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D5DD7" w14:textId="48594984" w:rsidR="00414C40" w:rsidRDefault="00F92DA7">
      <w:pPr>
        <w:rPr>
          <w:rFonts w:ascii="Times New Roman" w:eastAsia="Times New Roman" w:hAnsi="Times New Roman" w:cs="Times New Roman"/>
          <w:b/>
          <w:sz w:val="24"/>
          <w:szCs w:val="24"/>
          <w:u w:val="single"/>
        </w:rPr>
      </w:pPr>
      <w:r>
        <w:rPr>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909320" cy="900430"/>
                    </a:xfrm>
                    <a:prstGeom prst="rect">
                      <a:avLst/>
                    </a:prstGeom>
                    <a:ln/>
                  </pic:spPr>
                </pic:pic>
              </a:graphicData>
            </a:graphic>
          </wp:anchor>
        </w:drawing>
      </w:r>
    </w:p>
    <w:p w14:paraId="1C96025C" w14:textId="26C756CA" w:rsidR="00414C40" w:rsidRDefault="0000000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IMATS SCHOOL OF ENGINEERING</w:t>
      </w:r>
      <w:r>
        <w:rPr>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712470" cy="914400"/>
                    </a:xfrm>
                    <a:prstGeom prst="rect">
                      <a:avLst/>
                    </a:prstGeom>
                    <a:ln/>
                  </pic:spPr>
                </pic:pic>
              </a:graphicData>
            </a:graphic>
          </wp:anchor>
        </w:drawing>
      </w:r>
    </w:p>
    <w:p w14:paraId="41E543A3" w14:textId="77777777" w:rsidR="00414C40" w:rsidRPr="00F92DA7"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sidRPr="00F92DA7">
        <w:rPr>
          <w:rFonts w:ascii="Times New Roman" w:eastAsia="Times New Roman" w:hAnsi="Times New Roman" w:cs="Times New Roman"/>
          <w:b/>
          <w:sz w:val="24"/>
          <w:szCs w:val="24"/>
        </w:rPr>
        <w:t>SAVEETHA INSTITUTE OF MEDICAL AND TECHNICAL SCIENCES</w:t>
      </w:r>
    </w:p>
    <w:p w14:paraId="1360913F" w14:textId="77777777" w:rsidR="00414C40"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7AB0C6DF" w14:textId="77777777" w:rsidR="00414C40" w:rsidRDefault="00414C40">
      <w:pPr>
        <w:jc w:val="center"/>
        <w:rPr>
          <w:rFonts w:ascii="Times New Roman" w:eastAsia="Times New Roman" w:hAnsi="Times New Roman" w:cs="Times New Roman"/>
          <w:b/>
          <w:sz w:val="24"/>
          <w:szCs w:val="24"/>
          <w:u w:val="single"/>
        </w:rPr>
      </w:pPr>
    </w:p>
    <w:p w14:paraId="6ACA408F" w14:textId="77777777" w:rsidR="00414C40" w:rsidRDefault="00414C40">
      <w:pPr>
        <w:jc w:val="center"/>
        <w:rPr>
          <w:rFonts w:ascii="Times New Roman" w:eastAsia="Times New Roman" w:hAnsi="Times New Roman" w:cs="Times New Roman"/>
          <w:b/>
          <w:sz w:val="24"/>
          <w:szCs w:val="24"/>
          <w:u w:val="single"/>
        </w:rPr>
      </w:pPr>
    </w:p>
    <w:p w14:paraId="6C1BAF59" w14:textId="77777777" w:rsidR="00414C40" w:rsidRDefault="00414C40">
      <w:pPr>
        <w:jc w:val="center"/>
        <w:rPr>
          <w:rFonts w:ascii="Times New Roman" w:eastAsia="Times New Roman" w:hAnsi="Times New Roman" w:cs="Times New Roman"/>
          <w:b/>
          <w:sz w:val="24"/>
          <w:szCs w:val="24"/>
          <w:u w:val="single"/>
        </w:rPr>
      </w:pPr>
    </w:p>
    <w:p w14:paraId="7D22DDD8" w14:textId="79083ACF" w:rsidR="00414C40" w:rsidRDefault="00840CA6">
      <w:pPr>
        <w:spacing w:after="0" w:line="240" w:lineRule="auto"/>
        <w:jc w:val="center"/>
        <w:rPr>
          <w:rFonts w:ascii="Times New Roman" w:eastAsia="Times New Roman" w:hAnsi="Times New Roman" w:cs="Times New Roman"/>
          <w:b/>
          <w:sz w:val="48"/>
          <w:szCs w:val="48"/>
        </w:rPr>
      </w:pPr>
      <w:bookmarkStart w:id="0" w:name="_Hlk176766568"/>
      <w:r w:rsidRPr="00840CA6">
        <w:rPr>
          <w:rFonts w:ascii="Times New Roman" w:eastAsia="Times New Roman" w:hAnsi="Times New Roman" w:cs="Times New Roman"/>
          <w:b/>
          <w:sz w:val="48"/>
          <w:szCs w:val="48"/>
        </w:rPr>
        <w:t>Online Bus Ticket Booking System</w:t>
      </w:r>
    </w:p>
    <w:bookmarkEnd w:id="0"/>
    <w:p w14:paraId="3DA592B1" w14:textId="77777777" w:rsidR="00414C40" w:rsidRDefault="00414C40">
      <w:pPr>
        <w:jc w:val="center"/>
        <w:rPr>
          <w:rFonts w:ascii="Times New Roman" w:eastAsia="Times New Roman" w:hAnsi="Times New Roman" w:cs="Times New Roman"/>
          <w:b/>
          <w:sz w:val="48"/>
          <w:szCs w:val="48"/>
          <w:u w:val="single"/>
        </w:rPr>
      </w:pPr>
    </w:p>
    <w:p w14:paraId="13F96772" w14:textId="77777777" w:rsidR="00414C40" w:rsidRDefault="00414C40">
      <w:pPr>
        <w:jc w:val="center"/>
        <w:rPr>
          <w:rFonts w:ascii="Times New Roman" w:eastAsia="Times New Roman" w:hAnsi="Times New Roman" w:cs="Times New Roman"/>
          <w:b/>
          <w:sz w:val="48"/>
          <w:szCs w:val="48"/>
          <w:u w:val="single"/>
        </w:rPr>
      </w:pPr>
    </w:p>
    <w:p w14:paraId="62023D67" w14:textId="77777777" w:rsidR="00414C40" w:rsidRDefault="00000000" w:rsidP="00F92DA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6C6C0E3D" w14:textId="77777777" w:rsidR="00F92DA7" w:rsidRDefault="00F92DA7" w:rsidP="00F92DA7">
      <w:pPr>
        <w:spacing w:after="0" w:line="360" w:lineRule="auto"/>
        <w:jc w:val="center"/>
        <w:rPr>
          <w:rFonts w:ascii="Times New Roman" w:eastAsia="Times New Roman" w:hAnsi="Times New Roman" w:cs="Times New Roman"/>
          <w:b/>
          <w:sz w:val="28"/>
          <w:szCs w:val="28"/>
        </w:rPr>
      </w:pPr>
    </w:p>
    <w:p w14:paraId="49E92701" w14:textId="77777777" w:rsidR="00414C40" w:rsidRDefault="00000000" w:rsidP="00F92DA7">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Submitted in the partial fulfillment for the award of the degree of</w:t>
      </w:r>
    </w:p>
    <w:p w14:paraId="108A28CF" w14:textId="77777777" w:rsidR="00414C40" w:rsidRDefault="00000000">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ACHELOR OF ENGINEERING</w:t>
      </w:r>
    </w:p>
    <w:p w14:paraId="1F4C3FB4" w14:textId="77777777" w:rsidR="00414C40"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4B34A033" w14:textId="1FE8FB3E" w:rsidR="00414C40" w:rsidRDefault="00C97A96">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MPUTER SCIENCE AND ENGINEERING</w:t>
      </w:r>
    </w:p>
    <w:p w14:paraId="3CF2AD21" w14:textId="77777777" w:rsidR="00414C40" w:rsidRDefault="00414C40">
      <w:pPr>
        <w:jc w:val="center"/>
        <w:rPr>
          <w:rFonts w:ascii="Times New Roman" w:eastAsia="Times New Roman" w:hAnsi="Times New Roman" w:cs="Times New Roman"/>
          <w:b/>
          <w:sz w:val="28"/>
          <w:szCs w:val="28"/>
        </w:rPr>
      </w:pPr>
    </w:p>
    <w:p w14:paraId="44E89458" w14:textId="77777777" w:rsidR="00414C40"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64A52721" w14:textId="5208A0DD" w:rsidR="00414C40" w:rsidRDefault="0023628F" w:rsidP="0023628F">
      <w:pPr>
        <w:spacing w:after="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r w:rsidR="00840CA6">
        <w:rPr>
          <w:rFonts w:ascii="Times New Roman" w:eastAsia="Times New Roman" w:hAnsi="Times New Roman" w:cs="Times New Roman"/>
          <w:b/>
          <w:sz w:val="28"/>
          <w:szCs w:val="28"/>
        </w:rPr>
        <w:t>K.Dhatri Parvathi Swetha</w:t>
      </w:r>
      <w:r>
        <w:rPr>
          <w:rFonts w:ascii="Times New Roman" w:eastAsia="Times New Roman" w:hAnsi="Times New Roman" w:cs="Times New Roman"/>
          <w:b/>
          <w:sz w:val="28"/>
          <w:szCs w:val="28"/>
        </w:rPr>
        <w:t>(19221</w:t>
      </w:r>
      <w:r w:rsidR="00840CA6">
        <w:rPr>
          <w:rFonts w:ascii="Times New Roman" w:eastAsia="Times New Roman" w:hAnsi="Times New Roman" w:cs="Times New Roman"/>
          <w:b/>
          <w:sz w:val="28"/>
          <w:szCs w:val="28"/>
        </w:rPr>
        <w:t>0372</w:t>
      </w:r>
      <w:r>
        <w:rPr>
          <w:rFonts w:ascii="Times New Roman" w:eastAsia="Times New Roman" w:hAnsi="Times New Roman" w:cs="Times New Roman"/>
          <w:b/>
          <w:sz w:val="28"/>
          <w:szCs w:val="28"/>
        </w:rPr>
        <w:t>)</w:t>
      </w:r>
    </w:p>
    <w:p w14:paraId="25FEBDDB" w14:textId="7495F3C4" w:rsidR="00414C40" w:rsidRDefault="00840CA6" w:rsidP="00840CA6">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Tejasree</w:t>
      </w:r>
      <w:r w:rsidR="0023628F">
        <w:rPr>
          <w:rFonts w:ascii="Times New Roman" w:eastAsia="Times New Roman" w:hAnsi="Times New Roman" w:cs="Times New Roman"/>
          <w:b/>
          <w:sz w:val="28"/>
          <w:szCs w:val="28"/>
        </w:rPr>
        <w:t>(1922</w:t>
      </w:r>
      <w:r>
        <w:rPr>
          <w:rFonts w:ascii="Times New Roman" w:eastAsia="Times New Roman" w:hAnsi="Times New Roman" w:cs="Times New Roman"/>
          <w:b/>
          <w:sz w:val="28"/>
          <w:szCs w:val="28"/>
        </w:rPr>
        <w:t>10243</w:t>
      </w:r>
      <w:r w:rsidR="0023628F">
        <w:rPr>
          <w:rFonts w:ascii="Times New Roman" w:eastAsia="Times New Roman" w:hAnsi="Times New Roman" w:cs="Times New Roman"/>
          <w:b/>
          <w:sz w:val="28"/>
          <w:szCs w:val="28"/>
        </w:rPr>
        <w:t>)</w:t>
      </w:r>
    </w:p>
    <w:p w14:paraId="4F30B05B" w14:textId="2BB2A397" w:rsidR="00840CA6" w:rsidRDefault="00840CA6" w:rsidP="00840CA6">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M.Tejaswi(192210391)</w:t>
      </w:r>
    </w:p>
    <w:p w14:paraId="08CE5634" w14:textId="77777777" w:rsidR="00840CA6" w:rsidRDefault="00840CA6" w:rsidP="00840CA6">
      <w:pPr>
        <w:spacing w:after="0" w:line="360" w:lineRule="auto"/>
        <w:jc w:val="center"/>
        <w:rPr>
          <w:rFonts w:ascii="Times New Roman" w:eastAsia="Times New Roman" w:hAnsi="Times New Roman" w:cs="Times New Roman"/>
          <w:b/>
          <w:sz w:val="28"/>
          <w:szCs w:val="28"/>
        </w:rPr>
      </w:pPr>
    </w:p>
    <w:p w14:paraId="38C63EF8" w14:textId="77777777" w:rsidR="00414C40"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286A83B7" w14:textId="38CB7FD0" w:rsidR="00414C40" w:rsidRDefault="00840CA6" w:rsidP="00AF67E6">
      <w:pPr>
        <w:spacing w:after="0" w:line="360" w:lineRule="auto"/>
        <w:jc w:val="center"/>
        <w:rPr>
          <w:rFonts w:ascii="Times New Roman" w:eastAsia="Times New Roman" w:hAnsi="Times New Roman" w:cs="Times New Roman"/>
          <w:b/>
          <w:sz w:val="28"/>
          <w:szCs w:val="28"/>
        </w:rPr>
      </w:pPr>
      <w:bookmarkStart w:id="1" w:name="_Hlk176766708"/>
      <w:r>
        <w:rPr>
          <w:rFonts w:ascii="Times New Roman" w:eastAsia="Times New Roman" w:hAnsi="Times New Roman" w:cs="Times New Roman"/>
          <w:b/>
          <w:sz w:val="28"/>
          <w:szCs w:val="28"/>
        </w:rPr>
        <w:t>Yuvaraj</w:t>
      </w:r>
    </w:p>
    <w:bookmarkEnd w:id="1"/>
    <w:p w14:paraId="194BD23C" w14:textId="77777777" w:rsidR="00414C40" w:rsidRDefault="00414C40">
      <w:pPr>
        <w:spacing w:after="0"/>
        <w:jc w:val="center"/>
        <w:rPr>
          <w:rFonts w:ascii="Times New Roman" w:eastAsia="Times New Roman" w:hAnsi="Times New Roman" w:cs="Times New Roman"/>
          <w:b/>
          <w:sz w:val="28"/>
          <w:szCs w:val="28"/>
        </w:rPr>
      </w:pPr>
    </w:p>
    <w:p w14:paraId="12F5E731" w14:textId="77777777" w:rsidR="00F92DA7" w:rsidRDefault="00F92DA7">
      <w:pPr>
        <w:spacing w:after="0"/>
        <w:jc w:val="center"/>
        <w:rPr>
          <w:rFonts w:ascii="Times New Roman" w:eastAsia="Times New Roman" w:hAnsi="Times New Roman" w:cs="Times New Roman"/>
          <w:b/>
          <w:sz w:val="28"/>
          <w:szCs w:val="28"/>
        </w:rPr>
      </w:pPr>
    </w:p>
    <w:p w14:paraId="7B937A07" w14:textId="27000CA3" w:rsidR="00414C40" w:rsidRDefault="002306E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ptember 2024</w:t>
      </w:r>
    </w:p>
    <w:p w14:paraId="71FB97E8" w14:textId="77777777" w:rsidR="00F92DA7" w:rsidRDefault="00F92DA7">
      <w:pPr>
        <w:jc w:val="center"/>
        <w:rPr>
          <w:rFonts w:ascii="Times New Roman" w:eastAsia="Times New Roman" w:hAnsi="Times New Roman" w:cs="Times New Roman"/>
          <w:b/>
          <w:sz w:val="32"/>
          <w:szCs w:val="32"/>
        </w:rPr>
      </w:pPr>
    </w:p>
    <w:p w14:paraId="0B9759D7" w14:textId="77777777" w:rsidR="003E2A4D" w:rsidRDefault="003E2A4D">
      <w:pPr>
        <w:jc w:val="center"/>
        <w:rPr>
          <w:rFonts w:ascii="Times New Roman" w:eastAsia="Times New Roman" w:hAnsi="Times New Roman" w:cs="Times New Roman"/>
          <w:b/>
          <w:sz w:val="32"/>
          <w:szCs w:val="32"/>
        </w:rPr>
      </w:pPr>
    </w:p>
    <w:p w14:paraId="65AC2599" w14:textId="77777777" w:rsidR="003E2A4D" w:rsidRDefault="003E2A4D">
      <w:pPr>
        <w:jc w:val="center"/>
        <w:rPr>
          <w:rFonts w:ascii="Times New Roman" w:eastAsia="Times New Roman" w:hAnsi="Times New Roman" w:cs="Times New Roman"/>
          <w:b/>
          <w:sz w:val="32"/>
          <w:szCs w:val="32"/>
        </w:rPr>
      </w:pPr>
    </w:p>
    <w:p w14:paraId="63BD63D7" w14:textId="485E533D" w:rsidR="00414C40"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DECLARATION</w:t>
      </w:r>
    </w:p>
    <w:p w14:paraId="73AC0E56" w14:textId="77777777" w:rsidR="00414C40" w:rsidRDefault="00414C40">
      <w:pPr>
        <w:jc w:val="center"/>
        <w:rPr>
          <w:rFonts w:ascii="Times New Roman" w:eastAsia="Times New Roman" w:hAnsi="Times New Roman" w:cs="Times New Roman"/>
          <w:b/>
          <w:sz w:val="24"/>
          <w:szCs w:val="24"/>
        </w:rPr>
      </w:pPr>
    </w:p>
    <w:p w14:paraId="2AAEF447" w14:textId="77777777" w:rsidR="00414C40" w:rsidRDefault="00414C40">
      <w:pPr>
        <w:jc w:val="center"/>
        <w:rPr>
          <w:rFonts w:ascii="Times New Roman" w:eastAsia="Times New Roman" w:hAnsi="Times New Roman" w:cs="Times New Roman"/>
          <w:b/>
          <w:sz w:val="24"/>
          <w:szCs w:val="24"/>
        </w:rPr>
      </w:pPr>
    </w:p>
    <w:p w14:paraId="14DE052A" w14:textId="72718953" w:rsidR="00414C40" w:rsidRDefault="00000000">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w:t>
      </w:r>
      <w:r w:rsidR="00840CA6">
        <w:rPr>
          <w:rFonts w:ascii="Times New Roman" w:eastAsia="Times New Roman" w:hAnsi="Times New Roman" w:cs="Times New Roman"/>
          <w:sz w:val="28"/>
          <w:szCs w:val="28"/>
        </w:rPr>
        <w:t>K.D.P.Swetha,S.Tejasree,M.Tejaswi</w:t>
      </w:r>
      <w:r>
        <w:rPr>
          <w:rFonts w:ascii="Times New Roman" w:eastAsia="Times New Roman" w:hAnsi="Times New Roman" w:cs="Times New Roman"/>
          <w:sz w:val="28"/>
          <w:szCs w:val="28"/>
        </w:rPr>
        <w:t xml:space="preserve">, students of </w:t>
      </w:r>
      <w:r>
        <w:rPr>
          <w:rFonts w:ascii="Times New Roman" w:eastAsia="Times New Roman" w:hAnsi="Times New Roman" w:cs="Times New Roman"/>
          <w:b/>
          <w:sz w:val="28"/>
          <w:szCs w:val="28"/>
        </w:rPr>
        <w:t>Bachelor of Engineering in Information Technology</w:t>
      </w:r>
      <w:r>
        <w:rPr>
          <w:rFonts w:ascii="Times New Roman" w:eastAsia="Times New Roman" w:hAnsi="Times New Roman" w:cs="Times New Roman"/>
          <w:sz w:val="28"/>
          <w:szCs w:val="28"/>
        </w:rPr>
        <w:t xml:space="preserve">, Department of Computer Science and Engineering, Saveetha Institute of Medical and Technical Sciences, Saveetha University, Chennai, hereby declare that the work presented in this Capstone Project Work entitled </w:t>
      </w:r>
      <w:r w:rsidR="0049537B" w:rsidRPr="0049537B">
        <w:rPr>
          <w:rFonts w:ascii="Times New Roman" w:eastAsia="Times New Roman" w:hAnsi="Times New Roman" w:cs="Times New Roman"/>
          <w:b/>
          <w:sz w:val="28"/>
          <w:szCs w:val="28"/>
        </w:rPr>
        <w:t>Online Bus Ticket Booking System</w:t>
      </w:r>
      <w:r w:rsidR="003E2A4D">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is the outcome of our own bonafide work and is correct to the best of our knowledge and this work has been undertaken taking care of Engineering Ethics. </w:t>
      </w:r>
    </w:p>
    <w:p w14:paraId="2478C6AB" w14:textId="77777777" w:rsidR="00414C40" w:rsidRDefault="00414C40">
      <w:pPr>
        <w:spacing w:after="0" w:line="360" w:lineRule="auto"/>
        <w:jc w:val="both"/>
        <w:rPr>
          <w:rFonts w:ascii="Times New Roman" w:eastAsia="Times New Roman" w:hAnsi="Times New Roman" w:cs="Times New Roman"/>
          <w:sz w:val="28"/>
          <w:szCs w:val="28"/>
        </w:rPr>
      </w:pPr>
    </w:p>
    <w:p w14:paraId="486A609E" w14:textId="77777777" w:rsidR="00414C40" w:rsidRDefault="00414C40">
      <w:pPr>
        <w:spacing w:after="0" w:line="360" w:lineRule="auto"/>
        <w:jc w:val="both"/>
        <w:rPr>
          <w:rFonts w:ascii="Times New Roman" w:eastAsia="Times New Roman" w:hAnsi="Times New Roman" w:cs="Times New Roman"/>
          <w:sz w:val="28"/>
          <w:szCs w:val="28"/>
        </w:rPr>
      </w:pPr>
    </w:p>
    <w:p w14:paraId="340966B7" w14:textId="77777777" w:rsidR="00414C40" w:rsidRDefault="00414C40">
      <w:pPr>
        <w:spacing w:after="0" w:line="360" w:lineRule="auto"/>
        <w:jc w:val="both"/>
        <w:rPr>
          <w:rFonts w:ascii="Times New Roman" w:eastAsia="Times New Roman" w:hAnsi="Times New Roman" w:cs="Times New Roman"/>
          <w:sz w:val="28"/>
          <w:szCs w:val="28"/>
        </w:rPr>
      </w:pPr>
    </w:p>
    <w:p w14:paraId="6F4081A3" w14:textId="77777777" w:rsidR="0049537B" w:rsidRPr="0049537B" w:rsidRDefault="0049537B" w:rsidP="0049537B">
      <w:pPr>
        <w:spacing w:after="0" w:line="360" w:lineRule="auto"/>
        <w:jc w:val="right"/>
        <w:rPr>
          <w:rFonts w:ascii="Times New Roman" w:eastAsia="Times New Roman" w:hAnsi="Times New Roman" w:cs="Times New Roman"/>
          <w:bCs/>
          <w:sz w:val="28"/>
          <w:szCs w:val="28"/>
        </w:rPr>
      </w:pPr>
      <w:r w:rsidRPr="0049537B">
        <w:rPr>
          <w:rFonts w:ascii="Times New Roman" w:eastAsia="Times New Roman" w:hAnsi="Times New Roman" w:cs="Times New Roman"/>
          <w:bCs/>
          <w:sz w:val="28"/>
          <w:szCs w:val="28"/>
        </w:rPr>
        <w:t xml:space="preserve">                                  K.Dhatri Parvathi Swetha(192210372)</w:t>
      </w:r>
    </w:p>
    <w:p w14:paraId="18BA3D15" w14:textId="77777777" w:rsidR="0049537B" w:rsidRPr="0049537B" w:rsidRDefault="0049537B" w:rsidP="0049537B">
      <w:pPr>
        <w:spacing w:after="0" w:line="360" w:lineRule="auto"/>
        <w:jc w:val="right"/>
        <w:rPr>
          <w:rFonts w:ascii="Times New Roman" w:eastAsia="Times New Roman" w:hAnsi="Times New Roman" w:cs="Times New Roman"/>
          <w:bCs/>
          <w:sz w:val="28"/>
          <w:szCs w:val="28"/>
        </w:rPr>
      </w:pPr>
      <w:r w:rsidRPr="0049537B">
        <w:rPr>
          <w:rFonts w:ascii="Times New Roman" w:eastAsia="Times New Roman" w:hAnsi="Times New Roman" w:cs="Times New Roman"/>
          <w:bCs/>
          <w:sz w:val="28"/>
          <w:szCs w:val="28"/>
        </w:rPr>
        <w:t>S.Tejasree(192210243)</w:t>
      </w:r>
    </w:p>
    <w:p w14:paraId="3BC613A3" w14:textId="77777777" w:rsidR="0049537B" w:rsidRPr="0049537B" w:rsidRDefault="0049537B" w:rsidP="0049537B">
      <w:pPr>
        <w:spacing w:after="0" w:line="360" w:lineRule="auto"/>
        <w:jc w:val="right"/>
        <w:rPr>
          <w:rFonts w:ascii="Times New Roman" w:eastAsia="Times New Roman" w:hAnsi="Times New Roman" w:cs="Times New Roman"/>
          <w:bCs/>
          <w:sz w:val="28"/>
          <w:szCs w:val="28"/>
        </w:rPr>
      </w:pPr>
      <w:r w:rsidRPr="0049537B">
        <w:rPr>
          <w:rFonts w:ascii="Times New Roman" w:eastAsia="Times New Roman" w:hAnsi="Times New Roman" w:cs="Times New Roman"/>
          <w:bCs/>
          <w:sz w:val="28"/>
          <w:szCs w:val="28"/>
        </w:rPr>
        <w:t>M.Tejaswi(192210391)</w:t>
      </w:r>
    </w:p>
    <w:p w14:paraId="1F8B8022" w14:textId="77777777" w:rsidR="00414C40" w:rsidRDefault="00414C40">
      <w:pPr>
        <w:spacing w:after="0" w:line="360" w:lineRule="auto"/>
        <w:jc w:val="right"/>
        <w:rPr>
          <w:rFonts w:ascii="Times New Roman" w:eastAsia="Times New Roman" w:hAnsi="Times New Roman" w:cs="Times New Roman"/>
          <w:sz w:val="28"/>
          <w:szCs w:val="28"/>
        </w:rPr>
      </w:pPr>
    </w:p>
    <w:p w14:paraId="45BF6C32" w14:textId="77777777" w:rsidR="00414C40"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Default="00414C40">
      <w:pPr>
        <w:spacing w:after="0" w:line="360" w:lineRule="auto"/>
        <w:jc w:val="right"/>
        <w:rPr>
          <w:rFonts w:ascii="Times New Roman" w:eastAsia="Times New Roman" w:hAnsi="Times New Roman" w:cs="Times New Roman"/>
          <w:sz w:val="24"/>
          <w:szCs w:val="24"/>
        </w:rPr>
      </w:pPr>
    </w:p>
    <w:p w14:paraId="6C42B271" w14:textId="3828627C" w:rsidR="003E2A4D" w:rsidRDefault="00000000">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p>
    <w:p w14:paraId="26AAAE56" w14:textId="089DB285" w:rsidR="00414C40" w:rsidRDefault="008B7C3C">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 CHENNAI</w:t>
      </w:r>
      <w:r w:rsidR="003E2A4D">
        <w:rPr>
          <w:rFonts w:ascii="Times New Roman" w:eastAsia="Times New Roman" w:hAnsi="Times New Roman" w:cs="Times New Roman"/>
          <w:sz w:val="28"/>
          <w:szCs w:val="28"/>
        </w:rPr>
        <w:t>.</w:t>
      </w:r>
    </w:p>
    <w:p w14:paraId="7CEEF22E" w14:textId="77777777" w:rsidR="00414C40" w:rsidRDefault="00414C40">
      <w:pPr>
        <w:spacing w:after="0" w:line="240" w:lineRule="auto"/>
        <w:rPr>
          <w:rFonts w:ascii="Times New Roman" w:eastAsia="Times New Roman" w:hAnsi="Times New Roman" w:cs="Times New Roman"/>
          <w:sz w:val="24"/>
          <w:szCs w:val="24"/>
        </w:rPr>
      </w:pPr>
    </w:p>
    <w:p w14:paraId="75CDBFDA" w14:textId="77777777" w:rsidR="00414C40"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Default="00414C40">
      <w:pPr>
        <w:jc w:val="center"/>
        <w:rPr>
          <w:rFonts w:ascii="Times New Roman" w:eastAsia="Times New Roman" w:hAnsi="Times New Roman" w:cs="Times New Roman"/>
        </w:rPr>
      </w:pPr>
    </w:p>
    <w:p w14:paraId="23816065" w14:textId="77777777" w:rsidR="00414C40" w:rsidRDefault="00414C40">
      <w:pPr>
        <w:jc w:val="center"/>
        <w:rPr>
          <w:rFonts w:ascii="Times New Roman" w:eastAsia="Times New Roman" w:hAnsi="Times New Roman" w:cs="Times New Roman"/>
        </w:rPr>
      </w:pPr>
    </w:p>
    <w:p w14:paraId="355BD124" w14:textId="77777777" w:rsidR="00414C40" w:rsidRDefault="00414C40">
      <w:pPr>
        <w:jc w:val="center"/>
        <w:rPr>
          <w:rFonts w:ascii="Times New Roman" w:eastAsia="Times New Roman" w:hAnsi="Times New Roman" w:cs="Times New Roman"/>
        </w:rPr>
      </w:pPr>
    </w:p>
    <w:p w14:paraId="1E7332BD" w14:textId="77777777" w:rsidR="00414C40" w:rsidRDefault="00414C40">
      <w:pPr>
        <w:jc w:val="center"/>
        <w:rPr>
          <w:rFonts w:ascii="Times New Roman" w:eastAsia="Times New Roman" w:hAnsi="Times New Roman" w:cs="Times New Roman"/>
        </w:rPr>
      </w:pPr>
    </w:p>
    <w:p w14:paraId="446E3C46" w14:textId="77777777" w:rsidR="00414C40" w:rsidRDefault="00414C40">
      <w:pPr>
        <w:jc w:val="center"/>
        <w:rPr>
          <w:rFonts w:ascii="Times New Roman" w:eastAsia="Times New Roman" w:hAnsi="Times New Roman" w:cs="Times New Roman"/>
        </w:rPr>
      </w:pPr>
    </w:p>
    <w:p w14:paraId="540B2B6F" w14:textId="77777777" w:rsidR="00414C40" w:rsidRDefault="00414C40">
      <w:pPr>
        <w:jc w:val="center"/>
        <w:rPr>
          <w:rFonts w:ascii="Times New Roman" w:eastAsia="Times New Roman" w:hAnsi="Times New Roman" w:cs="Times New Roman"/>
        </w:rPr>
      </w:pPr>
    </w:p>
    <w:p w14:paraId="2B02C4B0" w14:textId="77777777" w:rsidR="00414C40" w:rsidRDefault="00414C40">
      <w:pPr>
        <w:jc w:val="center"/>
        <w:rPr>
          <w:rFonts w:ascii="Times New Roman" w:eastAsia="Times New Roman" w:hAnsi="Times New Roman" w:cs="Times New Roman"/>
        </w:rPr>
      </w:pPr>
    </w:p>
    <w:p w14:paraId="24405AD2" w14:textId="77777777" w:rsidR="00414C40"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ERTIFICATE</w:t>
      </w:r>
    </w:p>
    <w:p w14:paraId="53E8FDAF" w14:textId="77777777" w:rsidR="00414C40" w:rsidRDefault="00414C40">
      <w:pPr>
        <w:jc w:val="center"/>
        <w:rPr>
          <w:rFonts w:ascii="Times New Roman" w:eastAsia="Times New Roman" w:hAnsi="Times New Roman" w:cs="Times New Roman"/>
          <w:b/>
          <w:sz w:val="32"/>
          <w:szCs w:val="32"/>
        </w:rPr>
      </w:pPr>
    </w:p>
    <w:p w14:paraId="2C5902C9" w14:textId="77777777" w:rsidR="00414C40" w:rsidRDefault="00414C40">
      <w:pPr>
        <w:jc w:val="center"/>
        <w:rPr>
          <w:rFonts w:ascii="Times New Roman" w:eastAsia="Times New Roman" w:hAnsi="Times New Roman" w:cs="Times New Roman"/>
          <w:b/>
          <w:sz w:val="32"/>
          <w:szCs w:val="32"/>
        </w:rPr>
      </w:pPr>
    </w:p>
    <w:p w14:paraId="6DCC952F" w14:textId="77777777" w:rsidR="00414C40" w:rsidRDefault="00414C40">
      <w:pPr>
        <w:jc w:val="center"/>
        <w:rPr>
          <w:rFonts w:ascii="Times New Roman" w:eastAsia="Times New Roman" w:hAnsi="Times New Roman" w:cs="Times New Roman"/>
          <w:b/>
          <w:sz w:val="32"/>
          <w:szCs w:val="32"/>
        </w:rPr>
      </w:pPr>
    </w:p>
    <w:p w14:paraId="5C8426CE" w14:textId="4F98CBB1" w:rsidR="00414C40" w:rsidRDefault="00000000">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the project entitled </w:t>
      </w:r>
      <w:r>
        <w:rPr>
          <w:rFonts w:ascii="Times New Roman" w:eastAsia="Times New Roman" w:hAnsi="Times New Roman" w:cs="Times New Roman"/>
          <w:b/>
          <w:sz w:val="28"/>
          <w:szCs w:val="28"/>
        </w:rPr>
        <w:t>“</w:t>
      </w:r>
      <w:r w:rsidR="0049537B" w:rsidRPr="0049537B">
        <w:rPr>
          <w:rFonts w:ascii="Times New Roman" w:eastAsia="Times New Roman" w:hAnsi="Times New Roman" w:cs="Times New Roman"/>
          <w:b/>
          <w:sz w:val="28"/>
          <w:szCs w:val="28"/>
        </w:rPr>
        <w:t>Online Bus Ticket Booking System</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submitted </w:t>
      </w:r>
      <w:r w:rsidR="0049537B">
        <w:rPr>
          <w:rFonts w:ascii="Times New Roman" w:eastAsia="Times New Roman" w:hAnsi="Times New Roman" w:cs="Times New Roman"/>
          <w:sz w:val="28"/>
          <w:szCs w:val="28"/>
        </w:rPr>
        <w:t xml:space="preserve">by K.D.P.Swetha,S.Tejasree,M.Tejaswi </w:t>
      </w:r>
      <w:r>
        <w:rPr>
          <w:rFonts w:ascii="Times New Roman" w:eastAsia="Times New Roman" w:hAnsi="Times New Roman" w:cs="Times New Roman"/>
          <w:sz w:val="28"/>
          <w:szCs w:val="28"/>
        </w:rPr>
        <w:t xml:space="preserve">has been carried out under </w:t>
      </w:r>
      <w:r w:rsidR="00F92DA7">
        <w:rPr>
          <w:rFonts w:ascii="Times New Roman" w:eastAsia="Times New Roman" w:hAnsi="Times New Roman" w:cs="Times New Roman"/>
          <w:sz w:val="28"/>
          <w:szCs w:val="28"/>
        </w:rPr>
        <w:t>my</w:t>
      </w:r>
      <w:r>
        <w:rPr>
          <w:rFonts w:ascii="Times New Roman" w:eastAsia="Times New Roman" w:hAnsi="Times New Roman" w:cs="Times New Roman"/>
          <w:sz w:val="28"/>
          <w:szCs w:val="28"/>
        </w:rPr>
        <w:t xml:space="preserve"> supervision. The project has been submitted as per the requirements in the current semester of B. Tech Information Technology.</w:t>
      </w:r>
    </w:p>
    <w:p w14:paraId="54D19B0E" w14:textId="77777777" w:rsidR="00414C40" w:rsidRDefault="00414C40">
      <w:pPr>
        <w:spacing w:after="0" w:line="360" w:lineRule="auto"/>
        <w:jc w:val="center"/>
        <w:rPr>
          <w:rFonts w:ascii="Times New Roman" w:eastAsia="Times New Roman" w:hAnsi="Times New Roman" w:cs="Times New Roman"/>
          <w:sz w:val="28"/>
          <w:szCs w:val="28"/>
        </w:rPr>
      </w:pPr>
    </w:p>
    <w:p w14:paraId="08364959" w14:textId="77777777" w:rsidR="00414C40" w:rsidRDefault="00414C40">
      <w:pPr>
        <w:spacing w:after="0" w:line="360" w:lineRule="auto"/>
        <w:jc w:val="right"/>
        <w:rPr>
          <w:rFonts w:ascii="Times New Roman" w:eastAsia="Times New Roman" w:hAnsi="Times New Roman" w:cs="Times New Roman"/>
          <w:sz w:val="28"/>
          <w:szCs w:val="28"/>
        </w:rPr>
      </w:pPr>
    </w:p>
    <w:p w14:paraId="25A885F8" w14:textId="77777777" w:rsidR="00414C40" w:rsidRDefault="0000000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Teacher-in-charge</w:t>
      </w:r>
    </w:p>
    <w:p w14:paraId="0AED91E0" w14:textId="18B61CEA" w:rsidR="0023628F" w:rsidRDefault="0023628F" w:rsidP="0023628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r w:rsidR="0049537B" w:rsidRPr="0049537B">
        <w:rPr>
          <w:rFonts w:ascii="Times New Roman" w:eastAsia="Times New Roman" w:hAnsi="Times New Roman" w:cs="Times New Roman"/>
          <w:b/>
          <w:sz w:val="28"/>
          <w:szCs w:val="28"/>
        </w:rPr>
        <w:t>Yuvaraj</w:t>
      </w:r>
    </w:p>
    <w:p w14:paraId="4D283C22" w14:textId="00E922ED" w:rsidR="00414C40" w:rsidRDefault="00414C40">
      <w:pPr>
        <w:spacing w:after="0" w:line="360" w:lineRule="auto"/>
        <w:jc w:val="right"/>
        <w:rPr>
          <w:rFonts w:ascii="Times New Roman" w:eastAsia="Times New Roman" w:hAnsi="Times New Roman" w:cs="Times New Roman"/>
          <w:sz w:val="28"/>
          <w:szCs w:val="28"/>
        </w:rPr>
      </w:pPr>
    </w:p>
    <w:p w14:paraId="1B97B14E" w14:textId="77777777" w:rsidR="00414C40" w:rsidRDefault="00414C40">
      <w:pPr>
        <w:spacing w:after="0" w:line="360" w:lineRule="auto"/>
        <w:jc w:val="right"/>
        <w:rPr>
          <w:rFonts w:ascii="Times New Roman" w:eastAsia="Times New Roman" w:hAnsi="Times New Roman" w:cs="Times New Roman"/>
          <w:sz w:val="28"/>
          <w:szCs w:val="28"/>
        </w:rPr>
      </w:pPr>
    </w:p>
    <w:p w14:paraId="2579C5B8" w14:textId="77777777" w:rsidR="00414C40"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Default="00414C40">
      <w:pPr>
        <w:spacing w:after="0" w:line="360" w:lineRule="auto"/>
        <w:jc w:val="right"/>
        <w:rPr>
          <w:rFonts w:ascii="Times New Roman" w:eastAsia="Times New Roman" w:hAnsi="Times New Roman" w:cs="Times New Roman"/>
          <w:sz w:val="28"/>
          <w:szCs w:val="28"/>
        </w:rPr>
      </w:pPr>
    </w:p>
    <w:p w14:paraId="6A1C1075" w14:textId="77777777" w:rsidR="00414C40" w:rsidRDefault="00414C40">
      <w:pPr>
        <w:spacing w:after="0" w:line="360" w:lineRule="auto"/>
        <w:jc w:val="right"/>
        <w:rPr>
          <w:rFonts w:ascii="Times New Roman" w:eastAsia="Times New Roman" w:hAnsi="Times New Roman" w:cs="Times New Roman"/>
          <w:sz w:val="28"/>
          <w:szCs w:val="28"/>
        </w:rPr>
      </w:pPr>
    </w:p>
    <w:p w14:paraId="51B05077" w14:textId="77777777" w:rsidR="00414C40" w:rsidRDefault="00414C40">
      <w:pPr>
        <w:spacing w:after="0" w:line="360" w:lineRule="auto"/>
        <w:jc w:val="right"/>
        <w:rPr>
          <w:rFonts w:ascii="Times New Roman" w:eastAsia="Times New Roman" w:hAnsi="Times New Roman" w:cs="Times New Roman"/>
          <w:sz w:val="28"/>
          <w:szCs w:val="28"/>
        </w:rPr>
      </w:pPr>
    </w:p>
    <w:p w14:paraId="740BB7A6" w14:textId="77777777" w:rsidR="00414C40" w:rsidRDefault="00414C40">
      <w:pPr>
        <w:spacing w:after="0" w:line="360" w:lineRule="auto"/>
        <w:jc w:val="right"/>
        <w:rPr>
          <w:rFonts w:ascii="Times New Roman" w:eastAsia="Times New Roman" w:hAnsi="Times New Roman" w:cs="Times New Roman"/>
          <w:sz w:val="28"/>
          <w:szCs w:val="28"/>
        </w:rPr>
      </w:pPr>
    </w:p>
    <w:p w14:paraId="00915405" w14:textId="77777777" w:rsidR="00414C40" w:rsidRDefault="00414C40">
      <w:pPr>
        <w:spacing w:after="0" w:line="360" w:lineRule="auto"/>
        <w:jc w:val="right"/>
        <w:rPr>
          <w:rFonts w:ascii="Times New Roman" w:eastAsia="Times New Roman" w:hAnsi="Times New Roman" w:cs="Times New Roman"/>
          <w:sz w:val="28"/>
          <w:szCs w:val="28"/>
        </w:rPr>
      </w:pPr>
    </w:p>
    <w:p w14:paraId="0259785B" w14:textId="77777777" w:rsidR="00F92DA7" w:rsidRDefault="00F92DA7">
      <w:pPr>
        <w:spacing w:after="0" w:line="360" w:lineRule="auto"/>
        <w:jc w:val="right"/>
        <w:rPr>
          <w:rFonts w:ascii="Times New Roman" w:eastAsia="Times New Roman" w:hAnsi="Times New Roman" w:cs="Times New Roman"/>
          <w:sz w:val="28"/>
          <w:szCs w:val="28"/>
        </w:rPr>
      </w:pPr>
    </w:p>
    <w:p w14:paraId="49707967" w14:textId="77777777" w:rsidR="00F92DA7" w:rsidRDefault="00F92DA7">
      <w:pPr>
        <w:spacing w:after="0" w:line="360" w:lineRule="auto"/>
        <w:jc w:val="right"/>
        <w:rPr>
          <w:rFonts w:ascii="Times New Roman" w:eastAsia="Times New Roman" w:hAnsi="Times New Roman" w:cs="Times New Roman"/>
          <w:sz w:val="28"/>
          <w:szCs w:val="28"/>
        </w:rPr>
      </w:pPr>
    </w:p>
    <w:p w14:paraId="200844F6" w14:textId="77777777" w:rsidR="00F92DA7" w:rsidRDefault="00F92DA7">
      <w:pPr>
        <w:spacing w:after="0" w:line="360" w:lineRule="auto"/>
        <w:jc w:val="right"/>
        <w:rPr>
          <w:rFonts w:ascii="Times New Roman" w:eastAsia="Times New Roman" w:hAnsi="Times New Roman" w:cs="Times New Roman"/>
          <w:sz w:val="28"/>
          <w:szCs w:val="28"/>
        </w:rPr>
      </w:pPr>
    </w:p>
    <w:p w14:paraId="586D3408" w14:textId="77777777" w:rsidR="00F92DA7" w:rsidRDefault="00F92DA7">
      <w:pPr>
        <w:spacing w:after="0" w:line="360" w:lineRule="auto"/>
        <w:jc w:val="right"/>
        <w:rPr>
          <w:rFonts w:ascii="Times New Roman" w:eastAsia="Times New Roman" w:hAnsi="Times New Roman" w:cs="Times New Roman"/>
          <w:sz w:val="28"/>
          <w:szCs w:val="28"/>
        </w:rPr>
      </w:pPr>
    </w:p>
    <w:p w14:paraId="3EB522D4" w14:textId="77777777" w:rsidR="00422DB9" w:rsidRDefault="00422DB9" w:rsidP="002306E2">
      <w:pPr>
        <w:spacing w:after="0" w:line="360" w:lineRule="auto"/>
        <w:jc w:val="center"/>
        <w:rPr>
          <w:rFonts w:ascii="Times New Roman" w:eastAsia="Times New Roman" w:hAnsi="Times New Roman" w:cs="Times New Roman"/>
          <w:sz w:val="28"/>
          <w:szCs w:val="28"/>
        </w:rPr>
      </w:pPr>
    </w:p>
    <w:p w14:paraId="6250E8E7" w14:textId="72F75FC4" w:rsidR="00414C40" w:rsidRPr="00F92DA7" w:rsidRDefault="00000000" w:rsidP="002306E2">
      <w:pPr>
        <w:spacing w:after="0" w:line="360" w:lineRule="auto"/>
        <w:jc w:val="center"/>
        <w:rPr>
          <w:rFonts w:ascii="Times New Roman" w:eastAsia="Times New Roman" w:hAnsi="Times New Roman" w:cs="Times New Roman"/>
          <w:b/>
          <w:sz w:val="48"/>
          <w:szCs w:val="48"/>
        </w:rPr>
      </w:pPr>
      <w:r w:rsidRPr="00F92DA7">
        <w:rPr>
          <w:rFonts w:ascii="Times New Roman" w:eastAsia="Times New Roman" w:hAnsi="Times New Roman" w:cs="Times New Roman"/>
          <w:b/>
          <w:sz w:val="48"/>
          <w:szCs w:val="48"/>
        </w:rPr>
        <w:t>Table of Contents</w:t>
      </w:r>
    </w:p>
    <w:p w14:paraId="5503E2C0" w14:textId="77777777" w:rsidR="00414C40" w:rsidRDefault="00414C40">
      <w:pPr>
        <w:spacing w:after="0" w:line="360" w:lineRule="auto"/>
        <w:rPr>
          <w:rFonts w:ascii="Times New Roman" w:eastAsia="Times New Roman" w:hAnsi="Times New Roman" w:cs="Times New Roman"/>
          <w:b/>
          <w:sz w:val="32"/>
          <w:szCs w:val="32"/>
        </w:rPr>
      </w:pPr>
      <w:bookmarkStart w:id="2" w:name="_gjdgxs" w:colFirst="0" w:colLast="0"/>
      <w:bookmarkEnd w:id="2"/>
    </w:p>
    <w:tbl>
      <w:tblPr>
        <w:tblStyle w:val="a"/>
        <w:tblW w:w="87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7249"/>
      </w:tblGrid>
      <w:tr w:rsidR="00414C40" w:rsidRPr="002744F5" w14:paraId="7E412259"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11EB638" w14:textId="77777777" w:rsidR="00414C40" w:rsidRPr="002744F5" w:rsidRDefault="00000000">
            <w:pPr>
              <w:spacing w:line="360" w:lineRule="auto"/>
              <w:jc w:val="center"/>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S.NO</w:t>
            </w:r>
          </w:p>
        </w:tc>
        <w:tc>
          <w:tcPr>
            <w:tcW w:w="7249" w:type="dxa"/>
            <w:tcBorders>
              <w:top w:val="single" w:sz="4" w:space="0" w:color="000000"/>
              <w:left w:val="single" w:sz="4" w:space="0" w:color="000000"/>
              <w:bottom w:val="single" w:sz="4" w:space="0" w:color="000000"/>
              <w:right w:val="single" w:sz="4" w:space="0" w:color="000000"/>
            </w:tcBorders>
          </w:tcPr>
          <w:p w14:paraId="62414D58" w14:textId="77777777" w:rsidR="00414C40" w:rsidRPr="002744F5" w:rsidRDefault="00000000">
            <w:pPr>
              <w:spacing w:line="360" w:lineRule="auto"/>
              <w:jc w:val="center"/>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TOPICS</w:t>
            </w:r>
          </w:p>
        </w:tc>
      </w:tr>
      <w:tr w:rsidR="00414C40" w:rsidRPr="002744F5" w14:paraId="08C3C6E2"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23CFBA6D" w14:textId="77777777" w:rsidR="00414C40" w:rsidRPr="002744F5" w:rsidRDefault="00000000">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1</w:t>
            </w:r>
          </w:p>
        </w:tc>
        <w:tc>
          <w:tcPr>
            <w:tcW w:w="7249" w:type="dxa"/>
            <w:tcBorders>
              <w:top w:val="single" w:sz="4" w:space="0" w:color="000000"/>
              <w:left w:val="single" w:sz="4" w:space="0" w:color="000000"/>
              <w:bottom w:val="single" w:sz="4" w:space="0" w:color="000000"/>
              <w:right w:val="single" w:sz="4" w:space="0" w:color="000000"/>
            </w:tcBorders>
          </w:tcPr>
          <w:p w14:paraId="732FB871" w14:textId="77777777" w:rsidR="00414C40" w:rsidRPr="002744F5" w:rsidRDefault="00000000">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Abstract</w:t>
            </w:r>
          </w:p>
        </w:tc>
      </w:tr>
      <w:tr w:rsidR="00414C40" w:rsidRPr="002744F5" w14:paraId="084D2AA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59B17B15" w14:textId="77777777" w:rsidR="00414C40" w:rsidRPr="002744F5" w:rsidRDefault="00000000">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2</w:t>
            </w:r>
          </w:p>
        </w:tc>
        <w:tc>
          <w:tcPr>
            <w:tcW w:w="7249" w:type="dxa"/>
            <w:tcBorders>
              <w:top w:val="single" w:sz="4" w:space="0" w:color="000000"/>
              <w:left w:val="single" w:sz="4" w:space="0" w:color="000000"/>
              <w:bottom w:val="single" w:sz="4" w:space="0" w:color="000000"/>
              <w:right w:val="single" w:sz="4" w:space="0" w:color="000000"/>
            </w:tcBorders>
          </w:tcPr>
          <w:p w14:paraId="08CBAA33" w14:textId="77777777" w:rsidR="00414C40" w:rsidRPr="002744F5" w:rsidRDefault="00000000">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Introduction</w:t>
            </w:r>
          </w:p>
        </w:tc>
      </w:tr>
      <w:tr w:rsidR="00414C40" w:rsidRPr="002744F5" w14:paraId="130012A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13698D54" w14:textId="77777777" w:rsidR="00414C40" w:rsidRPr="002744F5" w:rsidRDefault="00000000">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3</w:t>
            </w:r>
          </w:p>
        </w:tc>
        <w:tc>
          <w:tcPr>
            <w:tcW w:w="7249" w:type="dxa"/>
            <w:tcBorders>
              <w:top w:val="single" w:sz="4" w:space="0" w:color="000000"/>
              <w:left w:val="single" w:sz="4" w:space="0" w:color="000000"/>
              <w:bottom w:val="single" w:sz="4" w:space="0" w:color="000000"/>
              <w:right w:val="single" w:sz="4" w:space="0" w:color="000000"/>
            </w:tcBorders>
          </w:tcPr>
          <w:p w14:paraId="34C4AC98" w14:textId="77777777" w:rsidR="00414C40" w:rsidRPr="002744F5" w:rsidRDefault="00000000">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Pr</w:t>
            </w:r>
            <w:r w:rsidR="002744F5" w:rsidRPr="002744F5">
              <w:rPr>
                <w:rFonts w:ascii="Times New Roman" w:eastAsia="Times New Roman" w:hAnsi="Times New Roman" w:cs="Times New Roman"/>
                <w:b/>
                <w:sz w:val="24"/>
                <w:szCs w:val="24"/>
              </w:rPr>
              <w:t>oject Description</w:t>
            </w:r>
          </w:p>
          <w:p w14:paraId="535F8863" w14:textId="4F442B06" w:rsidR="002744F5" w:rsidRPr="002744F5" w:rsidRDefault="002744F5" w:rsidP="006256D6">
            <w:pPr>
              <w:pStyle w:val="ListParagraph"/>
              <w:spacing w:line="360" w:lineRule="auto"/>
              <w:rPr>
                <w:rFonts w:ascii="Times New Roman" w:eastAsia="Times New Roman" w:hAnsi="Times New Roman" w:cs="Times New Roman"/>
                <w:bCs/>
                <w:sz w:val="24"/>
                <w:szCs w:val="24"/>
              </w:rPr>
            </w:pPr>
            <w:r w:rsidRPr="002744F5">
              <w:rPr>
                <w:rFonts w:ascii="Times New Roman" w:eastAsia="Times New Roman" w:hAnsi="Times New Roman" w:cs="Times New Roman"/>
                <w:bCs/>
                <w:sz w:val="24"/>
                <w:szCs w:val="24"/>
              </w:rPr>
              <w:t xml:space="preserve">About your project </w:t>
            </w:r>
          </w:p>
        </w:tc>
      </w:tr>
      <w:tr w:rsidR="00414C40" w:rsidRPr="002744F5" w14:paraId="739AF0B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4D7B46F" w14:textId="77777777" w:rsidR="00414C40" w:rsidRPr="002744F5" w:rsidRDefault="00000000">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4</w:t>
            </w:r>
          </w:p>
        </w:tc>
        <w:tc>
          <w:tcPr>
            <w:tcW w:w="7249" w:type="dxa"/>
            <w:tcBorders>
              <w:top w:val="single" w:sz="4" w:space="0" w:color="000000"/>
              <w:left w:val="single" w:sz="4" w:space="0" w:color="000000"/>
              <w:bottom w:val="single" w:sz="4" w:space="0" w:color="000000"/>
              <w:right w:val="single" w:sz="4" w:space="0" w:color="000000"/>
            </w:tcBorders>
          </w:tcPr>
          <w:p w14:paraId="6231C929" w14:textId="1E6E19B8" w:rsidR="00414C40" w:rsidRPr="002744F5" w:rsidRDefault="00000000">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Pro</w:t>
            </w:r>
            <w:r w:rsidR="002744F5">
              <w:rPr>
                <w:rFonts w:ascii="Times New Roman" w:eastAsia="Times New Roman" w:hAnsi="Times New Roman" w:cs="Times New Roman"/>
                <w:b/>
                <w:sz w:val="24"/>
                <w:szCs w:val="24"/>
              </w:rPr>
              <w:t>blem Description</w:t>
            </w:r>
          </w:p>
          <w:p w14:paraId="7E613E2B" w14:textId="0026C044" w:rsidR="00414C40" w:rsidRPr="002744F5" w:rsidRDefault="006256D6" w:rsidP="006256D6">
            <w:pPr>
              <w:pBdr>
                <w:top w:val="nil"/>
                <w:left w:val="nil"/>
                <w:bottom w:val="nil"/>
                <w:right w:val="nil"/>
                <w:between w:val="nil"/>
              </w:pBdr>
              <w:spacing w:line="360" w:lineRule="auto"/>
              <w:ind w:left="720"/>
              <w:rPr>
                <w:rFonts w:ascii="Times New Roman" w:eastAsia="Times New Roman" w:hAnsi="Times New Roman" w:cs="Times New Roman"/>
                <w:color w:val="000000"/>
                <w:sz w:val="24"/>
                <w:szCs w:val="24"/>
              </w:rPr>
            </w:pPr>
            <w:r>
              <w:t>P</w:t>
            </w:r>
            <w:r w:rsidR="002744F5" w:rsidRPr="00232B73">
              <w:t xml:space="preserve">rogram to build a simple Software for </w:t>
            </w:r>
            <w:r w:rsidR="002744F5">
              <w:t>&lt; &gt;</w:t>
            </w:r>
          </w:p>
        </w:tc>
      </w:tr>
      <w:tr w:rsidR="00A714E0" w:rsidRPr="002744F5" w14:paraId="11A87616"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D3FFDEE" w14:textId="06050F90" w:rsidR="00A714E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7249" w:type="dxa"/>
            <w:tcBorders>
              <w:top w:val="single" w:sz="4" w:space="0" w:color="000000"/>
              <w:left w:val="single" w:sz="4" w:space="0" w:color="000000"/>
              <w:bottom w:val="single" w:sz="4" w:space="0" w:color="000000"/>
              <w:right w:val="single" w:sz="4" w:space="0" w:color="000000"/>
            </w:tcBorders>
          </w:tcPr>
          <w:p w14:paraId="06C6EAA9" w14:textId="77777777" w:rsidR="00A714E0" w:rsidRPr="00E6495C" w:rsidRDefault="00A714E0" w:rsidP="00A714E0">
            <w:pPr>
              <w:rPr>
                <w:b/>
                <w:bCs/>
              </w:rPr>
            </w:pPr>
            <w:r w:rsidRPr="00E6495C">
              <w:rPr>
                <w:b/>
                <w:bCs/>
              </w:rPr>
              <w:t>Tool Description</w:t>
            </w:r>
          </w:p>
          <w:p w14:paraId="1824FF82" w14:textId="77777777" w:rsidR="00A714E0" w:rsidRDefault="00A714E0" w:rsidP="00A714E0">
            <w:pPr>
              <w:ind w:firstLine="720"/>
            </w:pPr>
            <w:r>
              <w:t>User interface</w:t>
            </w:r>
          </w:p>
          <w:p w14:paraId="6AFD4762" w14:textId="1023988F" w:rsidR="00A714E0" w:rsidRPr="002744F5" w:rsidRDefault="00A714E0" w:rsidP="00A714E0">
            <w:pPr>
              <w:ind w:firstLine="720"/>
              <w:rPr>
                <w:rFonts w:ascii="Times New Roman" w:eastAsia="Times New Roman" w:hAnsi="Times New Roman" w:cs="Times New Roman"/>
                <w:b/>
                <w:sz w:val="24"/>
                <w:szCs w:val="24"/>
              </w:rPr>
            </w:pPr>
            <w:r>
              <w:t xml:space="preserve">Features </w:t>
            </w:r>
          </w:p>
        </w:tc>
      </w:tr>
      <w:tr w:rsidR="00E6495C" w:rsidRPr="002744F5" w14:paraId="68E4DF5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2C538075" w14:textId="0B32CB47" w:rsidR="00E6495C"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7249" w:type="dxa"/>
            <w:tcBorders>
              <w:top w:val="single" w:sz="4" w:space="0" w:color="000000"/>
              <w:left w:val="single" w:sz="4" w:space="0" w:color="000000"/>
              <w:bottom w:val="single" w:sz="4" w:space="0" w:color="000000"/>
              <w:right w:val="single" w:sz="4" w:space="0" w:color="000000"/>
            </w:tcBorders>
          </w:tcPr>
          <w:p w14:paraId="485FF25D" w14:textId="77777777" w:rsidR="00E6495C" w:rsidRPr="00E6495C" w:rsidRDefault="00E6495C" w:rsidP="00E6495C">
            <w:pPr>
              <w:rPr>
                <w:b/>
                <w:bCs/>
              </w:rPr>
            </w:pPr>
            <w:r w:rsidRPr="00E6495C">
              <w:rPr>
                <w:b/>
                <w:bCs/>
              </w:rPr>
              <w:t>Operations</w:t>
            </w:r>
          </w:p>
          <w:p w14:paraId="23E1A889" w14:textId="77777777" w:rsidR="00E6495C" w:rsidRDefault="00E6495C" w:rsidP="00E6495C">
            <w:pPr>
              <w:ind w:left="720"/>
            </w:pPr>
            <w:r>
              <w:t>Store the First name of the student.</w:t>
            </w:r>
          </w:p>
          <w:p w14:paraId="230B65F0" w14:textId="77777777" w:rsidR="00E6495C" w:rsidRDefault="00E6495C" w:rsidP="00E6495C">
            <w:pPr>
              <w:ind w:left="720"/>
            </w:pPr>
            <w:r>
              <w:t>Store the Last name of the student.</w:t>
            </w:r>
          </w:p>
          <w:p w14:paraId="07527DAF" w14:textId="77777777" w:rsidR="00E6495C" w:rsidRDefault="00E6495C" w:rsidP="00E6495C">
            <w:pPr>
              <w:ind w:left="720"/>
            </w:pPr>
            <w:r>
              <w:t>Store the unique Roll number for every student.</w:t>
            </w:r>
          </w:p>
          <w:p w14:paraId="02AC5FB8" w14:textId="77777777" w:rsidR="00E6495C" w:rsidRDefault="00E6495C" w:rsidP="00E6495C">
            <w:pPr>
              <w:ind w:left="720"/>
            </w:pPr>
            <w:r>
              <w:t>Store the CGPA of every student.</w:t>
            </w:r>
          </w:p>
          <w:p w14:paraId="1A73D5FC" w14:textId="34513703" w:rsidR="00E6495C" w:rsidRPr="002744F5" w:rsidRDefault="00E6495C" w:rsidP="00E6495C">
            <w:pPr>
              <w:ind w:left="720"/>
              <w:rPr>
                <w:rFonts w:ascii="Times New Roman" w:eastAsia="Times New Roman" w:hAnsi="Times New Roman" w:cs="Times New Roman"/>
                <w:b/>
                <w:sz w:val="24"/>
                <w:szCs w:val="24"/>
              </w:rPr>
            </w:pPr>
            <w:r>
              <w:t>Store the courses registered by the student.</w:t>
            </w:r>
          </w:p>
        </w:tc>
      </w:tr>
      <w:tr w:rsidR="00414C40" w:rsidRPr="002744F5" w14:paraId="1DDD348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A11179D" w14:textId="722B9E27" w:rsidR="00414C4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7249" w:type="dxa"/>
            <w:tcBorders>
              <w:top w:val="single" w:sz="4" w:space="0" w:color="000000"/>
              <w:left w:val="single" w:sz="4" w:space="0" w:color="000000"/>
              <w:bottom w:val="single" w:sz="4" w:space="0" w:color="000000"/>
              <w:right w:val="single" w:sz="4" w:space="0" w:color="000000"/>
            </w:tcBorders>
          </w:tcPr>
          <w:p w14:paraId="1C368863" w14:textId="77777777" w:rsidR="00E6495C" w:rsidRPr="00E6495C" w:rsidRDefault="00E6495C" w:rsidP="00E6495C">
            <w:pPr>
              <w:rPr>
                <w:b/>
                <w:bCs/>
              </w:rPr>
            </w:pPr>
            <w:r w:rsidRPr="00E6495C">
              <w:rPr>
                <w:b/>
                <w:bCs/>
              </w:rPr>
              <w:t>Approach / Module Description / Functionalities</w:t>
            </w:r>
          </w:p>
          <w:p w14:paraId="5B95D36F" w14:textId="15FC6907" w:rsidR="00414C40" w:rsidRPr="002744F5" w:rsidRDefault="00E6495C" w:rsidP="00E6495C">
            <w:pPr>
              <w:ind w:left="720"/>
              <w:rPr>
                <w:rFonts w:ascii="Times New Roman" w:eastAsia="Times New Roman" w:hAnsi="Times New Roman" w:cs="Times New Roman"/>
                <w:color w:val="000000"/>
                <w:sz w:val="24"/>
                <w:szCs w:val="24"/>
              </w:rPr>
            </w:pPr>
            <w:r w:rsidRPr="00232B73">
              <w:t>The idea is to form an individual functions for every operation. All the functions are unified together to form software.</w:t>
            </w:r>
          </w:p>
        </w:tc>
      </w:tr>
      <w:tr w:rsidR="00414C40" w:rsidRPr="002744F5" w14:paraId="5C8414DF"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4A35C3CA" w14:textId="73ACB980" w:rsidR="00414C4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7249" w:type="dxa"/>
            <w:tcBorders>
              <w:top w:val="single" w:sz="4" w:space="0" w:color="000000"/>
              <w:left w:val="single" w:sz="4" w:space="0" w:color="000000"/>
              <w:bottom w:val="single" w:sz="4" w:space="0" w:color="000000"/>
              <w:right w:val="single" w:sz="4" w:space="0" w:color="000000"/>
            </w:tcBorders>
          </w:tcPr>
          <w:p w14:paraId="71AAA004" w14:textId="77777777" w:rsidR="00E6495C" w:rsidRPr="00E6495C" w:rsidRDefault="00E6495C" w:rsidP="00E6495C">
            <w:pPr>
              <w:rPr>
                <w:b/>
                <w:bCs/>
              </w:rPr>
            </w:pPr>
            <w:r w:rsidRPr="00E6495C">
              <w:rPr>
                <w:b/>
                <w:bCs/>
              </w:rPr>
              <w:t>Implementation</w:t>
            </w:r>
          </w:p>
          <w:p w14:paraId="605CA072" w14:textId="05795F50" w:rsidR="00414C40" w:rsidRPr="002744F5" w:rsidRDefault="00E6495C" w:rsidP="00E6495C">
            <w:pPr>
              <w:ind w:firstLine="720"/>
              <w:rPr>
                <w:rFonts w:ascii="Times New Roman" w:eastAsia="Times New Roman" w:hAnsi="Times New Roman" w:cs="Times New Roman"/>
                <w:color w:val="000000"/>
                <w:sz w:val="24"/>
                <w:szCs w:val="24"/>
              </w:rPr>
            </w:pPr>
            <w:r>
              <w:t>Coding</w:t>
            </w:r>
          </w:p>
        </w:tc>
      </w:tr>
      <w:tr w:rsidR="00414C40" w:rsidRPr="002744F5" w14:paraId="669ACF1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52219896" w14:textId="1B7CDB1A" w:rsidR="00414C4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7249" w:type="dxa"/>
            <w:tcBorders>
              <w:top w:val="single" w:sz="4" w:space="0" w:color="000000"/>
              <w:left w:val="single" w:sz="4" w:space="0" w:color="000000"/>
              <w:bottom w:val="single" w:sz="4" w:space="0" w:color="000000"/>
              <w:right w:val="single" w:sz="4" w:space="0" w:color="000000"/>
            </w:tcBorders>
          </w:tcPr>
          <w:p w14:paraId="3716DCA2" w14:textId="77777777" w:rsidR="00E6495C" w:rsidRPr="00E6495C" w:rsidRDefault="00E6495C" w:rsidP="00E6495C">
            <w:pPr>
              <w:rPr>
                <w:b/>
                <w:bCs/>
              </w:rPr>
            </w:pPr>
            <w:r w:rsidRPr="00E6495C">
              <w:rPr>
                <w:b/>
                <w:bCs/>
              </w:rPr>
              <w:t>Output</w:t>
            </w:r>
          </w:p>
          <w:p w14:paraId="6DE789B5" w14:textId="7C6DA797" w:rsidR="00414C40" w:rsidRPr="002744F5" w:rsidRDefault="00E6495C" w:rsidP="00E6495C">
            <w:pPr>
              <w:ind w:firstLine="720"/>
              <w:rPr>
                <w:rFonts w:ascii="Times New Roman" w:eastAsia="Times New Roman" w:hAnsi="Times New Roman" w:cs="Times New Roman"/>
                <w:b/>
                <w:sz w:val="24"/>
                <w:szCs w:val="24"/>
              </w:rPr>
            </w:pPr>
            <w:r>
              <w:t>Output with Screenshots</w:t>
            </w:r>
          </w:p>
        </w:tc>
      </w:tr>
      <w:tr w:rsidR="00E6495C" w:rsidRPr="002744F5" w14:paraId="14C07630"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768D75AE" w14:textId="110ADD0D" w:rsidR="00E6495C"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7249" w:type="dxa"/>
            <w:tcBorders>
              <w:top w:val="single" w:sz="4" w:space="0" w:color="000000"/>
              <w:left w:val="single" w:sz="4" w:space="0" w:color="000000"/>
              <w:bottom w:val="single" w:sz="4" w:space="0" w:color="000000"/>
              <w:right w:val="single" w:sz="4" w:space="0" w:color="000000"/>
            </w:tcBorders>
          </w:tcPr>
          <w:p w14:paraId="27BC3903" w14:textId="77777777" w:rsidR="00E6495C" w:rsidRPr="00E6495C" w:rsidRDefault="00E6495C" w:rsidP="00E6495C">
            <w:pPr>
              <w:rPr>
                <w:b/>
                <w:bCs/>
              </w:rPr>
            </w:pPr>
            <w:r w:rsidRPr="00E6495C">
              <w:rPr>
                <w:b/>
                <w:bCs/>
              </w:rPr>
              <w:t>Conclusion</w:t>
            </w:r>
          </w:p>
          <w:p w14:paraId="7AE3EBF9" w14:textId="77777777" w:rsidR="00E6495C" w:rsidRDefault="00E6495C" w:rsidP="00E6495C">
            <w:r>
              <w:tab/>
              <w:t>Future Enhancement</w:t>
            </w:r>
          </w:p>
          <w:p w14:paraId="2BE8959D" w14:textId="3589E438" w:rsidR="00E6495C" w:rsidRPr="00E6495C" w:rsidRDefault="00E6495C" w:rsidP="00E6495C">
            <w:pPr>
              <w:rPr>
                <w:b/>
                <w:bCs/>
              </w:rPr>
            </w:pPr>
            <w:r w:rsidRPr="00E6495C">
              <w:rPr>
                <w:b/>
                <w:bCs/>
              </w:rPr>
              <w:t>References</w:t>
            </w:r>
          </w:p>
        </w:tc>
      </w:tr>
    </w:tbl>
    <w:p w14:paraId="5C070283" w14:textId="77777777" w:rsidR="00414C40" w:rsidRDefault="00414C40">
      <w:pPr>
        <w:spacing w:after="0" w:line="360" w:lineRule="auto"/>
        <w:jc w:val="center"/>
        <w:rPr>
          <w:rFonts w:ascii="Times New Roman" w:eastAsia="Times New Roman" w:hAnsi="Times New Roman" w:cs="Times New Roman"/>
          <w:b/>
          <w:sz w:val="32"/>
          <w:szCs w:val="32"/>
        </w:rPr>
      </w:pPr>
    </w:p>
    <w:p w14:paraId="13F84A0A" w14:textId="77777777" w:rsidR="00414C40" w:rsidRDefault="00414C40">
      <w:pPr>
        <w:spacing w:after="0" w:line="360" w:lineRule="auto"/>
        <w:jc w:val="center"/>
        <w:rPr>
          <w:rFonts w:ascii="Times New Roman" w:eastAsia="Times New Roman" w:hAnsi="Times New Roman" w:cs="Times New Roman"/>
          <w:b/>
          <w:sz w:val="32"/>
          <w:szCs w:val="32"/>
        </w:rPr>
      </w:pPr>
    </w:p>
    <w:p w14:paraId="3B5F4270" w14:textId="77777777" w:rsidR="00180A7B" w:rsidRDefault="00180A7B">
      <w:pPr>
        <w:spacing w:after="0" w:line="360" w:lineRule="auto"/>
        <w:rPr>
          <w:rFonts w:ascii="Times New Roman" w:eastAsia="Times New Roman" w:hAnsi="Times New Roman" w:cs="Times New Roman"/>
          <w:b/>
          <w:sz w:val="34"/>
          <w:szCs w:val="34"/>
        </w:rPr>
      </w:pPr>
    </w:p>
    <w:p w14:paraId="35C5950A" w14:textId="77777777" w:rsidR="002306E2" w:rsidRDefault="002306E2">
      <w:pPr>
        <w:spacing w:after="0" w:line="360" w:lineRule="auto"/>
        <w:rPr>
          <w:rFonts w:ascii="Times New Roman" w:eastAsia="Times New Roman" w:hAnsi="Times New Roman" w:cs="Times New Roman"/>
          <w:b/>
          <w:sz w:val="34"/>
          <w:szCs w:val="34"/>
        </w:rPr>
      </w:pPr>
    </w:p>
    <w:p w14:paraId="512D16F5" w14:textId="77777777" w:rsidR="002306E2" w:rsidRDefault="002306E2">
      <w:pPr>
        <w:spacing w:after="0" w:line="360" w:lineRule="auto"/>
        <w:rPr>
          <w:rFonts w:ascii="Times New Roman" w:eastAsia="Times New Roman" w:hAnsi="Times New Roman" w:cs="Times New Roman"/>
          <w:b/>
          <w:sz w:val="34"/>
          <w:szCs w:val="34"/>
        </w:rPr>
      </w:pPr>
    </w:p>
    <w:p w14:paraId="49662CCB" w14:textId="77777777" w:rsidR="002306E2" w:rsidRDefault="002306E2">
      <w:pPr>
        <w:spacing w:after="0" w:line="360" w:lineRule="auto"/>
        <w:rPr>
          <w:rFonts w:ascii="Times New Roman" w:eastAsia="Times New Roman" w:hAnsi="Times New Roman" w:cs="Times New Roman"/>
          <w:b/>
          <w:sz w:val="34"/>
          <w:szCs w:val="34"/>
        </w:rPr>
      </w:pPr>
    </w:p>
    <w:p w14:paraId="3703356F" w14:textId="49D69D87" w:rsidR="00507979" w:rsidRDefault="00507979">
      <w:pPr>
        <w:spacing w:after="0"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lastRenderedPageBreak/>
        <w:t xml:space="preserve">ABSTRACT </w:t>
      </w:r>
      <w:r w:rsidR="003E2A4D">
        <w:rPr>
          <w:rFonts w:ascii="Times New Roman" w:eastAsia="Times New Roman" w:hAnsi="Times New Roman" w:cs="Times New Roman"/>
          <w:b/>
          <w:sz w:val="34"/>
          <w:szCs w:val="34"/>
        </w:rPr>
        <w:t>:</w:t>
      </w:r>
    </w:p>
    <w:p w14:paraId="5FF06AFB" w14:textId="2570B00D" w:rsidR="00507979" w:rsidRPr="004E2507" w:rsidRDefault="004E2507" w:rsidP="00180A7B">
      <w:pPr>
        <w:spacing w:after="0" w:line="360" w:lineRule="auto"/>
        <w:jc w:val="both"/>
        <w:rPr>
          <w:rFonts w:ascii="Times New Roman" w:hAnsi="Times New Roman" w:cs="Times New Roman"/>
          <w:sz w:val="24"/>
          <w:szCs w:val="24"/>
        </w:rPr>
      </w:pPr>
      <w:r w:rsidRPr="004E2507">
        <w:rPr>
          <w:rFonts w:ascii="Times New Roman" w:hAnsi="Times New Roman" w:cs="Times New Roman"/>
          <w:sz w:val="24"/>
          <w:szCs w:val="24"/>
        </w:rPr>
        <w:t>In an era where convenience and efficiency are paramount, the need for a reliable and user-friendly bus ticket booking system has become increasingly important. This project aims to develop an intuitive web-based bus ticket booking platform that caters to passengers and administrators alike. The system allows users to search for buses by route, date, and time, view available seats, and securely book tickets online. Additionally, users can create and manage accounts, check booking history, and cancel tickets through a personalized dashboard. Administrators have access to a comprehensive admin panel to manage bus schedules, user accounts, and generate reports. The platform integrates a secure payment gateway to ensure the safety of transactions and is mobile-responsive to offer seamless access on all devices. By addressing the challenges of traditional booking methods, our platform redefines the bus travel experience with a focus on convenience, security, and scalability, making it a versatile solution for users and operators.</w:t>
      </w:r>
    </w:p>
    <w:p w14:paraId="3A53C87C" w14:textId="77777777" w:rsidR="004E2507" w:rsidRDefault="004E2507">
      <w:pPr>
        <w:spacing w:after="0" w:line="360" w:lineRule="auto"/>
        <w:rPr>
          <w:rFonts w:ascii="Times New Roman" w:eastAsia="Times New Roman" w:hAnsi="Times New Roman" w:cs="Times New Roman"/>
          <w:b/>
          <w:sz w:val="34"/>
          <w:szCs w:val="34"/>
        </w:rPr>
      </w:pPr>
    </w:p>
    <w:p w14:paraId="60685E82" w14:textId="3B3F14DD" w:rsidR="00414C40" w:rsidRDefault="00507979">
      <w:pPr>
        <w:spacing w:after="0"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 xml:space="preserve">INTRODUCTION </w:t>
      </w:r>
      <w:r w:rsidR="003E2A4D">
        <w:rPr>
          <w:rFonts w:ascii="Times New Roman" w:eastAsia="Times New Roman" w:hAnsi="Times New Roman" w:cs="Times New Roman"/>
          <w:b/>
          <w:sz w:val="34"/>
          <w:szCs w:val="34"/>
        </w:rPr>
        <w:t>:</w:t>
      </w:r>
    </w:p>
    <w:p w14:paraId="05A9E67D" w14:textId="5EB8CAA4" w:rsidR="004E2507" w:rsidRPr="004E2507" w:rsidRDefault="004E2507" w:rsidP="00180A7B">
      <w:p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 xml:space="preserve">The </w:t>
      </w:r>
      <w:r w:rsidRPr="004E2507">
        <w:rPr>
          <w:rFonts w:ascii="Times New Roman" w:eastAsia="Times New Roman" w:hAnsi="Times New Roman" w:cs="Times New Roman"/>
          <w:b/>
          <w:bCs/>
          <w:sz w:val="24"/>
          <w:szCs w:val="24"/>
          <w:lang w:val="en-IN"/>
        </w:rPr>
        <w:t>Online Bus Ticket Booking System</w:t>
      </w:r>
      <w:r w:rsidRPr="004E2507">
        <w:rPr>
          <w:rFonts w:ascii="Times New Roman" w:eastAsia="Times New Roman" w:hAnsi="Times New Roman" w:cs="Times New Roman"/>
          <w:sz w:val="24"/>
          <w:szCs w:val="24"/>
          <w:lang w:val="en-IN"/>
        </w:rPr>
        <w:t xml:space="preserve"> is a web-based platform designed to streamline the process of booking bus tickets for </w:t>
      </w:r>
      <w:r w:rsidR="002306E2" w:rsidRPr="004E2507">
        <w:rPr>
          <w:rFonts w:ascii="Times New Roman" w:eastAsia="Times New Roman" w:hAnsi="Times New Roman" w:cs="Times New Roman"/>
          <w:sz w:val="24"/>
          <w:szCs w:val="24"/>
          <w:lang w:val="en-IN"/>
        </w:rPr>
        <w:t>travellers</w:t>
      </w:r>
      <w:r w:rsidRPr="004E2507">
        <w:rPr>
          <w:rFonts w:ascii="Times New Roman" w:eastAsia="Times New Roman" w:hAnsi="Times New Roman" w:cs="Times New Roman"/>
          <w:sz w:val="24"/>
          <w:szCs w:val="24"/>
          <w:lang w:val="en-IN"/>
        </w:rPr>
        <w:t>. It provides an efficient and user-friendly experience for both customers and administrators. This system enables users to search for buses based on route, date, and time, view available seats, and make bookings online, ensuring a hassle-free travel experience. Additionally, the system offers robust management features for admins to handle bus schedules, user accounts, and bookings.</w:t>
      </w:r>
    </w:p>
    <w:p w14:paraId="61FC07E6" w14:textId="77777777" w:rsidR="004E2507" w:rsidRPr="004E2507" w:rsidRDefault="004E2507" w:rsidP="00180A7B">
      <w:pPr>
        <w:spacing w:after="0" w:line="360" w:lineRule="auto"/>
        <w:jc w:val="both"/>
        <w:rPr>
          <w:rFonts w:ascii="Times New Roman" w:eastAsia="Times New Roman" w:hAnsi="Times New Roman" w:cs="Times New Roman"/>
          <w:b/>
          <w:bCs/>
          <w:sz w:val="24"/>
          <w:szCs w:val="24"/>
          <w:lang w:val="en-IN"/>
        </w:rPr>
      </w:pPr>
      <w:r w:rsidRPr="004E2507">
        <w:rPr>
          <w:rFonts w:ascii="Times New Roman" w:eastAsia="Times New Roman" w:hAnsi="Times New Roman" w:cs="Times New Roman"/>
          <w:b/>
          <w:bCs/>
          <w:sz w:val="24"/>
          <w:szCs w:val="24"/>
          <w:lang w:val="en-IN"/>
        </w:rPr>
        <w:t>Key Features:</w:t>
      </w:r>
    </w:p>
    <w:p w14:paraId="1CC7EF21" w14:textId="77777777" w:rsidR="004E2507" w:rsidRPr="004E2507" w:rsidRDefault="004E2507" w:rsidP="00180A7B">
      <w:pPr>
        <w:numPr>
          <w:ilvl w:val="0"/>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b/>
          <w:bCs/>
          <w:sz w:val="24"/>
          <w:szCs w:val="24"/>
          <w:lang w:val="en-IN"/>
        </w:rPr>
        <w:t>User Account Management</w:t>
      </w:r>
      <w:r w:rsidRPr="004E2507">
        <w:rPr>
          <w:rFonts w:ascii="Times New Roman" w:eastAsia="Times New Roman" w:hAnsi="Times New Roman" w:cs="Times New Roman"/>
          <w:sz w:val="24"/>
          <w:szCs w:val="24"/>
          <w:lang w:val="en-IN"/>
        </w:rPr>
        <w:t>:</w:t>
      </w:r>
    </w:p>
    <w:p w14:paraId="3D2D8008" w14:textId="77777777" w:rsidR="004E2507" w:rsidRPr="004E2507" w:rsidRDefault="004E2507" w:rsidP="00180A7B">
      <w:pPr>
        <w:numPr>
          <w:ilvl w:val="1"/>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Users can create an account, log in, and manage their profile and bookings.</w:t>
      </w:r>
    </w:p>
    <w:p w14:paraId="159591D8" w14:textId="77777777" w:rsidR="004E2507" w:rsidRPr="004E2507" w:rsidRDefault="004E2507" w:rsidP="00180A7B">
      <w:pPr>
        <w:numPr>
          <w:ilvl w:val="1"/>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The login module includes user authentication, change password, and forgot password functionalities.</w:t>
      </w:r>
    </w:p>
    <w:p w14:paraId="2608C444" w14:textId="77777777" w:rsidR="004E2507" w:rsidRPr="004E2507" w:rsidRDefault="004E2507" w:rsidP="00180A7B">
      <w:pPr>
        <w:numPr>
          <w:ilvl w:val="1"/>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Once registered, users can access a personal dashboard to manage their bookings and view their booking history.</w:t>
      </w:r>
    </w:p>
    <w:p w14:paraId="395E3268" w14:textId="77777777" w:rsidR="004E2507" w:rsidRPr="004E2507" w:rsidRDefault="004E2507" w:rsidP="00180A7B">
      <w:pPr>
        <w:numPr>
          <w:ilvl w:val="0"/>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b/>
          <w:bCs/>
          <w:sz w:val="24"/>
          <w:szCs w:val="24"/>
          <w:lang w:val="en-IN"/>
        </w:rPr>
        <w:t>Bus Search and Booking</w:t>
      </w:r>
      <w:r w:rsidRPr="004E2507">
        <w:rPr>
          <w:rFonts w:ascii="Times New Roman" w:eastAsia="Times New Roman" w:hAnsi="Times New Roman" w:cs="Times New Roman"/>
          <w:sz w:val="24"/>
          <w:szCs w:val="24"/>
          <w:lang w:val="en-IN"/>
        </w:rPr>
        <w:t>:</w:t>
      </w:r>
    </w:p>
    <w:p w14:paraId="6DC0811E" w14:textId="77777777" w:rsidR="004E2507" w:rsidRPr="004E2507" w:rsidRDefault="004E2507" w:rsidP="00180A7B">
      <w:pPr>
        <w:numPr>
          <w:ilvl w:val="1"/>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Users can search for buses based on specific routes, travel dates, and times.</w:t>
      </w:r>
    </w:p>
    <w:p w14:paraId="0D2644BA" w14:textId="77777777" w:rsidR="004E2507" w:rsidRPr="004E2507" w:rsidRDefault="004E2507" w:rsidP="00180A7B">
      <w:pPr>
        <w:numPr>
          <w:ilvl w:val="1"/>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They can view the available seats and select their preferred seats during the booking process.</w:t>
      </w:r>
    </w:p>
    <w:p w14:paraId="10274B8C" w14:textId="77777777" w:rsidR="004E2507" w:rsidRPr="004E2507" w:rsidRDefault="004E2507" w:rsidP="00180A7B">
      <w:pPr>
        <w:numPr>
          <w:ilvl w:val="1"/>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lastRenderedPageBreak/>
        <w:t>The system supports secure payments through integrated payment gateways, providing users with a seamless checkout experience.</w:t>
      </w:r>
    </w:p>
    <w:p w14:paraId="4E89E145" w14:textId="77777777" w:rsidR="004E2507" w:rsidRPr="004E2507" w:rsidRDefault="004E2507" w:rsidP="00180A7B">
      <w:pPr>
        <w:numPr>
          <w:ilvl w:val="0"/>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b/>
          <w:bCs/>
          <w:sz w:val="24"/>
          <w:szCs w:val="24"/>
          <w:lang w:val="en-IN"/>
        </w:rPr>
        <w:t>Admin Panel</w:t>
      </w:r>
      <w:r w:rsidRPr="004E2507">
        <w:rPr>
          <w:rFonts w:ascii="Times New Roman" w:eastAsia="Times New Roman" w:hAnsi="Times New Roman" w:cs="Times New Roman"/>
          <w:sz w:val="24"/>
          <w:szCs w:val="24"/>
          <w:lang w:val="en-IN"/>
        </w:rPr>
        <w:t>:</w:t>
      </w:r>
    </w:p>
    <w:p w14:paraId="1A9402BD" w14:textId="77777777" w:rsidR="004E2507" w:rsidRPr="004E2507" w:rsidRDefault="004E2507" w:rsidP="00180A7B">
      <w:pPr>
        <w:numPr>
          <w:ilvl w:val="1"/>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The admin panel offers comprehensive management tools for bus schedules, seat availability, and user accounts.</w:t>
      </w:r>
    </w:p>
    <w:p w14:paraId="3B39CB00" w14:textId="77777777" w:rsidR="004E2507" w:rsidRPr="004E2507" w:rsidRDefault="004E2507" w:rsidP="00180A7B">
      <w:pPr>
        <w:numPr>
          <w:ilvl w:val="1"/>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Admins can add, update, or delete bus information, including details like bus type, location, and available seats.</w:t>
      </w:r>
    </w:p>
    <w:p w14:paraId="332D9DA3" w14:textId="77777777" w:rsidR="004E2507" w:rsidRPr="004E2507" w:rsidRDefault="004E2507" w:rsidP="00180A7B">
      <w:pPr>
        <w:numPr>
          <w:ilvl w:val="1"/>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The system also allows admins to manage bus categories, such as Volvo, sleeper coach, etc., and handle user comments and feedback.</w:t>
      </w:r>
    </w:p>
    <w:p w14:paraId="7805397F" w14:textId="77777777" w:rsidR="004E2507" w:rsidRPr="004E2507" w:rsidRDefault="004E2507" w:rsidP="00180A7B">
      <w:pPr>
        <w:numPr>
          <w:ilvl w:val="0"/>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b/>
          <w:bCs/>
          <w:sz w:val="24"/>
          <w:szCs w:val="24"/>
          <w:lang w:val="en-IN"/>
        </w:rPr>
        <w:t>Booking and Cancellation</w:t>
      </w:r>
      <w:r w:rsidRPr="004E2507">
        <w:rPr>
          <w:rFonts w:ascii="Times New Roman" w:eastAsia="Times New Roman" w:hAnsi="Times New Roman" w:cs="Times New Roman"/>
          <w:sz w:val="24"/>
          <w:szCs w:val="24"/>
          <w:lang w:val="en-IN"/>
        </w:rPr>
        <w:t>:</w:t>
      </w:r>
    </w:p>
    <w:p w14:paraId="7B7BC1AE" w14:textId="77777777" w:rsidR="004E2507" w:rsidRPr="004E2507" w:rsidRDefault="004E2507" w:rsidP="00180A7B">
      <w:pPr>
        <w:numPr>
          <w:ilvl w:val="1"/>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Users can easily book their tickets by selecting a bus, choosing seats, and filling in passenger details.</w:t>
      </w:r>
    </w:p>
    <w:p w14:paraId="55C23CDA" w14:textId="77777777" w:rsidR="004E2507" w:rsidRPr="004E2507" w:rsidRDefault="004E2507" w:rsidP="00180A7B">
      <w:pPr>
        <w:numPr>
          <w:ilvl w:val="1"/>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The system also allows users to cancel their bookings if needed, and refunds are processed according to the cancellation policy.</w:t>
      </w:r>
    </w:p>
    <w:p w14:paraId="17A54ECA" w14:textId="77777777" w:rsidR="004E2507" w:rsidRPr="004E2507" w:rsidRDefault="004E2507" w:rsidP="00180A7B">
      <w:pPr>
        <w:numPr>
          <w:ilvl w:val="0"/>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b/>
          <w:bCs/>
          <w:sz w:val="24"/>
          <w:szCs w:val="24"/>
          <w:lang w:val="en-IN"/>
        </w:rPr>
        <w:t>Comments and Feedback</w:t>
      </w:r>
      <w:r w:rsidRPr="004E2507">
        <w:rPr>
          <w:rFonts w:ascii="Times New Roman" w:eastAsia="Times New Roman" w:hAnsi="Times New Roman" w:cs="Times New Roman"/>
          <w:sz w:val="24"/>
          <w:szCs w:val="24"/>
          <w:lang w:val="en-IN"/>
        </w:rPr>
        <w:t>:</w:t>
      </w:r>
    </w:p>
    <w:p w14:paraId="3BCC5BD2" w14:textId="77777777" w:rsidR="004E2507" w:rsidRPr="004E2507" w:rsidRDefault="004E2507" w:rsidP="00180A7B">
      <w:pPr>
        <w:numPr>
          <w:ilvl w:val="1"/>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The platform includes a comments module, where users can post feedback about their bus experience. This feedback can be managed by the admin.</w:t>
      </w:r>
    </w:p>
    <w:p w14:paraId="29EB6939" w14:textId="77777777" w:rsidR="004E2507" w:rsidRPr="004E2507" w:rsidRDefault="004E2507" w:rsidP="00180A7B">
      <w:pPr>
        <w:numPr>
          <w:ilvl w:val="0"/>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b/>
          <w:bCs/>
          <w:sz w:val="24"/>
          <w:szCs w:val="24"/>
          <w:lang w:val="en-IN"/>
        </w:rPr>
        <w:t>Report Generation</w:t>
      </w:r>
      <w:r w:rsidRPr="004E2507">
        <w:rPr>
          <w:rFonts w:ascii="Times New Roman" w:eastAsia="Times New Roman" w:hAnsi="Times New Roman" w:cs="Times New Roman"/>
          <w:sz w:val="24"/>
          <w:szCs w:val="24"/>
          <w:lang w:val="en-IN"/>
        </w:rPr>
        <w:t>:</w:t>
      </w:r>
    </w:p>
    <w:p w14:paraId="473072B1" w14:textId="77777777" w:rsidR="004E2507" w:rsidRPr="004E2507" w:rsidRDefault="004E2507" w:rsidP="00180A7B">
      <w:pPr>
        <w:numPr>
          <w:ilvl w:val="1"/>
          <w:numId w:val="29"/>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The system supports report generation, allowing admins to generate and view reports related to bookings, cancellations, user registrations, and more.</w:t>
      </w:r>
    </w:p>
    <w:p w14:paraId="28ACD8FA" w14:textId="77777777" w:rsidR="004E2507" w:rsidRPr="004E2507" w:rsidRDefault="004E2507" w:rsidP="00180A7B">
      <w:pPr>
        <w:spacing w:after="0" w:line="360" w:lineRule="auto"/>
        <w:jc w:val="both"/>
        <w:rPr>
          <w:rFonts w:ascii="Times New Roman" w:eastAsia="Times New Roman" w:hAnsi="Times New Roman" w:cs="Times New Roman"/>
          <w:b/>
          <w:bCs/>
          <w:sz w:val="24"/>
          <w:szCs w:val="24"/>
          <w:lang w:val="en-IN"/>
        </w:rPr>
      </w:pPr>
      <w:r w:rsidRPr="004E2507">
        <w:rPr>
          <w:rFonts w:ascii="Times New Roman" w:eastAsia="Times New Roman" w:hAnsi="Times New Roman" w:cs="Times New Roman"/>
          <w:b/>
          <w:bCs/>
          <w:sz w:val="24"/>
          <w:szCs w:val="24"/>
          <w:lang w:val="en-IN"/>
        </w:rPr>
        <w:t>Mobile Responsiveness:</w:t>
      </w:r>
    </w:p>
    <w:p w14:paraId="0A0CBF26" w14:textId="77777777" w:rsidR="004E2507" w:rsidRPr="004E2507" w:rsidRDefault="004E2507" w:rsidP="00180A7B">
      <w:p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The system is designed to be mobile-responsive, ensuring that users can access it on a variety of devices, from desktops to smartphones, without compromising on functionality or usability.</w:t>
      </w:r>
    </w:p>
    <w:p w14:paraId="260DBD7E" w14:textId="77777777" w:rsidR="004E2507" w:rsidRPr="004E2507" w:rsidRDefault="004E2507" w:rsidP="00180A7B">
      <w:p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 xml:space="preserve">Overall, the </w:t>
      </w:r>
      <w:r w:rsidRPr="004E2507">
        <w:rPr>
          <w:rFonts w:ascii="Times New Roman" w:eastAsia="Times New Roman" w:hAnsi="Times New Roman" w:cs="Times New Roman"/>
          <w:b/>
          <w:bCs/>
          <w:sz w:val="24"/>
          <w:szCs w:val="24"/>
          <w:lang w:val="en-IN"/>
        </w:rPr>
        <w:t>Online Bus Ticket Booking System</w:t>
      </w:r>
      <w:r w:rsidRPr="004E2507">
        <w:rPr>
          <w:rFonts w:ascii="Times New Roman" w:eastAsia="Times New Roman" w:hAnsi="Times New Roman" w:cs="Times New Roman"/>
          <w:sz w:val="24"/>
          <w:szCs w:val="24"/>
          <w:lang w:val="en-IN"/>
        </w:rPr>
        <w:t xml:space="preserve"> aims to simplify bus ticket booking for users while providing administrators with powerful tools to manage bus services effectively.</w:t>
      </w:r>
    </w:p>
    <w:p w14:paraId="3DA9A894" w14:textId="77777777" w:rsidR="004E2507" w:rsidRDefault="004E2507" w:rsidP="003E2A4D">
      <w:pPr>
        <w:spacing w:after="0" w:line="360" w:lineRule="auto"/>
        <w:rPr>
          <w:rFonts w:ascii="Times New Roman" w:eastAsia="Times New Roman" w:hAnsi="Times New Roman" w:cs="Times New Roman"/>
          <w:b/>
          <w:sz w:val="34"/>
          <w:szCs w:val="34"/>
        </w:rPr>
      </w:pPr>
    </w:p>
    <w:p w14:paraId="3A0206C3" w14:textId="11567A97" w:rsidR="003E2A4D" w:rsidRDefault="00507979" w:rsidP="003E2A4D">
      <w:pPr>
        <w:spacing w:after="0"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 xml:space="preserve">PROJECT DESCRIPTION </w:t>
      </w:r>
    </w:p>
    <w:p w14:paraId="5E2A63CE" w14:textId="77777777" w:rsidR="004E2507" w:rsidRPr="004E2507" w:rsidRDefault="004E2507" w:rsidP="00180A7B">
      <w:pPr>
        <w:spacing w:after="0" w:line="360" w:lineRule="auto"/>
        <w:jc w:val="both"/>
        <w:rPr>
          <w:rFonts w:ascii="Times New Roman" w:hAnsi="Times New Roman" w:cs="Times New Roman"/>
          <w:sz w:val="24"/>
          <w:szCs w:val="24"/>
          <w:lang w:val="en-IN"/>
        </w:rPr>
      </w:pPr>
      <w:r w:rsidRPr="004E2507">
        <w:rPr>
          <w:rFonts w:ascii="Times New Roman" w:hAnsi="Times New Roman" w:cs="Times New Roman"/>
          <w:sz w:val="24"/>
          <w:szCs w:val="24"/>
          <w:lang w:val="en-IN"/>
        </w:rPr>
        <w:t>This project focuses on developing a comprehensive web-based bus ticket booking system that leverages modern web technologies to offer a seamless experience for both passengers and administrators. Users can search for buses based on various criteria such as route, date, and time, view available seats, and complete bookings through an integrated and secure payment gateway.</w:t>
      </w:r>
    </w:p>
    <w:p w14:paraId="1B43CF99" w14:textId="77777777" w:rsidR="004E2507" w:rsidRPr="004E2507" w:rsidRDefault="004E2507" w:rsidP="00180A7B">
      <w:pPr>
        <w:spacing w:after="0" w:line="360" w:lineRule="auto"/>
        <w:jc w:val="both"/>
        <w:rPr>
          <w:rFonts w:ascii="Times New Roman" w:hAnsi="Times New Roman" w:cs="Times New Roman"/>
          <w:sz w:val="24"/>
          <w:szCs w:val="24"/>
          <w:lang w:val="en-IN"/>
        </w:rPr>
      </w:pPr>
      <w:r w:rsidRPr="004E2507">
        <w:rPr>
          <w:rFonts w:ascii="Times New Roman" w:hAnsi="Times New Roman" w:cs="Times New Roman"/>
          <w:sz w:val="24"/>
          <w:szCs w:val="24"/>
          <w:lang w:val="en-IN"/>
        </w:rPr>
        <w:lastRenderedPageBreak/>
        <w:t>Key features include a registration and authentication system that enables users to create accounts, log in, and manage their profiles. The platform offers a personalized dashboard where users can view and manage their bookings, access booking history, and cancel tickets if needed. The system is designed to be mobile-responsive, ensuring a smooth experience across different devices.</w:t>
      </w:r>
    </w:p>
    <w:p w14:paraId="137FDA6E" w14:textId="77777777" w:rsidR="004E2507" w:rsidRPr="004E2507" w:rsidRDefault="004E2507" w:rsidP="00180A7B">
      <w:pPr>
        <w:spacing w:after="0" w:line="360" w:lineRule="auto"/>
        <w:jc w:val="both"/>
        <w:rPr>
          <w:rFonts w:ascii="Times New Roman" w:hAnsi="Times New Roman" w:cs="Times New Roman"/>
          <w:sz w:val="24"/>
          <w:szCs w:val="24"/>
          <w:lang w:val="en-IN"/>
        </w:rPr>
      </w:pPr>
      <w:r w:rsidRPr="004E2507">
        <w:rPr>
          <w:rFonts w:ascii="Times New Roman" w:hAnsi="Times New Roman" w:cs="Times New Roman"/>
          <w:sz w:val="24"/>
          <w:szCs w:val="24"/>
          <w:lang w:val="en-IN"/>
        </w:rPr>
        <w:t>From an administrative perspective, the platform provides tools for managing bus information, schedules, and categories (e.g., Volvo, Sleeper coach). Admins can also generate reports to analyze bookings, revenue, and system performance. The admin panel facilitates efficient management of user accounts, comments, and news updates, enabling operators to maintain control over their operations.</w:t>
      </w:r>
    </w:p>
    <w:p w14:paraId="2E804F55" w14:textId="77777777" w:rsidR="004E2507" w:rsidRDefault="004E2507">
      <w:pPr>
        <w:spacing w:after="0" w:line="360" w:lineRule="auto"/>
        <w:rPr>
          <w:rFonts w:ascii="Times New Roman" w:eastAsia="Times New Roman" w:hAnsi="Times New Roman" w:cs="Times New Roman"/>
          <w:b/>
          <w:sz w:val="34"/>
          <w:szCs w:val="34"/>
        </w:rPr>
      </w:pPr>
    </w:p>
    <w:p w14:paraId="24F8CE6A" w14:textId="30B518AC" w:rsidR="00507979" w:rsidRDefault="00507979">
      <w:pPr>
        <w:spacing w:after="0" w:line="360" w:lineRule="auto"/>
        <w:rPr>
          <w:rFonts w:ascii="Times New Roman" w:eastAsia="Times New Roman" w:hAnsi="Times New Roman" w:cs="Times New Roman"/>
          <w:b/>
          <w:sz w:val="34"/>
          <w:szCs w:val="34"/>
        </w:rPr>
      </w:pPr>
      <w:r>
        <w:rPr>
          <w:rFonts w:ascii="Times New Roman" w:eastAsia="Times New Roman" w:hAnsi="Times New Roman" w:cs="Times New Roman"/>
          <w:b/>
          <w:sz w:val="34"/>
          <w:szCs w:val="34"/>
        </w:rPr>
        <w:t xml:space="preserve">TOOL DESCRIPTION </w:t>
      </w:r>
      <w:r w:rsidR="003E2A4D">
        <w:rPr>
          <w:rFonts w:ascii="Times New Roman" w:eastAsia="Times New Roman" w:hAnsi="Times New Roman" w:cs="Times New Roman"/>
          <w:b/>
          <w:sz w:val="34"/>
          <w:szCs w:val="34"/>
        </w:rPr>
        <w:t>:</w:t>
      </w:r>
    </w:p>
    <w:p w14:paraId="3810238A" w14:textId="77777777" w:rsidR="004E2507" w:rsidRPr="004E2507" w:rsidRDefault="004E2507" w:rsidP="00180A7B">
      <w:p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User Interface:</w:t>
      </w:r>
    </w:p>
    <w:p w14:paraId="5E303ED2" w14:textId="77777777" w:rsidR="004E2507" w:rsidRPr="004E2507" w:rsidRDefault="004E2507" w:rsidP="00180A7B">
      <w:p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The user interface (UI) of the bus ticket booking system is designed for ease of use, ensuring that both passengers and administrators can navigate the platform without difficulty.</w:t>
      </w:r>
    </w:p>
    <w:p w14:paraId="7BE6E862" w14:textId="77777777" w:rsidR="004E2507" w:rsidRPr="004E2507" w:rsidRDefault="004E2507" w:rsidP="00180A7B">
      <w:pPr>
        <w:numPr>
          <w:ilvl w:val="0"/>
          <w:numId w:val="30"/>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Dashboard:</w:t>
      </w:r>
    </w:p>
    <w:p w14:paraId="646DFF98" w14:textId="77777777" w:rsidR="004E2507" w:rsidRPr="004E2507" w:rsidRDefault="004E2507" w:rsidP="00180A7B">
      <w:pPr>
        <w:numPr>
          <w:ilvl w:val="1"/>
          <w:numId w:val="30"/>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Passenger Dashboard: Displays upcoming trips, booking history, and personalized travel suggestions. It offers easy access to booking management and seat selection.</w:t>
      </w:r>
    </w:p>
    <w:p w14:paraId="6AF35E21" w14:textId="77777777" w:rsidR="004E2507" w:rsidRPr="004E2507" w:rsidRDefault="004E2507" w:rsidP="00180A7B">
      <w:pPr>
        <w:numPr>
          <w:ilvl w:val="1"/>
          <w:numId w:val="30"/>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Admin Dashboard: Provides a comprehensive overview of bus schedules, booking statistics, and user management tools. Admins can quickly access features to manage buses, schedules, and generate reports.</w:t>
      </w:r>
    </w:p>
    <w:p w14:paraId="156F181E" w14:textId="77777777" w:rsidR="004E2507" w:rsidRPr="004E2507" w:rsidRDefault="004E2507" w:rsidP="00180A7B">
      <w:pPr>
        <w:numPr>
          <w:ilvl w:val="0"/>
          <w:numId w:val="30"/>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Bus Information Management:</w:t>
      </w:r>
    </w:p>
    <w:p w14:paraId="61FD01C0" w14:textId="77777777" w:rsidR="004E2507" w:rsidRPr="004E2507" w:rsidRDefault="004E2507" w:rsidP="00180A7B">
      <w:pPr>
        <w:numPr>
          <w:ilvl w:val="1"/>
          <w:numId w:val="30"/>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Drag-and-Drop Tools: Allows admins to add or update bus information by simply dragging and dropping elements such as photos, descriptions, and schedules. Pre-built templates are available for faster updates.</w:t>
      </w:r>
    </w:p>
    <w:p w14:paraId="42390E33" w14:textId="77777777" w:rsidR="004E2507" w:rsidRPr="004E2507" w:rsidRDefault="004E2507" w:rsidP="00180A7B">
      <w:pPr>
        <w:numPr>
          <w:ilvl w:val="1"/>
          <w:numId w:val="30"/>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Category Management: Admins can manage different bus categories (e.g., Volvo, Sleeper coach) and define the available seat types.</w:t>
      </w:r>
    </w:p>
    <w:p w14:paraId="21E28023" w14:textId="77777777" w:rsidR="004E2507" w:rsidRPr="004E2507" w:rsidRDefault="004E2507" w:rsidP="00180A7B">
      <w:pPr>
        <w:numPr>
          <w:ilvl w:val="0"/>
          <w:numId w:val="30"/>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Navigation:</w:t>
      </w:r>
    </w:p>
    <w:p w14:paraId="095A8EBE" w14:textId="77777777" w:rsidR="004E2507" w:rsidRPr="004E2507" w:rsidRDefault="004E2507" w:rsidP="00180A7B">
      <w:pPr>
        <w:numPr>
          <w:ilvl w:val="1"/>
          <w:numId w:val="30"/>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Intuitive Menus: The system uses clear and concise menus to help users navigate through booking options, schedules, and seat selections.</w:t>
      </w:r>
    </w:p>
    <w:p w14:paraId="7222C232" w14:textId="77777777" w:rsidR="004E2507" w:rsidRPr="004E2507" w:rsidRDefault="004E2507" w:rsidP="00180A7B">
      <w:pPr>
        <w:numPr>
          <w:ilvl w:val="1"/>
          <w:numId w:val="30"/>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Search Functionality: Advanced search tools allow users to find buses based on routes, dates, and specific criteria such as available seat types.</w:t>
      </w:r>
    </w:p>
    <w:p w14:paraId="5CA8AD4E" w14:textId="77777777" w:rsidR="004E2507" w:rsidRDefault="004E2507" w:rsidP="004E2507">
      <w:pPr>
        <w:spacing w:after="0" w:line="276" w:lineRule="auto"/>
        <w:jc w:val="both"/>
        <w:rPr>
          <w:rFonts w:ascii="Times New Roman" w:eastAsia="Times New Roman" w:hAnsi="Times New Roman" w:cs="Times New Roman"/>
          <w:b/>
          <w:bCs/>
          <w:sz w:val="34"/>
          <w:szCs w:val="34"/>
          <w:lang w:val="en-IN"/>
        </w:rPr>
      </w:pPr>
    </w:p>
    <w:p w14:paraId="3A80FAB1" w14:textId="3A36A019" w:rsidR="004E2507" w:rsidRPr="004E2507" w:rsidRDefault="004E2507" w:rsidP="004E2507">
      <w:pPr>
        <w:spacing w:after="0" w:line="276" w:lineRule="auto"/>
        <w:jc w:val="both"/>
        <w:rPr>
          <w:rFonts w:ascii="Times New Roman" w:eastAsia="Times New Roman" w:hAnsi="Times New Roman" w:cs="Times New Roman"/>
          <w:b/>
          <w:bCs/>
          <w:sz w:val="34"/>
          <w:szCs w:val="34"/>
          <w:lang w:val="en-IN"/>
        </w:rPr>
      </w:pPr>
      <w:r w:rsidRPr="004E2507">
        <w:rPr>
          <w:rFonts w:ascii="Times New Roman" w:eastAsia="Times New Roman" w:hAnsi="Times New Roman" w:cs="Times New Roman"/>
          <w:b/>
          <w:bCs/>
          <w:sz w:val="34"/>
          <w:szCs w:val="34"/>
          <w:lang w:val="en-IN"/>
        </w:rPr>
        <w:t>FEATURES:</w:t>
      </w:r>
    </w:p>
    <w:p w14:paraId="011E1BF7" w14:textId="77777777" w:rsidR="004E2507" w:rsidRPr="004E2507" w:rsidRDefault="004E2507" w:rsidP="00180A7B">
      <w:pPr>
        <w:numPr>
          <w:ilvl w:val="0"/>
          <w:numId w:val="31"/>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Registration and Authentication:</w:t>
      </w:r>
    </w:p>
    <w:p w14:paraId="7B238707" w14:textId="77777777" w:rsidR="004E2507" w:rsidRPr="004E2507" w:rsidRDefault="004E2507" w:rsidP="00180A7B">
      <w:pPr>
        <w:numPr>
          <w:ilvl w:val="1"/>
          <w:numId w:val="31"/>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Flexible Registration: Supports multiple registration methods, including email and social media logins.</w:t>
      </w:r>
    </w:p>
    <w:p w14:paraId="1D000F82" w14:textId="77777777" w:rsidR="004E2507" w:rsidRPr="004E2507" w:rsidRDefault="004E2507" w:rsidP="00180A7B">
      <w:pPr>
        <w:numPr>
          <w:ilvl w:val="1"/>
          <w:numId w:val="31"/>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Secure Authentication: Robust security measures ensure secure access to the platform. Includes options for two-factor authentication (2FA) to enhance security.</w:t>
      </w:r>
    </w:p>
    <w:p w14:paraId="265FA5E6" w14:textId="77777777" w:rsidR="004E2507" w:rsidRPr="004E2507" w:rsidRDefault="004E2507" w:rsidP="00180A7B">
      <w:pPr>
        <w:numPr>
          <w:ilvl w:val="0"/>
          <w:numId w:val="31"/>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Booking Process:</w:t>
      </w:r>
    </w:p>
    <w:p w14:paraId="3E6C40D2" w14:textId="77777777" w:rsidR="004E2507" w:rsidRPr="004E2507" w:rsidRDefault="004E2507" w:rsidP="00180A7B">
      <w:pPr>
        <w:numPr>
          <w:ilvl w:val="1"/>
          <w:numId w:val="31"/>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Seat Selection: Users can view available seats on a selected bus and choose their preferred seating arrangement.</w:t>
      </w:r>
    </w:p>
    <w:p w14:paraId="59FF9114" w14:textId="77777777" w:rsidR="004E2507" w:rsidRPr="004E2507" w:rsidRDefault="004E2507" w:rsidP="00180A7B">
      <w:pPr>
        <w:numPr>
          <w:ilvl w:val="1"/>
          <w:numId w:val="31"/>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Secure Payments: Integration with a secure payment gateway ensures that all transactions are safe and compliant with relevant standards.</w:t>
      </w:r>
    </w:p>
    <w:p w14:paraId="3C6D8F79" w14:textId="77777777" w:rsidR="004E2507" w:rsidRPr="004E2507" w:rsidRDefault="004E2507" w:rsidP="00180A7B">
      <w:pPr>
        <w:numPr>
          <w:ilvl w:val="1"/>
          <w:numId w:val="31"/>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Booking Confirmation: Users receive confirmation emails and can access their bookings via the dashboard.</w:t>
      </w:r>
    </w:p>
    <w:p w14:paraId="5225DB50" w14:textId="77777777" w:rsidR="004E2507" w:rsidRPr="004E2507" w:rsidRDefault="004E2507" w:rsidP="00180A7B">
      <w:pPr>
        <w:numPr>
          <w:ilvl w:val="0"/>
          <w:numId w:val="31"/>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Booking Management:</w:t>
      </w:r>
    </w:p>
    <w:p w14:paraId="115B7B69" w14:textId="77777777" w:rsidR="004E2507" w:rsidRPr="004E2507" w:rsidRDefault="004E2507" w:rsidP="00180A7B">
      <w:pPr>
        <w:numPr>
          <w:ilvl w:val="1"/>
          <w:numId w:val="31"/>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Ticket Cancellation: Users can cancel bookings and receive refunds based on the cancellation policy.</w:t>
      </w:r>
    </w:p>
    <w:p w14:paraId="7D9A1B78" w14:textId="77777777" w:rsidR="004E2507" w:rsidRPr="004E2507" w:rsidRDefault="004E2507" w:rsidP="00180A7B">
      <w:pPr>
        <w:numPr>
          <w:ilvl w:val="1"/>
          <w:numId w:val="31"/>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Booking History: A comprehensive history of past bookings is available for users to review.</w:t>
      </w:r>
    </w:p>
    <w:p w14:paraId="1C1CD0DE" w14:textId="77777777" w:rsidR="004E2507" w:rsidRPr="004E2507" w:rsidRDefault="004E2507" w:rsidP="00180A7B">
      <w:pPr>
        <w:numPr>
          <w:ilvl w:val="0"/>
          <w:numId w:val="31"/>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Comments and Reviews:</w:t>
      </w:r>
    </w:p>
    <w:p w14:paraId="18859B4F" w14:textId="77777777" w:rsidR="004E2507" w:rsidRPr="004E2507" w:rsidRDefault="004E2507" w:rsidP="00180A7B">
      <w:pPr>
        <w:numPr>
          <w:ilvl w:val="1"/>
          <w:numId w:val="31"/>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User Comments: Passengers can leave comments on their experiences with a specific bus or service, allowing for feedback and engagement.</w:t>
      </w:r>
    </w:p>
    <w:p w14:paraId="58A3E430" w14:textId="77777777" w:rsidR="004E2507" w:rsidRPr="004E2507" w:rsidRDefault="004E2507" w:rsidP="00180A7B">
      <w:pPr>
        <w:numPr>
          <w:ilvl w:val="0"/>
          <w:numId w:val="31"/>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Admin Controls:</w:t>
      </w:r>
    </w:p>
    <w:p w14:paraId="2275F203" w14:textId="77777777" w:rsidR="004E2507" w:rsidRPr="004E2507" w:rsidRDefault="004E2507" w:rsidP="00180A7B">
      <w:pPr>
        <w:numPr>
          <w:ilvl w:val="1"/>
          <w:numId w:val="31"/>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Bus Management: Admins can update bus schedules, categories, and seating arrangements.</w:t>
      </w:r>
    </w:p>
    <w:p w14:paraId="21D21823" w14:textId="77777777" w:rsidR="004E2507" w:rsidRPr="004E2507" w:rsidRDefault="004E2507" w:rsidP="00180A7B">
      <w:pPr>
        <w:numPr>
          <w:ilvl w:val="1"/>
          <w:numId w:val="31"/>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User Management: Manage registered users, review comments, and respond to feedback.</w:t>
      </w:r>
    </w:p>
    <w:p w14:paraId="13F4AF4A" w14:textId="77777777" w:rsidR="004E2507" w:rsidRPr="004E2507" w:rsidRDefault="004E2507" w:rsidP="00180A7B">
      <w:pPr>
        <w:numPr>
          <w:ilvl w:val="1"/>
          <w:numId w:val="31"/>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Report Generation: Generate detailed reports on bookings, revenue, and user engagement to analyze the system's performance.</w:t>
      </w:r>
    </w:p>
    <w:p w14:paraId="2CF562AE" w14:textId="77777777" w:rsidR="004E2507" w:rsidRPr="004E2507" w:rsidRDefault="004E2507" w:rsidP="00180A7B">
      <w:pPr>
        <w:numPr>
          <w:ilvl w:val="0"/>
          <w:numId w:val="31"/>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Mobile Responsiveness:</w:t>
      </w:r>
    </w:p>
    <w:p w14:paraId="5CD77AE9" w14:textId="77777777" w:rsidR="004E2507" w:rsidRPr="004E2507" w:rsidRDefault="004E2507" w:rsidP="00180A7B">
      <w:pPr>
        <w:numPr>
          <w:ilvl w:val="1"/>
          <w:numId w:val="31"/>
        </w:numPr>
        <w:spacing w:after="0"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Cross-Device Compatibility: The platform is designed to be mobile-responsive, ensuring a consistent experience across desktops, tablets, and smartphones.</w:t>
      </w:r>
    </w:p>
    <w:p w14:paraId="48C3EB6F" w14:textId="77777777" w:rsidR="00027DAB" w:rsidRDefault="00027DAB">
      <w:pPr>
        <w:spacing w:after="0" w:line="360" w:lineRule="auto"/>
        <w:rPr>
          <w:rFonts w:ascii="Times New Roman" w:eastAsia="Times New Roman" w:hAnsi="Times New Roman" w:cs="Times New Roman"/>
          <w:b/>
          <w:bCs/>
          <w:sz w:val="34"/>
          <w:szCs w:val="34"/>
          <w:lang w:val="en-IN"/>
        </w:rPr>
      </w:pPr>
    </w:p>
    <w:p w14:paraId="44EFFD7F" w14:textId="17902B4D" w:rsidR="00507979" w:rsidRDefault="00027DAB" w:rsidP="003E2A4D">
      <w:pPr>
        <w:spacing w:after="0" w:line="360" w:lineRule="auto"/>
        <w:jc w:val="both"/>
        <w:rPr>
          <w:rFonts w:ascii="Times New Roman" w:eastAsia="Times New Roman" w:hAnsi="Times New Roman" w:cs="Times New Roman"/>
          <w:b/>
          <w:bCs/>
          <w:sz w:val="34"/>
          <w:szCs w:val="34"/>
          <w:lang w:val="en-IN"/>
        </w:rPr>
      </w:pPr>
      <w:r w:rsidRPr="003E2A4D">
        <w:rPr>
          <w:rFonts w:ascii="Times New Roman" w:eastAsia="Times New Roman" w:hAnsi="Times New Roman" w:cs="Times New Roman"/>
          <w:b/>
          <w:bCs/>
          <w:sz w:val="34"/>
          <w:szCs w:val="34"/>
          <w:lang w:val="en-IN"/>
        </w:rPr>
        <w:t>OPERATIONS</w:t>
      </w:r>
      <w:r>
        <w:rPr>
          <w:rFonts w:ascii="Times New Roman" w:eastAsia="Times New Roman" w:hAnsi="Times New Roman" w:cs="Times New Roman"/>
          <w:b/>
          <w:bCs/>
          <w:sz w:val="34"/>
          <w:szCs w:val="34"/>
          <w:lang w:val="en-IN"/>
        </w:rPr>
        <w:t xml:space="preserve"> </w:t>
      </w:r>
      <w:r w:rsidR="003E2A4D">
        <w:rPr>
          <w:rFonts w:ascii="Times New Roman" w:eastAsia="Times New Roman" w:hAnsi="Times New Roman" w:cs="Times New Roman"/>
          <w:b/>
          <w:bCs/>
          <w:sz w:val="34"/>
          <w:szCs w:val="34"/>
          <w:lang w:val="en-IN"/>
        </w:rPr>
        <w:t>:</w:t>
      </w:r>
    </w:p>
    <w:p w14:paraId="0CE51293" w14:textId="77777777" w:rsidR="004E2507" w:rsidRPr="004E2507" w:rsidRDefault="004E2507" w:rsidP="00180A7B">
      <w:pPr>
        <w:spacing w:before="100" w:beforeAutospacing="1" w:after="100" w:afterAutospacing="1" w:line="360" w:lineRule="auto"/>
        <w:ind w:left="720"/>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 xml:space="preserve">  </w:t>
      </w:r>
      <w:r w:rsidRPr="004E2507">
        <w:rPr>
          <w:rFonts w:ascii="Times New Roman" w:eastAsia="Times New Roman" w:hAnsi="Times New Roman" w:cs="Times New Roman"/>
          <w:b/>
          <w:bCs/>
          <w:sz w:val="24"/>
          <w:szCs w:val="24"/>
          <w:lang w:val="en-IN"/>
        </w:rPr>
        <w:t>System Setup and Maintenance:</w:t>
      </w:r>
    </w:p>
    <w:p w14:paraId="4B063824" w14:textId="77777777" w:rsidR="004E2507" w:rsidRPr="004E2507" w:rsidRDefault="004E2507" w:rsidP="00180A7B">
      <w:pPr>
        <w:numPr>
          <w:ilvl w:val="0"/>
          <w:numId w:val="32"/>
        </w:numPr>
        <w:spacing w:before="100" w:beforeAutospacing="1" w:after="100" w:afterAutospacing="1"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b/>
          <w:bCs/>
          <w:sz w:val="24"/>
          <w:szCs w:val="24"/>
          <w:lang w:val="en-IN"/>
        </w:rPr>
        <w:t>Bus Information Configuration:</w:t>
      </w:r>
      <w:r w:rsidRPr="004E2507">
        <w:rPr>
          <w:rFonts w:ascii="Times New Roman" w:eastAsia="Times New Roman" w:hAnsi="Times New Roman" w:cs="Times New Roman"/>
          <w:sz w:val="24"/>
          <w:szCs w:val="24"/>
          <w:lang w:val="en-IN"/>
        </w:rPr>
        <w:t xml:space="preserve"> Admins can set up bus schedules, categories, and availability through the admin panel.</w:t>
      </w:r>
    </w:p>
    <w:p w14:paraId="48A49365" w14:textId="77777777" w:rsidR="004E2507" w:rsidRPr="004E2507" w:rsidRDefault="004E2507" w:rsidP="00180A7B">
      <w:pPr>
        <w:numPr>
          <w:ilvl w:val="0"/>
          <w:numId w:val="32"/>
        </w:numPr>
        <w:spacing w:before="100" w:beforeAutospacing="1" w:after="100" w:afterAutospacing="1"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b/>
          <w:bCs/>
          <w:sz w:val="24"/>
          <w:szCs w:val="24"/>
          <w:lang w:val="en-IN"/>
        </w:rPr>
        <w:t>User Registration Management:</w:t>
      </w:r>
      <w:r w:rsidRPr="004E2507">
        <w:rPr>
          <w:rFonts w:ascii="Times New Roman" w:eastAsia="Times New Roman" w:hAnsi="Times New Roman" w:cs="Times New Roman"/>
          <w:sz w:val="24"/>
          <w:szCs w:val="24"/>
          <w:lang w:val="en-IN"/>
        </w:rPr>
        <w:t xml:space="preserve"> Admins configure registration processes, manage user accounts, and handle ticketing operations.</w:t>
      </w:r>
    </w:p>
    <w:p w14:paraId="6CB76D1E" w14:textId="77777777" w:rsidR="004E2507" w:rsidRPr="004E2507" w:rsidRDefault="004E2507" w:rsidP="00180A7B">
      <w:pPr>
        <w:spacing w:before="100" w:beforeAutospacing="1" w:after="100" w:afterAutospacing="1" w:line="360" w:lineRule="auto"/>
        <w:ind w:left="720"/>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 xml:space="preserve">  </w:t>
      </w:r>
      <w:r w:rsidRPr="004E2507">
        <w:rPr>
          <w:rFonts w:ascii="Times New Roman" w:eastAsia="Times New Roman" w:hAnsi="Times New Roman" w:cs="Times New Roman"/>
          <w:b/>
          <w:bCs/>
          <w:sz w:val="24"/>
          <w:szCs w:val="24"/>
          <w:lang w:val="en-IN"/>
        </w:rPr>
        <w:t>Pre-Launch Testing:</w:t>
      </w:r>
    </w:p>
    <w:p w14:paraId="53E21986" w14:textId="77777777" w:rsidR="004E2507" w:rsidRPr="004E2507" w:rsidRDefault="004E2507" w:rsidP="00180A7B">
      <w:pPr>
        <w:numPr>
          <w:ilvl w:val="0"/>
          <w:numId w:val="33"/>
        </w:numPr>
        <w:spacing w:before="100" w:beforeAutospacing="1" w:after="100" w:afterAutospacing="1"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b/>
          <w:bCs/>
          <w:sz w:val="24"/>
          <w:szCs w:val="24"/>
          <w:lang w:val="en-IN"/>
        </w:rPr>
        <w:t>System Testing:</w:t>
      </w:r>
      <w:r w:rsidRPr="004E2507">
        <w:rPr>
          <w:rFonts w:ascii="Times New Roman" w:eastAsia="Times New Roman" w:hAnsi="Times New Roman" w:cs="Times New Roman"/>
          <w:sz w:val="24"/>
          <w:szCs w:val="24"/>
          <w:lang w:val="en-IN"/>
        </w:rPr>
        <w:t xml:space="preserve"> The technical team conducts rigorous testing, including load testing, to ensure the system can handle high volumes of bookings and traffic.</w:t>
      </w:r>
    </w:p>
    <w:p w14:paraId="23FA0CD0" w14:textId="77777777" w:rsidR="004E2507" w:rsidRPr="004E2507" w:rsidRDefault="004E2507" w:rsidP="00180A7B">
      <w:pPr>
        <w:numPr>
          <w:ilvl w:val="0"/>
          <w:numId w:val="33"/>
        </w:numPr>
        <w:spacing w:before="100" w:beforeAutospacing="1" w:after="100" w:afterAutospacing="1"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b/>
          <w:bCs/>
          <w:sz w:val="24"/>
          <w:szCs w:val="24"/>
          <w:lang w:val="en-IN"/>
        </w:rPr>
        <w:t>Payment Gateway Testing:</w:t>
      </w:r>
      <w:r w:rsidRPr="004E2507">
        <w:rPr>
          <w:rFonts w:ascii="Times New Roman" w:eastAsia="Times New Roman" w:hAnsi="Times New Roman" w:cs="Times New Roman"/>
          <w:sz w:val="24"/>
          <w:szCs w:val="24"/>
          <w:lang w:val="en-IN"/>
        </w:rPr>
        <w:t xml:space="preserve"> Ensure secure payment processing and compliance with regulations.</w:t>
      </w:r>
    </w:p>
    <w:p w14:paraId="4ACA46F4" w14:textId="77777777" w:rsidR="004E2507" w:rsidRPr="004E2507" w:rsidRDefault="004E2507" w:rsidP="00180A7B">
      <w:pPr>
        <w:spacing w:before="100" w:beforeAutospacing="1" w:after="100" w:afterAutospacing="1" w:line="360" w:lineRule="auto"/>
        <w:ind w:left="720"/>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 xml:space="preserve">  </w:t>
      </w:r>
      <w:r w:rsidRPr="004E2507">
        <w:rPr>
          <w:rFonts w:ascii="Times New Roman" w:eastAsia="Times New Roman" w:hAnsi="Times New Roman" w:cs="Times New Roman"/>
          <w:b/>
          <w:bCs/>
          <w:sz w:val="24"/>
          <w:szCs w:val="24"/>
          <w:lang w:val="en-IN"/>
        </w:rPr>
        <w:t>Ongoing Operations:</w:t>
      </w:r>
    </w:p>
    <w:p w14:paraId="4D10CBBE" w14:textId="77777777" w:rsidR="004E2507" w:rsidRPr="004E2507" w:rsidRDefault="004E2507" w:rsidP="00180A7B">
      <w:pPr>
        <w:numPr>
          <w:ilvl w:val="0"/>
          <w:numId w:val="34"/>
        </w:numPr>
        <w:spacing w:before="100" w:beforeAutospacing="1" w:after="100" w:afterAutospacing="1"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b/>
          <w:bCs/>
          <w:sz w:val="24"/>
          <w:szCs w:val="24"/>
          <w:lang w:val="en-IN"/>
        </w:rPr>
        <w:t>Real-Time Monitoring:</w:t>
      </w:r>
      <w:r w:rsidRPr="004E2507">
        <w:rPr>
          <w:rFonts w:ascii="Times New Roman" w:eastAsia="Times New Roman" w:hAnsi="Times New Roman" w:cs="Times New Roman"/>
          <w:sz w:val="24"/>
          <w:szCs w:val="24"/>
          <w:lang w:val="en-IN"/>
        </w:rPr>
        <w:t xml:space="preserve"> A dedicated operations team monitors the system to ensure optimal performance and address any issues as they arise.</w:t>
      </w:r>
    </w:p>
    <w:p w14:paraId="18650E58" w14:textId="77777777" w:rsidR="004E2507" w:rsidRPr="004E2507" w:rsidRDefault="004E2507" w:rsidP="00180A7B">
      <w:pPr>
        <w:numPr>
          <w:ilvl w:val="0"/>
          <w:numId w:val="34"/>
        </w:numPr>
        <w:spacing w:before="100" w:beforeAutospacing="1" w:after="100" w:afterAutospacing="1"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b/>
          <w:bCs/>
          <w:sz w:val="24"/>
          <w:szCs w:val="24"/>
          <w:lang w:val="en-IN"/>
        </w:rPr>
        <w:t>Technical Support:</w:t>
      </w:r>
      <w:r w:rsidRPr="004E2507">
        <w:rPr>
          <w:rFonts w:ascii="Times New Roman" w:eastAsia="Times New Roman" w:hAnsi="Times New Roman" w:cs="Times New Roman"/>
          <w:sz w:val="24"/>
          <w:szCs w:val="24"/>
          <w:lang w:val="en-IN"/>
        </w:rPr>
        <w:t xml:space="preserve"> The support team is available to help users with issues such as login difficulties, payment errors, or booking inquiries.</w:t>
      </w:r>
    </w:p>
    <w:p w14:paraId="77E40308" w14:textId="77777777" w:rsidR="004E2507" w:rsidRPr="004E2507" w:rsidRDefault="004E2507" w:rsidP="00180A7B">
      <w:pPr>
        <w:spacing w:before="100" w:beforeAutospacing="1" w:after="100" w:afterAutospacing="1" w:line="360" w:lineRule="auto"/>
        <w:ind w:left="720"/>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sz w:val="24"/>
          <w:szCs w:val="24"/>
          <w:lang w:val="en-IN"/>
        </w:rPr>
        <w:t xml:space="preserve">  </w:t>
      </w:r>
      <w:r w:rsidRPr="004E2507">
        <w:rPr>
          <w:rFonts w:ascii="Times New Roman" w:eastAsia="Times New Roman" w:hAnsi="Times New Roman" w:cs="Times New Roman"/>
          <w:b/>
          <w:bCs/>
          <w:sz w:val="24"/>
          <w:szCs w:val="24"/>
          <w:lang w:val="en-IN"/>
        </w:rPr>
        <w:t>Post-Booking Management:</w:t>
      </w:r>
    </w:p>
    <w:p w14:paraId="01554B89" w14:textId="77777777" w:rsidR="004E2507" w:rsidRPr="004E2507" w:rsidRDefault="004E2507" w:rsidP="00180A7B">
      <w:pPr>
        <w:numPr>
          <w:ilvl w:val="0"/>
          <w:numId w:val="35"/>
        </w:numPr>
        <w:spacing w:before="100" w:beforeAutospacing="1" w:after="100" w:afterAutospacing="1" w:line="360" w:lineRule="auto"/>
        <w:jc w:val="both"/>
        <w:rPr>
          <w:rFonts w:ascii="Times New Roman" w:eastAsia="Times New Roman" w:hAnsi="Times New Roman" w:cs="Times New Roman"/>
          <w:sz w:val="24"/>
          <w:szCs w:val="24"/>
          <w:lang w:val="en-IN"/>
        </w:rPr>
      </w:pPr>
      <w:r w:rsidRPr="004E2507">
        <w:rPr>
          <w:rFonts w:ascii="Times New Roman" w:eastAsia="Times New Roman" w:hAnsi="Times New Roman" w:cs="Times New Roman"/>
          <w:b/>
          <w:bCs/>
          <w:sz w:val="24"/>
          <w:szCs w:val="24"/>
          <w:lang w:val="en-IN"/>
        </w:rPr>
        <w:t>Report Generation:</w:t>
      </w:r>
      <w:r w:rsidRPr="004E2507">
        <w:rPr>
          <w:rFonts w:ascii="Times New Roman" w:eastAsia="Times New Roman" w:hAnsi="Times New Roman" w:cs="Times New Roman"/>
          <w:sz w:val="24"/>
          <w:szCs w:val="24"/>
          <w:lang w:val="en-IN"/>
        </w:rPr>
        <w:t xml:space="preserve"> Admins can generate reports to review the performance of the system and optimize future operations.</w:t>
      </w:r>
    </w:p>
    <w:p w14:paraId="5D3EC3DA" w14:textId="77777777" w:rsidR="00027DAB" w:rsidRPr="00027DAB" w:rsidRDefault="00027DAB" w:rsidP="00027DAB">
      <w:pPr>
        <w:spacing w:before="100" w:beforeAutospacing="1" w:after="100" w:afterAutospacing="1" w:line="240" w:lineRule="auto"/>
        <w:ind w:left="720"/>
        <w:rPr>
          <w:rFonts w:ascii="Times New Roman" w:eastAsia="Times New Roman" w:hAnsi="Times New Roman" w:cs="Times New Roman"/>
          <w:sz w:val="24"/>
          <w:szCs w:val="24"/>
          <w:lang w:val="en-IN"/>
        </w:rPr>
      </w:pPr>
    </w:p>
    <w:p w14:paraId="7EC240C7" w14:textId="132033AD" w:rsidR="00027DAB" w:rsidRPr="004E2507" w:rsidRDefault="00027DAB" w:rsidP="003E2A4D">
      <w:pPr>
        <w:jc w:val="both"/>
        <w:rPr>
          <w:rFonts w:ascii="Times New Roman" w:hAnsi="Times New Roman" w:cs="Times New Roman"/>
          <w:b/>
          <w:bCs/>
          <w:sz w:val="34"/>
          <w:szCs w:val="34"/>
        </w:rPr>
      </w:pPr>
      <w:r w:rsidRPr="004E2507">
        <w:rPr>
          <w:rFonts w:ascii="Times New Roman" w:hAnsi="Times New Roman" w:cs="Times New Roman"/>
          <w:b/>
          <w:bCs/>
          <w:sz w:val="34"/>
          <w:szCs w:val="34"/>
        </w:rPr>
        <w:t xml:space="preserve">Approach / Module Description / Functionalities </w:t>
      </w:r>
      <w:r w:rsidR="003E2A4D" w:rsidRPr="004E2507">
        <w:rPr>
          <w:rFonts w:ascii="Times New Roman" w:hAnsi="Times New Roman" w:cs="Times New Roman"/>
          <w:b/>
          <w:bCs/>
          <w:sz w:val="34"/>
          <w:szCs w:val="34"/>
        </w:rPr>
        <w:t>:</w:t>
      </w:r>
    </w:p>
    <w:p w14:paraId="1537AB55" w14:textId="77777777" w:rsidR="004E2507" w:rsidRDefault="004E2507" w:rsidP="00180A7B">
      <w:pPr>
        <w:spacing w:line="360" w:lineRule="auto"/>
        <w:jc w:val="both"/>
        <w:rPr>
          <w:b/>
          <w:bCs/>
          <w:sz w:val="34"/>
          <w:szCs w:val="34"/>
        </w:rPr>
      </w:pPr>
      <w:r w:rsidRPr="004E2507">
        <w:rPr>
          <w:rFonts w:ascii="Times New Roman" w:hAnsi="Times New Roman" w:cs="Times New Roman"/>
          <w:sz w:val="24"/>
          <w:szCs w:val="24"/>
        </w:rPr>
        <w:t xml:space="preserve">The bus ticket booking system employs a modular design that emphasizes flexibility and user satisfaction. The </w:t>
      </w:r>
      <w:r w:rsidRPr="004E2507">
        <w:rPr>
          <w:rFonts w:ascii="Times New Roman" w:hAnsi="Times New Roman" w:cs="Times New Roman"/>
          <w:b/>
          <w:bCs/>
          <w:sz w:val="24"/>
          <w:szCs w:val="24"/>
        </w:rPr>
        <w:t>Bus Information Management module</w:t>
      </w:r>
      <w:r w:rsidRPr="004E2507">
        <w:rPr>
          <w:rFonts w:ascii="Times New Roman" w:hAnsi="Times New Roman" w:cs="Times New Roman"/>
          <w:sz w:val="24"/>
          <w:szCs w:val="24"/>
        </w:rPr>
        <w:t xml:space="preserve"> allows administrators to easily add and update bus schedules and seat availability using intuitive tools. The </w:t>
      </w:r>
      <w:r w:rsidRPr="004E2507">
        <w:rPr>
          <w:rFonts w:ascii="Times New Roman" w:hAnsi="Times New Roman" w:cs="Times New Roman"/>
          <w:b/>
          <w:bCs/>
          <w:sz w:val="24"/>
          <w:szCs w:val="24"/>
        </w:rPr>
        <w:t>Registration and Authentication module</w:t>
      </w:r>
      <w:r w:rsidRPr="004E2507">
        <w:rPr>
          <w:rFonts w:ascii="Times New Roman" w:hAnsi="Times New Roman" w:cs="Times New Roman"/>
          <w:sz w:val="24"/>
          <w:szCs w:val="24"/>
        </w:rPr>
        <w:t xml:space="preserve"> supports secure access and user account management. The </w:t>
      </w:r>
      <w:r w:rsidRPr="004E2507">
        <w:rPr>
          <w:rFonts w:ascii="Times New Roman" w:hAnsi="Times New Roman" w:cs="Times New Roman"/>
          <w:b/>
          <w:bCs/>
          <w:sz w:val="24"/>
          <w:szCs w:val="24"/>
        </w:rPr>
        <w:t xml:space="preserve">Booking </w:t>
      </w:r>
      <w:r w:rsidRPr="004E2507">
        <w:rPr>
          <w:rFonts w:ascii="Times New Roman" w:hAnsi="Times New Roman" w:cs="Times New Roman"/>
          <w:b/>
          <w:bCs/>
          <w:sz w:val="24"/>
          <w:szCs w:val="24"/>
        </w:rPr>
        <w:lastRenderedPageBreak/>
        <w:t>Process module</w:t>
      </w:r>
      <w:r w:rsidRPr="004E2507">
        <w:rPr>
          <w:rFonts w:ascii="Times New Roman" w:hAnsi="Times New Roman" w:cs="Times New Roman"/>
          <w:sz w:val="24"/>
          <w:szCs w:val="24"/>
        </w:rPr>
        <w:t xml:space="preserve"> offers users the ability to search for buses, select seats, and make payments seamlessly. The </w:t>
      </w:r>
      <w:r w:rsidRPr="004E2507">
        <w:rPr>
          <w:rFonts w:ascii="Times New Roman" w:hAnsi="Times New Roman" w:cs="Times New Roman"/>
          <w:b/>
          <w:bCs/>
          <w:sz w:val="24"/>
          <w:szCs w:val="24"/>
        </w:rPr>
        <w:t>Comments and Reviews module</w:t>
      </w:r>
      <w:r w:rsidRPr="004E2507">
        <w:rPr>
          <w:rFonts w:ascii="Times New Roman" w:hAnsi="Times New Roman" w:cs="Times New Roman"/>
          <w:sz w:val="24"/>
          <w:szCs w:val="24"/>
        </w:rPr>
        <w:t xml:space="preserve"> encourages user feedback, while the </w:t>
      </w:r>
      <w:r w:rsidRPr="004E2507">
        <w:rPr>
          <w:rFonts w:ascii="Times New Roman" w:hAnsi="Times New Roman" w:cs="Times New Roman"/>
          <w:b/>
          <w:bCs/>
          <w:sz w:val="24"/>
          <w:szCs w:val="24"/>
        </w:rPr>
        <w:t>Admin Control module</w:t>
      </w:r>
      <w:r w:rsidRPr="004E2507">
        <w:rPr>
          <w:rFonts w:ascii="Times New Roman" w:hAnsi="Times New Roman" w:cs="Times New Roman"/>
          <w:sz w:val="24"/>
          <w:szCs w:val="24"/>
        </w:rPr>
        <w:t xml:space="preserve"> allows for efficient management of buses, users, and reports. The </w:t>
      </w:r>
      <w:r w:rsidRPr="004E2507">
        <w:rPr>
          <w:rFonts w:ascii="Times New Roman" w:hAnsi="Times New Roman" w:cs="Times New Roman"/>
          <w:b/>
          <w:bCs/>
          <w:sz w:val="24"/>
          <w:szCs w:val="24"/>
        </w:rPr>
        <w:t>Analytics and Reporting module</w:t>
      </w:r>
      <w:r w:rsidRPr="004E2507">
        <w:rPr>
          <w:rFonts w:ascii="Times New Roman" w:hAnsi="Times New Roman" w:cs="Times New Roman"/>
          <w:sz w:val="24"/>
          <w:szCs w:val="24"/>
        </w:rPr>
        <w:t xml:space="preserve"> provides real-time and post-event data, enabling informed decisions and continuous improvement. Finally, the </w:t>
      </w:r>
      <w:r w:rsidRPr="004E2507">
        <w:rPr>
          <w:rFonts w:ascii="Times New Roman" w:hAnsi="Times New Roman" w:cs="Times New Roman"/>
          <w:b/>
          <w:bCs/>
          <w:sz w:val="24"/>
          <w:szCs w:val="24"/>
        </w:rPr>
        <w:t>Security and Compliance module</w:t>
      </w:r>
      <w:r w:rsidRPr="004E2507">
        <w:rPr>
          <w:rFonts w:ascii="Times New Roman" w:hAnsi="Times New Roman" w:cs="Times New Roman"/>
          <w:sz w:val="24"/>
          <w:szCs w:val="24"/>
        </w:rPr>
        <w:t xml:space="preserve"> ensures that user data and transactions are secure and compliant with relevant regulations.</w:t>
      </w:r>
      <w:r>
        <w:br/>
      </w:r>
    </w:p>
    <w:p w14:paraId="4025EA3F" w14:textId="5FE95390" w:rsidR="00221138" w:rsidRPr="004E2507" w:rsidRDefault="00221138" w:rsidP="004E2507">
      <w:pPr>
        <w:spacing w:line="276" w:lineRule="auto"/>
        <w:jc w:val="both"/>
        <w:rPr>
          <w:rFonts w:ascii="Times New Roman" w:hAnsi="Times New Roman" w:cs="Times New Roman"/>
          <w:b/>
          <w:bCs/>
          <w:sz w:val="34"/>
          <w:szCs w:val="34"/>
        </w:rPr>
      </w:pPr>
      <w:r w:rsidRPr="004E2507">
        <w:rPr>
          <w:rFonts w:ascii="Times New Roman" w:hAnsi="Times New Roman" w:cs="Times New Roman"/>
          <w:b/>
          <w:bCs/>
          <w:sz w:val="34"/>
          <w:szCs w:val="34"/>
        </w:rPr>
        <w:t>Implementation</w:t>
      </w:r>
    </w:p>
    <w:p w14:paraId="029EA9B0" w14:textId="77777777" w:rsidR="00221138" w:rsidRDefault="00221138" w:rsidP="00221138">
      <w:pPr>
        <w:rPr>
          <w:b/>
          <w:bCs/>
        </w:rPr>
      </w:pPr>
      <w:r w:rsidRPr="003B0265">
        <w:rPr>
          <w:b/>
          <w:bCs/>
        </w:rPr>
        <w:t>Registration</w:t>
      </w:r>
    </w:p>
    <w:p w14:paraId="31EDEAD9" w14:textId="77777777" w:rsidR="00E950B3" w:rsidRDefault="00E950B3" w:rsidP="00E950B3">
      <w:r>
        <w:t>&lt;!DOCTYPE html&gt;</w:t>
      </w:r>
    </w:p>
    <w:p w14:paraId="0F574780" w14:textId="77777777" w:rsidR="00E950B3" w:rsidRDefault="00E950B3" w:rsidP="00E950B3">
      <w:r>
        <w:t>&lt;html lang="en"&gt;</w:t>
      </w:r>
    </w:p>
    <w:p w14:paraId="225EA39D" w14:textId="77777777" w:rsidR="00E950B3" w:rsidRDefault="00E950B3" w:rsidP="00E950B3">
      <w:r>
        <w:t>&lt;head&gt;</w:t>
      </w:r>
    </w:p>
    <w:p w14:paraId="23B774A9" w14:textId="77777777" w:rsidR="00E950B3" w:rsidRDefault="00E950B3" w:rsidP="00E950B3">
      <w:r>
        <w:t xml:space="preserve"> &lt;meta charset="UTF-8"&gt;</w:t>
      </w:r>
    </w:p>
    <w:p w14:paraId="50033AD4" w14:textId="77777777" w:rsidR="00E950B3" w:rsidRDefault="00E950B3" w:rsidP="00E950B3">
      <w:r>
        <w:t xml:space="preserve"> &lt;meta name="viewport" content="width=device-width, initial-scale=1.0"&gt;</w:t>
      </w:r>
    </w:p>
    <w:p w14:paraId="26F4C324" w14:textId="77777777" w:rsidR="00E950B3" w:rsidRDefault="00E950B3" w:rsidP="00E950B3">
      <w:r>
        <w:t xml:space="preserve"> &lt;title&gt;Online Bus Ticket Reservation&lt;/title&gt;</w:t>
      </w:r>
    </w:p>
    <w:p w14:paraId="16EEF3AE" w14:textId="77777777" w:rsidR="00E950B3" w:rsidRDefault="00E950B3" w:rsidP="00E950B3">
      <w:r>
        <w:t xml:space="preserve"> &lt;style&gt;</w:t>
      </w:r>
    </w:p>
    <w:p w14:paraId="68070525" w14:textId="77777777" w:rsidR="00E950B3" w:rsidRDefault="00E950B3" w:rsidP="00E950B3">
      <w:r>
        <w:t xml:space="preserve"> body {</w:t>
      </w:r>
    </w:p>
    <w:p w14:paraId="705D395A" w14:textId="77777777" w:rsidR="00E950B3" w:rsidRDefault="00E950B3" w:rsidP="00E950B3">
      <w:r>
        <w:t xml:space="preserve">   font-family: Arial, sans-serif;</w:t>
      </w:r>
    </w:p>
    <w:p w14:paraId="436E1487" w14:textId="77777777" w:rsidR="00E950B3" w:rsidRDefault="00E950B3" w:rsidP="00E950B3">
      <w:r>
        <w:t xml:space="preserve">   background-color: #f4f4f4;</w:t>
      </w:r>
    </w:p>
    <w:p w14:paraId="711648FF" w14:textId="77777777" w:rsidR="00E950B3" w:rsidRDefault="00E950B3" w:rsidP="00E950B3">
      <w:r>
        <w:t xml:space="preserve">   margin: 0;</w:t>
      </w:r>
    </w:p>
    <w:p w14:paraId="7EFB4330" w14:textId="77777777" w:rsidR="00E950B3" w:rsidRDefault="00E950B3" w:rsidP="00E950B3">
      <w:r>
        <w:t xml:space="preserve">   padding: 0;</w:t>
      </w:r>
    </w:p>
    <w:p w14:paraId="084D7FA7" w14:textId="77777777" w:rsidR="00E950B3" w:rsidRDefault="00E950B3" w:rsidP="00E950B3">
      <w:r>
        <w:t xml:space="preserve">   text-align: center;</w:t>
      </w:r>
    </w:p>
    <w:p w14:paraId="2026DCD9" w14:textId="77777777" w:rsidR="00E950B3" w:rsidRDefault="00E950B3" w:rsidP="00E950B3">
      <w:r>
        <w:t xml:space="preserve"> }</w:t>
      </w:r>
    </w:p>
    <w:p w14:paraId="0DF326A2" w14:textId="77777777" w:rsidR="00E950B3" w:rsidRDefault="00E950B3" w:rsidP="00E950B3">
      <w:r>
        <w:t xml:space="preserve"> .container {</w:t>
      </w:r>
    </w:p>
    <w:p w14:paraId="441DD85D" w14:textId="77777777" w:rsidR="00E950B3" w:rsidRDefault="00E950B3" w:rsidP="00E950B3">
      <w:r>
        <w:t xml:space="preserve">   margin-top: 50px;</w:t>
      </w:r>
    </w:p>
    <w:p w14:paraId="48023483" w14:textId="77777777" w:rsidR="00E950B3" w:rsidRDefault="00E950B3" w:rsidP="00E950B3">
      <w:r>
        <w:t xml:space="preserve"> }</w:t>
      </w:r>
    </w:p>
    <w:p w14:paraId="17A55F6F" w14:textId="77777777" w:rsidR="00E950B3" w:rsidRDefault="00E950B3" w:rsidP="00E950B3">
      <w:r>
        <w:t xml:space="preserve"> a, button {</w:t>
      </w:r>
    </w:p>
    <w:p w14:paraId="3E4AD0A2" w14:textId="77777777" w:rsidR="00E950B3" w:rsidRDefault="00E950B3" w:rsidP="00E950B3">
      <w:r>
        <w:t xml:space="preserve">   text-decoration: none;</w:t>
      </w:r>
    </w:p>
    <w:p w14:paraId="5732B03D" w14:textId="77777777" w:rsidR="00E950B3" w:rsidRDefault="00E950B3" w:rsidP="00E950B3">
      <w:r>
        <w:t xml:space="preserve">   display: inline-block;</w:t>
      </w:r>
    </w:p>
    <w:p w14:paraId="4EA008BF" w14:textId="77777777" w:rsidR="00E950B3" w:rsidRDefault="00E950B3" w:rsidP="00E950B3">
      <w:r>
        <w:t xml:space="preserve">   margin: 20px;</w:t>
      </w:r>
    </w:p>
    <w:p w14:paraId="6C7C7980" w14:textId="77777777" w:rsidR="00E950B3" w:rsidRDefault="00E950B3" w:rsidP="00E950B3">
      <w:r>
        <w:lastRenderedPageBreak/>
        <w:t xml:space="preserve">   padding: 15px 30px;</w:t>
      </w:r>
    </w:p>
    <w:p w14:paraId="7E4E15D6" w14:textId="77777777" w:rsidR="00E950B3" w:rsidRDefault="00E950B3" w:rsidP="00E950B3">
      <w:r>
        <w:t xml:space="preserve">   background-color: #007bff;</w:t>
      </w:r>
    </w:p>
    <w:p w14:paraId="14A8BA24" w14:textId="77777777" w:rsidR="00E950B3" w:rsidRDefault="00E950B3" w:rsidP="00E950B3">
      <w:r>
        <w:t xml:space="preserve">   color: white;</w:t>
      </w:r>
    </w:p>
    <w:p w14:paraId="27F9B33F" w14:textId="77777777" w:rsidR="00E950B3" w:rsidRDefault="00E950B3" w:rsidP="00E950B3">
      <w:r>
        <w:t xml:space="preserve">   border-radius: 5px;</w:t>
      </w:r>
    </w:p>
    <w:p w14:paraId="315E4C42" w14:textId="77777777" w:rsidR="00E950B3" w:rsidRDefault="00E950B3" w:rsidP="00E950B3">
      <w:r>
        <w:t xml:space="preserve">   font-size: 18px;</w:t>
      </w:r>
    </w:p>
    <w:p w14:paraId="09A047B0" w14:textId="77777777" w:rsidR="00E950B3" w:rsidRDefault="00E950B3" w:rsidP="00E950B3">
      <w:r>
        <w:t xml:space="preserve">   border: none;</w:t>
      </w:r>
    </w:p>
    <w:p w14:paraId="64EAD7E4" w14:textId="77777777" w:rsidR="00E950B3" w:rsidRDefault="00E950B3" w:rsidP="00E950B3">
      <w:r>
        <w:t xml:space="preserve">   cursor: pointer;</w:t>
      </w:r>
    </w:p>
    <w:p w14:paraId="2069456F" w14:textId="77777777" w:rsidR="00E950B3" w:rsidRDefault="00E950B3" w:rsidP="00E950B3">
      <w:r>
        <w:t xml:space="preserve"> }</w:t>
      </w:r>
    </w:p>
    <w:p w14:paraId="0199739E" w14:textId="77777777" w:rsidR="00E950B3" w:rsidRDefault="00E950B3" w:rsidP="00E950B3">
      <w:r>
        <w:t xml:space="preserve"> a:hover, button:hover {</w:t>
      </w:r>
    </w:p>
    <w:p w14:paraId="76F52207" w14:textId="77777777" w:rsidR="00E950B3" w:rsidRDefault="00E950B3" w:rsidP="00E950B3">
      <w:r>
        <w:t xml:space="preserve">   background-color: #0056b3;</w:t>
      </w:r>
    </w:p>
    <w:p w14:paraId="35275823" w14:textId="77777777" w:rsidR="00E950B3" w:rsidRDefault="00E950B3" w:rsidP="00E950B3">
      <w:r>
        <w:t xml:space="preserve"> }</w:t>
      </w:r>
    </w:p>
    <w:p w14:paraId="416D03D1" w14:textId="77777777" w:rsidR="00E950B3" w:rsidRDefault="00E950B3" w:rsidP="00E950B3">
      <w:r>
        <w:t xml:space="preserve"> .section {</w:t>
      </w:r>
    </w:p>
    <w:p w14:paraId="0E383F3F" w14:textId="77777777" w:rsidR="00E950B3" w:rsidRDefault="00E950B3" w:rsidP="00E950B3">
      <w:r>
        <w:t xml:space="preserve">   display: none;</w:t>
      </w:r>
    </w:p>
    <w:p w14:paraId="1EDF10F5" w14:textId="77777777" w:rsidR="00E950B3" w:rsidRDefault="00E950B3" w:rsidP="00E950B3">
      <w:r>
        <w:t xml:space="preserve">   margin-top: 50px;</w:t>
      </w:r>
    </w:p>
    <w:p w14:paraId="6E9A3BE7" w14:textId="77777777" w:rsidR="00E950B3" w:rsidRDefault="00E950B3" w:rsidP="00E950B3">
      <w:r>
        <w:t xml:space="preserve"> }</w:t>
      </w:r>
    </w:p>
    <w:p w14:paraId="2DF8EFE6" w14:textId="77777777" w:rsidR="00E950B3" w:rsidRDefault="00E950B3" w:rsidP="00E950B3">
      <w:r>
        <w:t xml:space="preserve"> .active {</w:t>
      </w:r>
    </w:p>
    <w:p w14:paraId="42182272" w14:textId="77777777" w:rsidR="00E950B3" w:rsidRDefault="00E950B3" w:rsidP="00E950B3">
      <w:r>
        <w:t xml:space="preserve">   display: block;</w:t>
      </w:r>
    </w:p>
    <w:p w14:paraId="32EE4BBA" w14:textId="77777777" w:rsidR="00E950B3" w:rsidRDefault="00E950B3" w:rsidP="00E950B3">
      <w:r>
        <w:t xml:space="preserve"> }</w:t>
      </w:r>
    </w:p>
    <w:p w14:paraId="7ADBF004" w14:textId="77777777" w:rsidR="00E950B3" w:rsidRDefault="00E950B3" w:rsidP="00E950B3">
      <w:r>
        <w:t xml:space="preserve"> .login-container,</w:t>
      </w:r>
    </w:p>
    <w:p w14:paraId="6293B44D" w14:textId="77777777" w:rsidR="00E950B3" w:rsidRDefault="00E950B3" w:rsidP="00E950B3">
      <w:r>
        <w:t xml:space="preserve"> .search-container,</w:t>
      </w:r>
    </w:p>
    <w:p w14:paraId="5778C8B6" w14:textId="77777777" w:rsidR="00E950B3" w:rsidRDefault="00E950B3" w:rsidP="00E950B3">
      <w:r>
        <w:t xml:space="preserve"> .payment-container,</w:t>
      </w:r>
    </w:p>
    <w:p w14:paraId="4FB8C6AF" w14:textId="77777777" w:rsidR="00E950B3" w:rsidRDefault="00E950B3" w:rsidP="00E950B3">
      <w:r>
        <w:t xml:space="preserve"> .ticket-container {</w:t>
      </w:r>
    </w:p>
    <w:p w14:paraId="7EAAF5DF" w14:textId="77777777" w:rsidR="00E950B3" w:rsidRDefault="00E950B3" w:rsidP="00E950B3">
      <w:r>
        <w:t xml:space="preserve">   background-color: #ffffff;</w:t>
      </w:r>
    </w:p>
    <w:p w14:paraId="7FA76518" w14:textId="77777777" w:rsidR="00E950B3" w:rsidRDefault="00E950B3" w:rsidP="00E950B3">
      <w:r>
        <w:t xml:space="preserve">   padding: 20px;</w:t>
      </w:r>
    </w:p>
    <w:p w14:paraId="53DE37F0" w14:textId="77777777" w:rsidR="00E950B3" w:rsidRDefault="00E950B3" w:rsidP="00E950B3">
      <w:r>
        <w:t xml:space="preserve">   border-radius: 8px;</w:t>
      </w:r>
    </w:p>
    <w:p w14:paraId="0F14D386" w14:textId="77777777" w:rsidR="00E950B3" w:rsidRDefault="00E950B3" w:rsidP="00E950B3">
      <w:r>
        <w:t xml:space="preserve">   box-shadow: 0 0 10px rgba(0, 0, 0, 0.1);</w:t>
      </w:r>
    </w:p>
    <w:p w14:paraId="2D036D49" w14:textId="77777777" w:rsidR="00E950B3" w:rsidRDefault="00E950B3" w:rsidP="00E950B3">
      <w:r>
        <w:t xml:space="preserve">   width: 400px;</w:t>
      </w:r>
    </w:p>
    <w:p w14:paraId="7784466F" w14:textId="77777777" w:rsidR="00E950B3" w:rsidRDefault="00E950B3" w:rsidP="00E950B3">
      <w:r>
        <w:t xml:space="preserve">   margin: auto;</w:t>
      </w:r>
    </w:p>
    <w:p w14:paraId="288F0404" w14:textId="77777777" w:rsidR="00E950B3" w:rsidRDefault="00E950B3" w:rsidP="00E950B3">
      <w:r>
        <w:t xml:space="preserve">   text-align: left;</w:t>
      </w:r>
    </w:p>
    <w:p w14:paraId="1199D251" w14:textId="77777777" w:rsidR="00E950B3" w:rsidRDefault="00E950B3" w:rsidP="00E950B3">
      <w:r>
        <w:t xml:space="preserve"> }</w:t>
      </w:r>
    </w:p>
    <w:p w14:paraId="55261E21" w14:textId="77777777" w:rsidR="00E950B3" w:rsidRDefault="00E950B3" w:rsidP="00E950B3">
      <w:r>
        <w:t xml:space="preserve"> .login-container input,</w:t>
      </w:r>
    </w:p>
    <w:p w14:paraId="325EB460" w14:textId="77777777" w:rsidR="00E950B3" w:rsidRDefault="00E950B3" w:rsidP="00E950B3">
      <w:r>
        <w:lastRenderedPageBreak/>
        <w:t xml:space="preserve"> .search-container select,</w:t>
      </w:r>
    </w:p>
    <w:p w14:paraId="763A9F4A" w14:textId="77777777" w:rsidR="00E950B3" w:rsidRDefault="00E950B3" w:rsidP="00E950B3">
      <w:r>
        <w:t xml:space="preserve"> .payment-container input {</w:t>
      </w:r>
    </w:p>
    <w:p w14:paraId="41FDC09C" w14:textId="77777777" w:rsidR="00E950B3" w:rsidRDefault="00E950B3" w:rsidP="00E950B3">
      <w:r>
        <w:t xml:space="preserve">   width: 100%;</w:t>
      </w:r>
    </w:p>
    <w:p w14:paraId="3ED2FBB6" w14:textId="77777777" w:rsidR="00E950B3" w:rsidRDefault="00E950B3" w:rsidP="00E950B3">
      <w:r>
        <w:t xml:space="preserve">   padding: 10px;</w:t>
      </w:r>
    </w:p>
    <w:p w14:paraId="3F0F4331" w14:textId="77777777" w:rsidR="00E950B3" w:rsidRDefault="00E950B3" w:rsidP="00E950B3">
      <w:r>
        <w:t xml:space="preserve">   margin: 10px 0;</w:t>
      </w:r>
    </w:p>
    <w:p w14:paraId="479192FB" w14:textId="77777777" w:rsidR="00E950B3" w:rsidRDefault="00E950B3" w:rsidP="00E950B3">
      <w:r>
        <w:t xml:space="preserve">   border: 1px solid #ccc;</w:t>
      </w:r>
    </w:p>
    <w:p w14:paraId="36C07B67" w14:textId="77777777" w:rsidR="00E950B3" w:rsidRDefault="00E950B3" w:rsidP="00E950B3">
      <w:r>
        <w:t xml:space="preserve">   border-radius: 4px;</w:t>
      </w:r>
    </w:p>
    <w:p w14:paraId="114AFE8E" w14:textId="77777777" w:rsidR="00E950B3" w:rsidRDefault="00E950B3" w:rsidP="00E950B3">
      <w:r>
        <w:t xml:space="preserve"> }</w:t>
      </w:r>
    </w:p>
    <w:p w14:paraId="051442CA" w14:textId="77777777" w:rsidR="00E950B3" w:rsidRDefault="00E950B3" w:rsidP="00E950B3">
      <w:r>
        <w:t xml:space="preserve"> .login-container input[type="submit"],</w:t>
      </w:r>
    </w:p>
    <w:p w14:paraId="7552F182" w14:textId="77777777" w:rsidR="00E950B3" w:rsidRDefault="00E950B3" w:rsidP="00E950B3">
      <w:r>
        <w:t xml:space="preserve"> .payment-container input[type="submit"] {</w:t>
      </w:r>
    </w:p>
    <w:p w14:paraId="0A07F5ED" w14:textId="77777777" w:rsidR="00E950B3" w:rsidRDefault="00E950B3" w:rsidP="00E950B3">
      <w:r>
        <w:t xml:space="preserve">   background-color: #28a745;</w:t>
      </w:r>
    </w:p>
    <w:p w14:paraId="6E723593" w14:textId="77777777" w:rsidR="00E950B3" w:rsidRDefault="00E950B3" w:rsidP="00E950B3">
      <w:r>
        <w:t xml:space="preserve">   color: white;</w:t>
      </w:r>
    </w:p>
    <w:p w14:paraId="2E7E3640" w14:textId="77777777" w:rsidR="00E950B3" w:rsidRDefault="00E950B3" w:rsidP="00E950B3">
      <w:r>
        <w:t xml:space="preserve">   cursor: pointer;</w:t>
      </w:r>
    </w:p>
    <w:p w14:paraId="3AF3F3D1" w14:textId="77777777" w:rsidR="00E950B3" w:rsidRDefault="00E950B3" w:rsidP="00E950B3">
      <w:r>
        <w:t xml:space="preserve"> }</w:t>
      </w:r>
    </w:p>
    <w:p w14:paraId="3BDD661A" w14:textId="77777777" w:rsidR="00E950B3" w:rsidRDefault="00E950B3" w:rsidP="00E950B3">
      <w:r>
        <w:t xml:space="preserve"> .register,</w:t>
      </w:r>
    </w:p>
    <w:p w14:paraId="37A2D0BB" w14:textId="77777777" w:rsidR="00E950B3" w:rsidRDefault="00E950B3" w:rsidP="00E950B3">
      <w:r>
        <w:t xml:space="preserve"> .login-link {</w:t>
      </w:r>
    </w:p>
    <w:p w14:paraId="7C2E753D" w14:textId="77777777" w:rsidR="00E950B3" w:rsidRDefault="00E950B3" w:rsidP="00E950B3">
      <w:r>
        <w:t xml:space="preserve">   margin-top: 20px;</w:t>
      </w:r>
    </w:p>
    <w:p w14:paraId="1D54A72A" w14:textId="77777777" w:rsidR="00E950B3" w:rsidRDefault="00E950B3" w:rsidP="00E950B3">
      <w:r>
        <w:t xml:space="preserve">   color: #007bff;</w:t>
      </w:r>
    </w:p>
    <w:p w14:paraId="539DAF6D" w14:textId="77777777" w:rsidR="00E950B3" w:rsidRDefault="00E950B3" w:rsidP="00E950B3">
      <w:r>
        <w:t xml:space="preserve">   cursor: pointer;</w:t>
      </w:r>
    </w:p>
    <w:p w14:paraId="635FD923" w14:textId="77777777" w:rsidR="00E950B3" w:rsidRDefault="00E950B3" w:rsidP="00E950B3">
      <w:r>
        <w:t xml:space="preserve"> }</w:t>
      </w:r>
    </w:p>
    <w:p w14:paraId="6F1A0D2C" w14:textId="77777777" w:rsidR="00E950B3" w:rsidRDefault="00E950B3" w:rsidP="00E950B3">
      <w:r>
        <w:t xml:space="preserve"> &lt;/style&gt;</w:t>
      </w:r>
    </w:p>
    <w:p w14:paraId="55783BAE" w14:textId="77777777" w:rsidR="00E950B3" w:rsidRDefault="00E950B3" w:rsidP="00E950B3">
      <w:r>
        <w:t>&lt;/head&gt;</w:t>
      </w:r>
    </w:p>
    <w:p w14:paraId="0096753B" w14:textId="77777777" w:rsidR="00E950B3" w:rsidRDefault="00E950B3" w:rsidP="00E950B3">
      <w:r>
        <w:t>&lt;body&gt;</w:t>
      </w:r>
    </w:p>
    <w:p w14:paraId="271C04F1" w14:textId="77777777" w:rsidR="00E950B3" w:rsidRDefault="00E950B3" w:rsidP="00E950B3">
      <w:r>
        <w:t>&lt;div class="container active" id="home"&gt;</w:t>
      </w:r>
    </w:p>
    <w:p w14:paraId="78F66757" w14:textId="77777777" w:rsidR="00E950B3" w:rsidRDefault="00E950B3" w:rsidP="00E950B3">
      <w:r>
        <w:t xml:space="preserve"> &lt;h1&gt;Welcome to Online Bus Ticket Reservation&lt;/h1&gt;</w:t>
      </w:r>
    </w:p>
    <w:p w14:paraId="1FE77F7D" w14:textId="77777777" w:rsidR="00E950B3" w:rsidRDefault="00E950B3" w:rsidP="00E950B3">
      <w:r>
        <w:t xml:space="preserve"> &lt;button onclick="showSection('login')"&gt;Login&lt;/button&gt;</w:t>
      </w:r>
    </w:p>
    <w:p w14:paraId="0F12987C" w14:textId="77777777" w:rsidR="00E950B3" w:rsidRDefault="00E950B3" w:rsidP="00E950B3">
      <w:r>
        <w:t xml:space="preserve"> &lt;button onclick="showSection('search')"&gt;Search Buses&lt;/button&gt;</w:t>
      </w:r>
    </w:p>
    <w:p w14:paraId="577077C1" w14:textId="77777777" w:rsidR="00E950B3" w:rsidRDefault="00E950B3" w:rsidP="00E950B3">
      <w:r>
        <w:t>&lt;/div&gt;</w:t>
      </w:r>
    </w:p>
    <w:p w14:paraId="10AF157C" w14:textId="77777777" w:rsidR="00E950B3" w:rsidRDefault="00E950B3" w:rsidP="00E950B3">
      <w:r>
        <w:t>&lt;div class="section" id="login"&gt;</w:t>
      </w:r>
    </w:p>
    <w:p w14:paraId="27D7FEE1" w14:textId="77777777" w:rsidR="00E950B3" w:rsidRDefault="00E950B3" w:rsidP="00E950B3">
      <w:r>
        <w:t xml:space="preserve"> &lt;div class="login-container"&gt;</w:t>
      </w:r>
    </w:p>
    <w:p w14:paraId="2459C67F" w14:textId="77777777" w:rsidR="00E950B3" w:rsidRDefault="00E950B3" w:rsidP="00E950B3">
      <w:r>
        <w:t xml:space="preserve">   &lt;h2&gt;Login&lt;/h2&gt;</w:t>
      </w:r>
    </w:p>
    <w:p w14:paraId="2320B7ED" w14:textId="77777777" w:rsidR="00E950B3" w:rsidRDefault="00E950B3" w:rsidP="00E950B3">
      <w:r>
        <w:lastRenderedPageBreak/>
        <w:t xml:space="preserve">   &lt;form onsubmit="showSection('search'); return false;"&gt;</w:t>
      </w:r>
    </w:p>
    <w:p w14:paraId="393CC502" w14:textId="77777777" w:rsidR="00E950B3" w:rsidRDefault="00E950B3" w:rsidP="00E950B3">
      <w:r>
        <w:t xml:space="preserve">     &lt;input type="text" id="username" name="username" placeholder="Username" required&gt;&lt;br&gt;</w:t>
      </w:r>
    </w:p>
    <w:p w14:paraId="6B5EA342" w14:textId="77777777" w:rsidR="00E950B3" w:rsidRDefault="00E950B3" w:rsidP="00E950B3">
      <w:r>
        <w:t xml:space="preserve">     &lt;input type="password" id="password" name="password" placeholder="Password" required&gt;&lt;br&gt;</w:t>
      </w:r>
    </w:p>
    <w:p w14:paraId="28AA0A66" w14:textId="77777777" w:rsidR="00E950B3" w:rsidRDefault="00E950B3" w:rsidP="00E950B3">
      <w:r>
        <w:t xml:space="preserve">     &lt;input type="submit" value="Login"&gt;</w:t>
      </w:r>
    </w:p>
    <w:p w14:paraId="1E5DA26E" w14:textId="77777777" w:rsidR="00E950B3" w:rsidRDefault="00E950B3" w:rsidP="00E950B3">
      <w:r>
        <w:t xml:space="preserve">   &lt;/form&gt;</w:t>
      </w:r>
    </w:p>
    <w:p w14:paraId="092D125B" w14:textId="77777777" w:rsidR="00E950B3" w:rsidRDefault="00E950B3" w:rsidP="00E950B3">
      <w:r>
        <w:t xml:space="preserve">   &lt;div class="register" onclick="showSection('home')"&gt;Back to Home&lt;/div&gt;</w:t>
      </w:r>
    </w:p>
    <w:p w14:paraId="2125EFF9" w14:textId="77777777" w:rsidR="00E950B3" w:rsidRDefault="00E950B3" w:rsidP="00E950B3">
      <w:r>
        <w:t xml:space="preserve"> &lt;/div&gt;</w:t>
      </w:r>
    </w:p>
    <w:p w14:paraId="4773DECD" w14:textId="77777777" w:rsidR="00E950B3" w:rsidRDefault="00E950B3" w:rsidP="00E950B3">
      <w:r>
        <w:t>&lt;/div&gt;</w:t>
      </w:r>
    </w:p>
    <w:p w14:paraId="433732EB" w14:textId="77777777" w:rsidR="00E950B3" w:rsidRDefault="00E950B3" w:rsidP="00E950B3">
      <w:r>
        <w:t>&lt;div class="section" id="search"&gt;</w:t>
      </w:r>
    </w:p>
    <w:p w14:paraId="37A9300C" w14:textId="77777777" w:rsidR="00E950B3" w:rsidRDefault="00E950B3" w:rsidP="00E950B3">
      <w:r>
        <w:t xml:space="preserve"> &lt;div class="search-container"&gt;</w:t>
      </w:r>
    </w:p>
    <w:p w14:paraId="70A50B8E" w14:textId="77777777" w:rsidR="00E950B3" w:rsidRDefault="00E950B3" w:rsidP="00E950B3">
      <w:r>
        <w:t xml:space="preserve">   &lt;h2&gt;Search Buses&lt;/h2&gt;</w:t>
      </w:r>
    </w:p>
    <w:p w14:paraId="06B94691" w14:textId="77777777" w:rsidR="00E950B3" w:rsidRDefault="00E950B3" w:rsidP="00E950B3">
      <w:r>
        <w:t xml:space="preserve">   &lt;form onsubmit="showSection('payment'); return false;"&gt;</w:t>
      </w:r>
    </w:p>
    <w:p w14:paraId="0CD4E572" w14:textId="77777777" w:rsidR="00E950B3" w:rsidRDefault="00E950B3" w:rsidP="00E950B3">
      <w:r>
        <w:t xml:space="preserve">     &lt;label for="from"&gt;From:&lt;/label&gt;</w:t>
      </w:r>
    </w:p>
    <w:p w14:paraId="5E7305CD" w14:textId="77777777" w:rsidR="00E950B3" w:rsidRDefault="00E950B3" w:rsidP="00E950B3">
      <w:r>
        <w:t xml:space="preserve">     &lt;select id="from" name="from" required&gt;</w:t>
      </w:r>
    </w:p>
    <w:p w14:paraId="7DB27CEF" w14:textId="77777777" w:rsidR="00E950B3" w:rsidRDefault="00E950B3" w:rsidP="00E950B3">
      <w:r>
        <w:t xml:space="preserve">       &lt;option value="" disabled selected&gt;Select departure location&lt;/option&gt;</w:t>
      </w:r>
    </w:p>
    <w:p w14:paraId="436FD981" w14:textId="77777777" w:rsidR="00E950B3" w:rsidRDefault="00E950B3" w:rsidP="00E950B3">
      <w:r>
        <w:t xml:space="preserve">       &lt;option value="New York"&gt;New York&lt;/option&gt;</w:t>
      </w:r>
    </w:p>
    <w:p w14:paraId="34F80D4B" w14:textId="77777777" w:rsidR="00E950B3" w:rsidRDefault="00E950B3" w:rsidP="00E950B3">
      <w:r>
        <w:t xml:space="preserve">       &lt;option value="Los Angeles"&gt;Los Angeles&lt;/option&gt;</w:t>
      </w:r>
    </w:p>
    <w:p w14:paraId="2B22D183" w14:textId="77777777" w:rsidR="00E950B3" w:rsidRDefault="00E950B3" w:rsidP="00E950B3">
      <w:r>
        <w:t xml:space="preserve">       &lt;option value="Chicago"&gt;Chicago&lt;/option&gt;</w:t>
      </w:r>
    </w:p>
    <w:p w14:paraId="71CC4B34" w14:textId="77777777" w:rsidR="00E950B3" w:rsidRDefault="00E950B3" w:rsidP="00E950B3">
      <w:r>
        <w:t xml:space="preserve">       &lt;option value="Houston"&gt;Houston&lt;/option&gt;</w:t>
      </w:r>
    </w:p>
    <w:p w14:paraId="456E0812" w14:textId="77777777" w:rsidR="00E950B3" w:rsidRDefault="00E950B3" w:rsidP="00E950B3">
      <w:r>
        <w:t xml:space="preserve">       &lt;option value="Phoenix"&gt;Phoenix&lt;/option&gt;</w:t>
      </w:r>
    </w:p>
    <w:p w14:paraId="29386FE2" w14:textId="77777777" w:rsidR="00E950B3" w:rsidRDefault="00E950B3" w:rsidP="00E950B3">
      <w:r>
        <w:t xml:space="preserve">       &lt;option value="San Francisco"&gt;San Francisco&lt;/option&gt;</w:t>
      </w:r>
    </w:p>
    <w:p w14:paraId="752906AB" w14:textId="77777777" w:rsidR="00E950B3" w:rsidRDefault="00E950B3" w:rsidP="00E950B3">
      <w:r>
        <w:t xml:space="preserve">     &lt;/select&gt;</w:t>
      </w:r>
    </w:p>
    <w:p w14:paraId="41F1B898" w14:textId="77777777" w:rsidR="00E950B3" w:rsidRDefault="00E950B3" w:rsidP="00E950B3"/>
    <w:p w14:paraId="71437D67" w14:textId="77777777" w:rsidR="00E950B3" w:rsidRDefault="00E950B3" w:rsidP="00E950B3">
      <w:r>
        <w:t xml:space="preserve">     &lt;label for="to"&gt;To:&lt;/label&gt;</w:t>
      </w:r>
    </w:p>
    <w:p w14:paraId="452EBE9F" w14:textId="77777777" w:rsidR="00E950B3" w:rsidRDefault="00E950B3" w:rsidP="00E950B3">
      <w:r>
        <w:t xml:space="preserve">     &lt;select id="to" name="to" required&gt;</w:t>
      </w:r>
    </w:p>
    <w:p w14:paraId="2D53AA50" w14:textId="77777777" w:rsidR="00E950B3" w:rsidRDefault="00E950B3" w:rsidP="00E950B3">
      <w:r>
        <w:t xml:space="preserve">       &lt;option value="" disabled selected&gt;Select destination&lt;/option&gt;</w:t>
      </w:r>
    </w:p>
    <w:p w14:paraId="7DB97CA6" w14:textId="77777777" w:rsidR="00E950B3" w:rsidRDefault="00E950B3" w:rsidP="00E950B3">
      <w:r>
        <w:t xml:space="preserve">       &lt;option value="Miami"&gt;Miami&lt;/option&gt;</w:t>
      </w:r>
    </w:p>
    <w:p w14:paraId="4FEFF858" w14:textId="77777777" w:rsidR="00E950B3" w:rsidRDefault="00E950B3" w:rsidP="00E950B3">
      <w:r>
        <w:t xml:space="preserve">       &lt;option value="Atlanta"&gt;Atlanta&lt;/option&gt;</w:t>
      </w:r>
    </w:p>
    <w:p w14:paraId="4417348A" w14:textId="77777777" w:rsidR="00E950B3" w:rsidRDefault="00E950B3" w:rsidP="00E950B3">
      <w:r>
        <w:t xml:space="preserve">       &lt;option value="Boston"&gt;Boston&lt;/option&gt;</w:t>
      </w:r>
    </w:p>
    <w:p w14:paraId="4947738A" w14:textId="77777777" w:rsidR="00E950B3" w:rsidRDefault="00E950B3" w:rsidP="00E950B3">
      <w:r>
        <w:t xml:space="preserve">       &lt;option value="Seattle"&gt;Seattle&lt;/option&gt;</w:t>
      </w:r>
    </w:p>
    <w:p w14:paraId="55285411" w14:textId="77777777" w:rsidR="00E950B3" w:rsidRDefault="00E950B3" w:rsidP="00E950B3">
      <w:r>
        <w:lastRenderedPageBreak/>
        <w:t xml:space="preserve">       &lt;option value="Denver"&gt;Denver&lt;/option&gt;</w:t>
      </w:r>
    </w:p>
    <w:p w14:paraId="072DEF57" w14:textId="77777777" w:rsidR="00E950B3" w:rsidRDefault="00E950B3" w:rsidP="00E950B3">
      <w:r>
        <w:t xml:space="preserve">       &lt;option value="Dallas"&gt;Dallas&lt;/option&gt;</w:t>
      </w:r>
    </w:p>
    <w:p w14:paraId="084383F2" w14:textId="77777777" w:rsidR="00E950B3" w:rsidRDefault="00E950B3" w:rsidP="00E950B3">
      <w:r>
        <w:t xml:space="preserve">     &lt;/select&gt;</w:t>
      </w:r>
    </w:p>
    <w:p w14:paraId="21299C41" w14:textId="77777777" w:rsidR="00E950B3" w:rsidRDefault="00E950B3" w:rsidP="00E950B3"/>
    <w:p w14:paraId="545C2C13" w14:textId="77777777" w:rsidR="00E950B3" w:rsidRDefault="00E950B3" w:rsidP="00E950B3">
      <w:r>
        <w:t xml:space="preserve">     &lt;label for="date"&gt;Date of Travel:&lt;/label&gt;</w:t>
      </w:r>
    </w:p>
    <w:p w14:paraId="6F13B329" w14:textId="77777777" w:rsidR="00E950B3" w:rsidRDefault="00E950B3" w:rsidP="00E950B3">
      <w:r>
        <w:t xml:space="preserve">     &lt;input type="date" id="date" name="date" required&gt;</w:t>
      </w:r>
    </w:p>
    <w:p w14:paraId="61CD1910" w14:textId="77777777" w:rsidR="00E950B3" w:rsidRDefault="00E950B3" w:rsidP="00E950B3"/>
    <w:p w14:paraId="14476DAE" w14:textId="77777777" w:rsidR="00E950B3" w:rsidRDefault="00E950B3" w:rsidP="00E950B3">
      <w:r>
        <w:t xml:space="preserve">     &lt;label for="bus-type"&gt;Bus Type:&lt;/label&gt;</w:t>
      </w:r>
    </w:p>
    <w:p w14:paraId="13477126" w14:textId="77777777" w:rsidR="00E950B3" w:rsidRDefault="00E950B3" w:rsidP="00E950B3">
      <w:r>
        <w:t xml:space="preserve">     &lt;select id="bus-type" name="bus-type" required&gt;</w:t>
      </w:r>
    </w:p>
    <w:p w14:paraId="36CC767A" w14:textId="77777777" w:rsidR="00E950B3" w:rsidRDefault="00E950B3" w:rsidP="00E950B3">
      <w:r>
        <w:t xml:space="preserve">       &lt;option value="AC"&gt;AC&lt;/option&gt;</w:t>
      </w:r>
    </w:p>
    <w:p w14:paraId="5CE9FE96" w14:textId="77777777" w:rsidR="00E950B3" w:rsidRDefault="00E950B3" w:rsidP="00E950B3">
      <w:r>
        <w:t xml:space="preserve">       &lt;option value="Non-AC"&gt;Non-AC&lt;/option&gt;</w:t>
      </w:r>
    </w:p>
    <w:p w14:paraId="17D89949" w14:textId="77777777" w:rsidR="00E950B3" w:rsidRDefault="00E950B3" w:rsidP="00E950B3">
      <w:r>
        <w:t xml:space="preserve">       &lt;option value="Sleeper"&gt;Sleeper&lt;/option&gt;</w:t>
      </w:r>
    </w:p>
    <w:p w14:paraId="6B7D425C" w14:textId="77777777" w:rsidR="00E950B3" w:rsidRDefault="00E950B3" w:rsidP="00E950B3">
      <w:r>
        <w:t xml:space="preserve">       &lt;option value="Semi-Sleeper"&gt;Semi-Sleeper&lt;/option&gt;</w:t>
      </w:r>
    </w:p>
    <w:p w14:paraId="3F67B025" w14:textId="77777777" w:rsidR="00E950B3" w:rsidRDefault="00E950B3" w:rsidP="00E950B3">
      <w:r>
        <w:t xml:space="preserve">     &lt;/select&gt;</w:t>
      </w:r>
    </w:p>
    <w:p w14:paraId="07DD4480" w14:textId="77777777" w:rsidR="00E950B3" w:rsidRDefault="00E950B3" w:rsidP="00E950B3"/>
    <w:p w14:paraId="4E9999CC" w14:textId="77777777" w:rsidR="00E950B3" w:rsidRDefault="00E950B3" w:rsidP="00E950B3">
      <w:r>
        <w:t xml:space="preserve">     &lt;input type="submit" value="Search"&gt;</w:t>
      </w:r>
    </w:p>
    <w:p w14:paraId="75AE02E5" w14:textId="77777777" w:rsidR="00E950B3" w:rsidRDefault="00E950B3" w:rsidP="00E950B3">
      <w:r>
        <w:t xml:space="preserve">   &lt;/form&gt;</w:t>
      </w:r>
    </w:p>
    <w:p w14:paraId="2FB1F897" w14:textId="77777777" w:rsidR="00E950B3" w:rsidRDefault="00E950B3" w:rsidP="00E950B3">
      <w:r>
        <w:t xml:space="preserve">   &lt;div class="login-link" onclick="showSection('home')"&gt;Back to Home&lt;/div&gt;</w:t>
      </w:r>
    </w:p>
    <w:p w14:paraId="599A73D3" w14:textId="77777777" w:rsidR="00E950B3" w:rsidRDefault="00E950B3" w:rsidP="00E950B3">
      <w:r>
        <w:t xml:space="preserve"> &lt;/div&gt;</w:t>
      </w:r>
    </w:p>
    <w:p w14:paraId="155A3D9F" w14:textId="77777777" w:rsidR="00E950B3" w:rsidRDefault="00E950B3" w:rsidP="00E950B3">
      <w:r>
        <w:t>&lt;/div&gt;</w:t>
      </w:r>
    </w:p>
    <w:p w14:paraId="41FAB9AE" w14:textId="77777777" w:rsidR="00E950B3" w:rsidRDefault="00E950B3" w:rsidP="00E950B3">
      <w:r>
        <w:t>&lt;div class="section" id="payment"&gt;</w:t>
      </w:r>
    </w:p>
    <w:p w14:paraId="4AB21589" w14:textId="77777777" w:rsidR="00E950B3" w:rsidRDefault="00E950B3" w:rsidP="00E950B3">
      <w:r>
        <w:t xml:space="preserve"> &lt;div class="payment-container"&gt;</w:t>
      </w:r>
    </w:p>
    <w:p w14:paraId="2CF113FE" w14:textId="77777777" w:rsidR="00E950B3" w:rsidRDefault="00E950B3" w:rsidP="00E950B3">
      <w:r>
        <w:t xml:space="preserve">   &lt;h2&gt;Payment Details&lt;/h2&gt;</w:t>
      </w:r>
    </w:p>
    <w:p w14:paraId="3798CE57" w14:textId="77777777" w:rsidR="00E950B3" w:rsidRDefault="00E950B3" w:rsidP="00E950B3">
      <w:r>
        <w:t xml:space="preserve">   &lt;form onsubmit="showSection('ticket'); return false;"&gt;</w:t>
      </w:r>
    </w:p>
    <w:p w14:paraId="7C30BBFD" w14:textId="77777777" w:rsidR="00E950B3" w:rsidRDefault="00E950B3" w:rsidP="00E950B3">
      <w:r>
        <w:t xml:space="preserve">     &lt;label for="name"&gt;Cardholder Name:&lt;/label&gt;</w:t>
      </w:r>
    </w:p>
    <w:p w14:paraId="74A8D7B0" w14:textId="77777777" w:rsidR="00E950B3" w:rsidRDefault="00E950B3" w:rsidP="00E950B3">
      <w:r>
        <w:t xml:space="preserve">     &lt;input type="text" id="name" name="name" placeholder="Enter your name" required&gt;</w:t>
      </w:r>
    </w:p>
    <w:p w14:paraId="0C6761AB" w14:textId="77777777" w:rsidR="00E950B3" w:rsidRDefault="00E950B3" w:rsidP="00E950B3"/>
    <w:p w14:paraId="751A91CB" w14:textId="77777777" w:rsidR="00E950B3" w:rsidRDefault="00E950B3" w:rsidP="00E950B3">
      <w:r>
        <w:t xml:space="preserve">     &lt;label for="card-number"&gt;Card Number:&lt;/label&gt;</w:t>
      </w:r>
    </w:p>
    <w:p w14:paraId="17580D30" w14:textId="77777777" w:rsidR="00E950B3" w:rsidRDefault="00E950B3" w:rsidP="00E950B3">
      <w:r>
        <w:t xml:space="preserve">     &lt;input type="number" id="card-number" name="card-number" placeholder="Enter your card number" required&gt;</w:t>
      </w:r>
    </w:p>
    <w:p w14:paraId="27FEA868" w14:textId="77777777" w:rsidR="00E950B3" w:rsidRDefault="00E950B3" w:rsidP="00E950B3"/>
    <w:p w14:paraId="6F8F5992" w14:textId="77777777" w:rsidR="00E950B3" w:rsidRDefault="00E950B3" w:rsidP="00E950B3">
      <w:r>
        <w:lastRenderedPageBreak/>
        <w:t xml:space="preserve">     &lt;label for="expiry"&gt;Expiry Date:&lt;/label&gt;</w:t>
      </w:r>
    </w:p>
    <w:p w14:paraId="696C344B" w14:textId="77777777" w:rsidR="00E950B3" w:rsidRDefault="00E950B3" w:rsidP="00E950B3">
      <w:r>
        <w:t xml:space="preserve">     &lt;input type="text" id="expiry" name="expiry" placeholder="MM/YY" required&gt;</w:t>
      </w:r>
    </w:p>
    <w:p w14:paraId="771EFDA1" w14:textId="77777777" w:rsidR="00E950B3" w:rsidRDefault="00E950B3" w:rsidP="00E950B3"/>
    <w:p w14:paraId="7AF50844" w14:textId="77777777" w:rsidR="00E950B3" w:rsidRDefault="00E950B3" w:rsidP="00E950B3">
      <w:r>
        <w:t xml:space="preserve">     &lt;label for="cvv"&gt;CVV:&lt;/label&gt;</w:t>
      </w:r>
    </w:p>
    <w:p w14:paraId="254AFF6F" w14:textId="77777777" w:rsidR="00E950B3" w:rsidRDefault="00E950B3" w:rsidP="00E950B3">
      <w:r>
        <w:t xml:space="preserve">     &lt;input type="number" id="cvv" name="cvv" placeholder="Enter CVV" required&gt;</w:t>
      </w:r>
    </w:p>
    <w:p w14:paraId="4935FA00" w14:textId="77777777" w:rsidR="00E950B3" w:rsidRDefault="00E950B3" w:rsidP="00E950B3"/>
    <w:p w14:paraId="36C4A013" w14:textId="77777777" w:rsidR="00E950B3" w:rsidRDefault="00E950B3" w:rsidP="00E950B3">
      <w:r>
        <w:t xml:space="preserve">     &lt;input type="submit" value="Make Payment"&gt;</w:t>
      </w:r>
    </w:p>
    <w:p w14:paraId="303DDD15" w14:textId="77777777" w:rsidR="00E950B3" w:rsidRDefault="00E950B3" w:rsidP="00E950B3">
      <w:r>
        <w:t xml:space="preserve">   &lt;/form&gt;</w:t>
      </w:r>
    </w:p>
    <w:p w14:paraId="505742D9" w14:textId="77777777" w:rsidR="00E950B3" w:rsidRDefault="00E950B3" w:rsidP="00E950B3">
      <w:r>
        <w:t xml:space="preserve"> &lt;/div&gt;</w:t>
      </w:r>
    </w:p>
    <w:p w14:paraId="3EAC5EF7" w14:textId="77777777" w:rsidR="00E950B3" w:rsidRDefault="00E950B3" w:rsidP="00E950B3">
      <w:r>
        <w:t>&lt;/div&gt;</w:t>
      </w:r>
    </w:p>
    <w:p w14:paraId="75C4054A" w14:textId="77777777" w:rsidR="00E950B3" w:rsidRDefault="00E950B3" w:rsidP="00E950B3">
      <w:r>
        <w:t>&lt;div class="section" id="ticket"&gt;</w:t>
      </w:r>
    </w:p>
    <w:p w14:paraId="7C0BE6BC" w14:textId="77777777" w:rsidR="00E950B3" w:rsidRDefault="00E950B3" w:rsidP="00E950B3">
      <w:r>
        <w:t xml:space="preserve"> &lt;div class="ticket-container"&gt;</w:t>
      </w:r>
    </w:p>
    <w:p w14:paraId="6F9FA810" w14:textId="77777777" w:rsidR="00E950B3" w:rsidRDefault="00E950B3" w:rsidP="00E950B3">
      <w:r>
        <w:t xml:space="preserve">   &lt;h2&gt;Ticket Confirmation&lt;/h2&gt;</w:t>
      </w:r>
    </w:p>
    <w:p w14:paraId="5AFF720F" w14:textId="77777777" w:rsidR="00E950B3" w:rsidRDefault="00E950B3" w:rsidP="00E950B3">
      <w:r>
        <w:t xml:space="preserve">   &lt;p&gt;Your ticket has been booked successfully!&lt;/p&gt;</w:t>
      </w:r>
    </w:p>
    <w:p w14:paraId="14C79A38" w14:textId="77777777" w:rsidR="00E950B3" w:rsidRDefault="00E950B3" w:rsidP="00E950B3">
      <w:r>
        <w:t xml:space="preserve">   &lt;button onclick="showSection('home')"&gt;Go to Home&lt;/button&gt;</w:t>
      </w:r>
    </w:p>
    <w:p w14:paraId="487417FB" w14:textId="77777777" w:rsidR="00E950B3" w:rsidRDefault="00E950B3" w:rsidP="00E950B3">
      <w:r>
        <w:t xml:space="preserve"> &lt;/div&gt;</w:t>
      </w:r>
    </w:p>
    <w:p w14:paraId="28C8D685" w14:textId="77777777" w:rsidR="00E950B3" w:rsidRDefault="00E950B3" w:rsidP="00E950B3">
      <w:r>
        <w:t>&lt;/div&gt;</w:t>
      </w:r>
    </w:p>
    <w:p w14:paraId="3BDA7A18" w14:textId="77777777" w:rsidR="00E950B3" w:rsidRDefault="00E950B3" w:rsidP="00E950B3">
      <w:r>
        <w:t>&lt;script&gt;</w:t>
      </w:r>
    </w:p>
    <w:p w14:paraId="478AB306" w14:textId="77777777" w:rsidR="00E950B3" w:rsidRDefault="00E950B3" w:rsidP="00E950B3">
      <w:r>
        <w:t xml:space="preserve"> function showSection(sectionId) {</w:t>
      </w:r>
    </w:p>
    <w:p w14:paraId="2F02D1E2" w14:textId="77777777" w:rsidR="00E950B3" w:rsidRDefault="00E950B3" w:rsidP="00E950B3">
      <w:r>
        <w:t xml:space="preserve">   // Hide all sections</w:t>
      </w:r>
    </w:p>
    <w:p w14:paraId="1A3AA9BD" w14:textId="77777777" w:rsidR="00E950B3" w:rsidRDefault="00E950B3" w:rsidP="00E950B3">
      <w:r>
        <w:t xml:space="preserve">   const sections = document.querySelectorAll('.section');</w:t>
      </w:r>
    </w:p>
    <w:p w14:paraId="578E7AF2" w14:textId="77777777" w:rsidR="00E950B3" w:rsidRDefault="00E950B3" w:rsidP="00E950B3">
      <w:r>
        <w:t xml:space="preserve">   sections.forEach(section =&gt; section.classList.remove('active'));</w:t>
      </w:r>
    </w:p>
    <w:p w14:paraId="100F741A" w14:textId="77777777" w:rsidR="00E950B3" w:rsidRDefault="00E950B3" w:rsidP="00E950B3">
      <w:r>
        <w:t xml:space="preserve">   // Show the selected section</w:t>
      </w:r>
    </w:p>
    <w:p w14:paraId="3BE5C949" w14:textId="77777777" w:rsidR="00E950B3" w:rsidRDefault="00E950B3" w:rsidP="00E950B3">
      <w:r>
        <w:t xml:space="preserve">   document.getElementById(sectionId).classList.add('active');</w:t>
      </w:r>
    </w:p>
    <w:p w14:paraId="7967C610" w14:textId="77777777" w:rsidR="00E950B3" w:rsidRDefault="00E950B3" w:rsidP="00E950B3">
      <w:r>
        <w:t xml:space="preserve">   // Hide the home container if another section is shown</w:t>
      </w:r>
    </w:p>
    <w:p w14:paraId="1D265E22" w14:textId="77777777" w:rsidR="00E950B3" w:rsidRDefault="00E950B3" w:rsidP="00E950B3">
      <w:r>
        <w:t xml:space="preserve">   if (sectionId !== 'home') {</w:t>
      </w:r>
    </w:p>
    <w:p w14:paraId="63F5FDD0" w14:textId="77777777" w:rsidR="00E950B3" w:rsidRDefault="00E950B3" w:rsidP="00E950B3">
      <w:r>
        <w:t xml:space="preserve">     document.getElementById('home').classList.remove('active');</w:t>
      </w:r>
    </w:p>
    <w:p w14:paraId="6F170EFE" w14:textId="77777777" w:rsidR="00E950B3" w:rsidRDefault="00E950B3" w:rsidP="00E950B3">
      <w:r>
        <w:t xml:space="preserve">   } else {</w:t>
      </w:r>
    </w:p>
    <w:p w14:paraId="62A71ED5" w14:textId="77777777" w:rsidR="00E950B3" w:rsidRDefault="00E950B3" w:rsidP="00E950B3">
      <w:r>
        <w:t xml:space="preserve">     document.getElementById('home').classList.add('active');</w:t>
      </w:r>
    </w:p>
    <w:p w14:paraId="4056B542" w14:textId="77777777" w:rsidR="00E950B3" w:rsidRDefault="00E950B3" w:rsidP="00E950B3">
      <w:r>
        <w:t xml:space="preserve">   }</w:t>
      </w:r>
    </w:p>
    <w:p w14:paraId="597483AF" w14:textId="77777777" w:rsidR="00E950B3" w:rsidRDefault="00E950B3" w:rsidP="00E950B3">
      <w:r>
        <w:t xml:space="preserve"> }</w:t>
      </w:r>
    </w:p>
    <w:p w14:paraId="65ECC130" w14:textId="77777777" w:rsidR="00E950B3" w:rsidRDefault="00E950B3" w:rsidP="00E950B3">
      <w:r>
        <w:lastRenderedPageBreak/>
        <w:t>&lt;/script&gt;</w:t>
      </w:r>
    </w:p>
    <w:p w14:paraId="46BC4EDD" w14:textId="77777777" w:rsidR="00E950B3" w:rsidRDefault="00E950B3" w:rsidP="00E950B3">
      <w:r>
        <w:t>&lt;/body&gt;</w:t>
      </w:r>
    </w:p>
    <w:p w14:paraId="605BD569" w14:textId="77777777" w:rsidR="00E950B3" w:rsidRDefault="00E950B3" w:rsidP="00E950B3">
      <w:r>
        <w:t>&lt;/html&gt;</w:t>
      </w:r>
    </w:p>
    <w:p w14:paraId="1EE4C9F3" w14:textId="10EC9D51" w:rsidR="00221138" w:rsidRPr="003E2A4D" w:rsidRDefault="004721B4" w:rsidP="00E950B3">
      <w:r>
        <w:t xml:space="preserve"> </w:t>
      </w:r>
      <w:r w:rsidR="00221138" w:rsidRPr="00221138">
        <w:rPr>
          <w:b/>
          <w:bCs/>
          <w:sz w:val="34"/>
          <w:szCs w:val="34"/>
        </w:rPr>
        <w:t xml:space="preserve">OUTPUT </w:t>
      </w:r>
      <w:r w:rsidR="00221138">
        <w:rPr>
          <w:b/>
          <w:bCs/>
          <w:sz w:val="34"/>
          <w:szCs w:val="34"/>
        </w:rPr>
        <w:t>–</w:t>
      </w:r>
    </w:p>
    <w:p w14:paraId="6E711497" w14:textId="032FDC85" w:rsidR="004721B4" w:rsidRPr="004721B4" w:rsidRDefault="004721B4" w:rsidP="00221138">
      <w:pPr>
        <w:rPr>
          <w:rFonts w:ascii="Times New Roman" w:hAnsi="Times New Roman" w:cs="Times New Roman"/>
          <w:b/>
          <w:bCs/>
          <w:sz w:val="34"/>
          <w:szCs w:val="34"/>
        </w:rPr>
      </w:pPr>
      <w:r w:rsidRPr="004721B4">
        <w:rPr>
          <w:rFonts w:ascii="Times New Roman" w:hAnsi="Times New Roman" w:cs="Times New Roman"/>
          <w:b/>
          <w:bCs/>
          <w:sz w:val="34"/>
          <w:szCs w:val="34"/>
        </w:rPr>
        <w:t>1.login</w:t>
      </w:r>
    </w:p>
    <w:p w14:paraId="23A340E3" w14:textId="27BB6DE8" w:rsidR="00221138" w:rsidRPr="00221138" w:rsidRDefault="004721B4" w:rsidP="00221138">
      <w:pPr>
        <w:rPr>
          <w:b/>
          <w:bCs/>
          <w:sz w:val="34"/>
          <w:szCs w:val="34"/>
        </w:rPr>
      </w:pPr>
      <w:r>
        <w:rPr>
          <w:b/>
          <w:bCs/>
          <w:sz w:val="34"/>
          <w:szCs w:val="34"/>
        </w:rPr>
        <w:t xml:space="preserve">            </w:t>
      </w:r>
      <w:r>
        <w:rPr>
          <w:noProof/>
        </w:rPr>
        <w:drawing>
          <wp:inline distT="0" distB="0" distL="0" distR="0" wp14:anchorId="2B0AF287" wp14:editId="3CE0D738">
            <wp:extent cx="4294398" cy="2415540"/>
            <wp:effectExtent l="0" t="0" r="0" b="3810"/>
            <wp:docPr id="1817460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460097" name=""/>
                    <pic:cNvPicPr/>
                  </pic:nvPicPr>
                  <pic:blipFill>
                    <a:blip r:embed="rId10"/>
                    <a:stretch>
                      <a:fillRect/>
                    </a:stretch>
                  </pic:blipFill>
                  <pic:spPr>
                    <a:xfrm>
                      <a:off x="0" y="0"/>
                      <a:ext cx="4309942" cy="2424283"/>
                    </a:xfrm>
                    <a:prstGeom prst="rect">
                      <a:avLst/>
                    </a:prstGeom>
                  </pic:spPr>
                </pic:pic>
              </a:graphicData>
            </a:graphic>
          </wp:inline>
        </w:drawing>
      </w:r>
    </w:p>
    <w:p w14:paraId="18C6B259" w14:textId="70035768" w:rsidR="00027DAB" w:rsidRDefault="004721B4">
      <w:pPr>
        <w:spacing w:after="0" w:line="360" w:lineRule="auto"/>
        <w:rPr>
          <w:rFonts w:ascii="Times New Roman" w:eastAsia="Times New Roman" w:hAnsi="Times New Roman" w:cs="Times New Roman"/>
          <w:b/>
          <w:bCs/>
          <w:sz w:val="34"/>
          <w:szCs w:val="34"/>
        </w:rPr>
      </w:pPr>
      <w:r>
        <w:rPr>
          <w:rFonts w:ascii="Times New Roman" w:eastAsia="Times New Roman" w:hAnsi="Times New Roman" w:cs="Times New Roman"/>
          <w:b/>
          <w:bCs/>
          <w:sz w:val="34"/>
          <w:szCs w:val="34"/>
        </w:rPr>
        <w:t>2.login Details</w:t>
      </w:r>
    </w:p>
    <w:p w14:paraId="00FE10BB" w14:textId="05C0B9EA" w:rsidR="004721B4" w:rsidRDefault="004721B4">
      <w:pPr>
        <w:spacing w:after="0" w:line="360" w:lineRule="auto"/>
        <w:rPr>
          <w:rFonts w:ascii="Times New Roman" w:eastAsia="Times New Roman" w:hAnsi="Times New Roman" w:cs="Times New Roman"/>
          <w:b/>
          <w:bCs/>
          <w:sz w:val="34"/>
          <w:szCs w:val="34"/>
        </w:rPr>
      </w:pPr>
      <w:r>
        <w:rPr>
          <w:noProof/>
        </w:rPr>
        <w:drawing>
          <wp:inline distT="0" distB="0" distL="0" distR="0" wp14:anchorId="4DA8F18A" wp14:editId="3D5FFB12">
            <wp:extent cx="5731510" cy="3223895"/>
            <wp:effectExtent l="0" t="0" r="2540" b="0"/>
            <wp:docPr id="465996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996714" name=""/>
                    <pic:cNvPicPr/>
                  </pic:nvPicPr>
                  <pic:blipFill>
                    <a:blip r:embed="rId11"/>
                    <a:stretch>
                      <a:fillRect/>
                    </a:stretch>
                  </pic:blipFill>
                  <pic:spPr>
                    <a:xfrm>
                      <a:off x="0" y="0"/>
                      <a:ext cx="5731510" cy="3223895"/>
                    </a:xfrm>
                    <a:prstGeom prst="rect">
                      <a:avLst/>
                    </a:prstGeom>
                  </pic:spPr>
                </pic:pic>
              </a:graphicData>
            </a:graphic>
          </wp:inline>
        </w:drawing>
      </w:r>
    </w:p>
    <w:p w14:paraId="0F73B294" w14:textId="77777777" w:rsidR="004721B4" w:rsidRDefault="004721B4">
      <w:pPr>
        <w:spacing w:after="0" w:line="360" w:lineRule="auto"/>
        <w:rPr>
          <w:rFonts w:ascii="Times New Roman" w:eastAsia="Times New Roman" w:hAnsi="Times New Roman" w:cs="Times New Roman"/>
          <w:b/>
          <w:bCs/>
          <w:sz w:val="34"/>
          <w:szCs w:val="34"/>
        </w:rPr>
      </w:pPr>
    </w:p>
    <w:p w14:paraId="141BFB8E" w14:textId="77777777" w:rsidR="00E950B3" w:rsidRDefault="00E950B3">
      <w:pPr>
        <w:spacing w:after="0" w:line="360" w:lineRule="auto"/>
        <w:rPr>
          <w:rFonts w:ascii="Times New Roman" w:eastAsia="Times New Roman" w:hAnsi="Times New Roman" w:cs="Times New Roman"/>
          <w:b/>
          <w:bCs/>
          <w:sz w:val="34"/>
          <w:szCs w:val="34"/>
        </w:rPr>
      </w:pPr>
    </w:p>
    <w:p w14:paraId="7F79AEE8" w14:textId="3E1704B2" w:rsidR="004721B4" w:rsidRDefault="004721B4">
      <w:pPr>
        <w:spacing w:after="0" w:line="360" w:lineRule="auto"/>
        <w:rPr>
          <w:rFonts w:ascii="Times New Roman" w:eastAsia="Times New Roman" w:hAnsi="Times New Roman" w:cs="Times New Roman"/>
          <w:b/>
          <w:bCs/>
          <w:sz w:val="34"/>
          <w:szCs w:val="34"/>
        </w:rPr>
      </w:pPr>
      <w:r>
        <w:rPr>
          <w:rFonts w:ascii="Times New Roman" w:eastAsia="Times New Roman" w:hAnsi="Times New Roman" w:cs="Times New Roman"/>
          <w:b/>
          <w:bCs/>
          <w:sz w:val="34"/>
          <w:szCs w:val="34"/>
        </w:rPr>
        <w:lastRenderedPageBreak/>
        <w:t>3.Search for buses</w:t>
      </w:r>
    </w:p>
    <w:p w14:paraId="55CF3180" w14:textId="6284D903" w:rsidR="004721B4" w:rsidRDefault="00E950B3">
      <w:pPr>
        <w:spacing w:after="0" w:line="360" w:lineRule="auto"/>
        <w:rPr>
          <w:rFonts w:ascii="Times New Roman" w:eastAsia="Times New Roman" w:hAnsi="Times New Roman" w:cs="Times New Roman"/>
          <w:b/>
          <w:bCs/>
          <w:sz w:val="34"/>
          <w:szCs w:val="34"/>
        </w:rPr>
      </w:pPr>
      <w:r>
        <w:rPr>
          <w:noProof/>
        </w:rPr>
        <w:drawing>
          <wp:inline distT="0" distB="0" distL="0" distR="0" wp14:anchorId="1D8624A1" wp14:editId="02EA18B9">
            <wp:extent cx="5731510" cy="3223895"/>
            <wp:effectExtent l="0" t="0" r="2540" b="0"/>
            <wp:docPr id="2067029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29234" name=""/>
                    <pic:cNvPicPr/>
                  </pic:nvPicPr>
                  <pic:blipFill>
                    <a:blip r:embed="rId12"/>
                    <a:stretch>
                      <a:fillRect/>
                    </a:stretch>
                  </pic:blipFill>
                  <pic:spPr>
                    <a:xfrm>
                      <a:off x="0" y="0"/>
                      <a:ext cx="5731510" cy="3223895"/>
                    </a:xfrm>
                    <a:prstGeom prst="rect">
                      <a:avLst/>
                    </a:prstGeom>
                  </pic:spPr>
                </pic:pic>
              </a:graphicData>
            </a:graphic>
          </wp:inline>
        </w:drawing>
      </w:r>
    </w:p>
    <w:p w14:paraId="532C46D1" w14:textId="77777777" w:rsidR="004721B4" w:rsidRDefault="004721B4">
      <w:pPr>
        <w:spacing w:after="0" w:line="360" w:lineRule="auto"/>
        <w:rPr>
          <w:rFonts w:ascii="Times New Roman" w:eastAsia="Times New Roman" w:hAnsi="Times New Roman" w:cs="Times New Roman"/>
          <w:b/>
          <w:bCs/>
          <w:sz w:val="34"/>
          <w:szCs w:val="34"/>
        </w:rPr>
      </w:pPr>
    </w:p>
    <w:p w14:paraId="6A249EF8" w14:textId="77777777" w:rsidR="004721B4" w:rsidRDefault="004721B4">
      <w:pPr>
        <w:spacing w:after="0" w:line="360" w:lineRule="auto"/>
        <w:rPr>
          <w:rFonts w:ascii="Times New Roman" w:eastAsia="Times New Roman" w:hAnsi="Times New Roman" w:cs="Times New Roman"/>
          <w:b/>
          <w:bCs/>
          <w:sz w:val="34"/>
          <w:szCs w:val="34"/>
        </w:rPr>
      </w:pPr>
    </w:p>
    <w:p w14:paraId="2B225CC3" w14:textId="77777777" w:rsidR="004721B4" w:rsidRDefault="004721B4">
      <w:pPr>
        <w:spacing w:after="0" w:line="360" w:lineRule="auto"/>
        <w:rPr>
          <w:rFonts w:ascii="Times New Roman" w:eastAsia="Times New Roman" w:hAnsi="Times New Roman" w:cs="Times New Roman"/>
          <w:b/>
          <w:bCs/>
          <w:sz w:val="34"/>
          <w:szCs w:val="34"/>
        </w:rPr>
      </w:pPr>
    </w:p>
    <w:p w14:paraId="3F2E4FB4" w14:textId="19F37028" w:rsidR="004721B4" w:rsidRDefault="004721B4">
      <w:pPr>
        <w:spacing w:after="0" w:line="360" w:lineRule="auto"/>
        <w:rPr>
          <w:rFonts w:ascii="Times New Roman" w:eastAsia="Times New Roman" w:hAnsi="Times New Roman" w:cs="Times New Roman"/>
          <w:b/>
          <w:bCs/>
          <w:sz w:val="34"/>
          <w:szCs w:val="34"/>
        </w:rPr>
      </w:pPr>
      <w:r>
        <w:rPr>
          <w:rFonts w:ascii="Times New Roman" w:eastAsia="Times New Roman" w:hAnsi="Times New Roman" w:cs="Times New Roman"/>
          <w:b/>
          <w:bCs/>
          <w:sz w:val="34"/>
          <w:szCs w:val="34"/>
        </w:rPr>
        <w:t>4.Payment details</w:t>
      </w:r>
    </w:p>
    <w:p w14:paraId="52C9363F" w14:textId="204D643E" w:rsidR="004721B4" w:rsidRDefault="004721B4">
      <w:pPr>
        <w:spacing w:after="0" w:line="360" w:lineRule="auto"/>
        <w:rPr>
          <w:rFonts w:ascii="Times New Roman" w:eastAsia="Times New Roman" w:hAnsi="Times New Roman" w:cs="Times New Roman"/>
          <w:b/>
          <w:bCs/>
          <w:sz w:val="34"/>
          <w:szCs w:val="34"/>
        </w:rPr>
      </w:pPr>
      <w:r>
        <w:rPr>
          <w:noProof/>
        </w:rPr>
        <w:drawing>
          <wp:inline distT="0" distB="0" distL="0" distR="0" wp14:anchorId="540B4F27" wp14:editId="725A4054">
            <wp:extent cx="5731510" cy="3223895"/>
            <wp:effectExtent l="0" t="0" r="2540" b="0"/>
            <wp:docPr id="80925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25528" name=""/>
                    <pic:cNvPicPr/>
                  </pic:nvPicPr>
                  <pic:blipFill>
                    <a:blip r:embed="rId13"/>
                    <a:stretch>
                      <a:fillRect/>
                    </a:stretch>
                  </pic:blipFill>
                  <pic:spPr>
                    <a:xfrm>
                      <a:off x="0" y="0"/>
                      <a:ext cx="5731510" cy="3223895"/>
                    </a:xfrm>
                    <a:prstGeom prst="rect">
                      <a:avLst/>
                    </a:prstGeom>
                  </pic:spPr>
                </pic:pic>
              </a:graphicData>
            </a:graphic>
          </wp:inline>
        </w:drawing>
      </w:r>
    </w:p>
    <w:p w14:paraId="186C061A" w14:textId="77777777" w:rsidR="004721B4" w:rsidRDefault="004721B4">
      <w:pPr>
        <w:spacing w:after="0" w:line="360" w:lineRule="auto"/>
        <w:rPr>
          <w:rFonts w:ascii="Times New Roman" w:eastAsia="Times New Roman" w:hAnsi="Times New Roman" w:cs="Times New Roman"/>
          <w:b/>
          <w:bCs/>
          <w:sz w:val="34"/>
          <w:szCs w:val="34"/>
        </w:rPr>
      </w:pPr>
    </w:p>
    <w:p w14:paraId="4E1A3C80" w14:textId="6C8C5B3E" w:rsidR="004721B4" w:rsidRDefault="004721B4">
      <w:pPr>
        <w:spacing w:after="0" w:line="360" w:lineRule="auto"/>
        <w:rPr>
          <w:rFonts w:ascii="Times New Roman" w:eastAsia="Times New Roman" w:hAnsi="Times New Roman" w:cs="Times New Roman"/>
          <w:b/>
          <w:bCs/>
          <w:sz w:val="34"/>
          <w:szCs w:val="34"/>
        </w:rPr>
      </w:pPr>
      <w:r>
        <w:rPr>
          <w:rFonts w:ascii="Times New Roman" w:eastAsia="Times New Roman" w:hAnsi="Times New Roman" w:cs="Times New Roman"/>
          <w:b/>
          <w:bCs/>
          <w:sz w:val="34"/>
          <w:szCs w:val="34"/>
        </w:rPr>
        <w:lastRenderedPageBreak/>
        <w:t>5.Ticket Confirmation</w:t>
      </w:r>
    </w:p>
    <w:p w14:paraId="0032AE09" w14:textId="25F16043" w:rsidR="004721B4" w:rsidRDefault="004721B4">
      <w:pPr>
        <w:spacing w:after="0" w:line="360" w:lineRule="auto"/>
        <w:rPr>
          <w:rFonts w:ascii="Times New Roman" w:eastAsia="Times New Roman" w:hAnsi="Times New Roman" w:cs="Times New Roman"/>
          <w:b/>
          <w:bCs/>
          <w:sz w:val="34"/>
          <w:szCs w:val="34"/>
        </w:rPr>
      </w:pPr>
      <w:r>
        <w:rPr>
          <w:noProof/>
        </w:rPr>
        <w:drawing>
          <wp:inline distT="0" distB="0" distL="0" distR="0" wp14:anchorId="3806BF02" wp14:editId="07D67529">
            <wp:extent cx="5731510" cy="3223895"/>
            <wp:effectExtent l="0" t="0" r="2540" b="0"/>
            <wp:docPr id="1617779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779112" name=""/>
                    <pic:cNvPicPr/>
                  </pic:nvPicPr>
                  <pic:blipFill>
                    <a:blip r:embed="rId14"/>
                    <a:stretch>
                      <a:fillRect/>
                    </a:stretch>
                  </pic:blipFill>
                  <pic:spPr>
                    <a:xfrm>
                      <a:off x="0" y="0"/>
                      <a:ext cx="5731510" cy="3223895"/>
                    </a:xfrm>
                    <a:prstGeom prst="rect">
                      <a:avLst/>
                    </a:prstGeom>
                  </pic:spPr>
                </pic:pic>
              </a:graphicData>
            </a:graphic>
          </wp:inline>
        </w:drawing>
      </w:r>
    </w:p>
    <w:p w14:paraId="374CE8AE" w14:textId="77777777" w:rsidR="00221138" w:rsidRPr="00221138" w:rsidRDefault="00221138" w:rsidP="00221138">
      <w:pPr>
        <w:rPr>
          <w:rFonts w:ascii="Times New Roman" w:eastAsia="Times New Roman" w:hAnsi="Times New Roman" w:cs="Times New Roman"/>
          <w:sz w:val="34"/>
          <w:szCs w:val="34"/>
        </w:rPr>
      </w:pPr>
    </w:p>
    <w:p w14:paraId="78EBF832" w14:textId="77777777" w:rsidR="00221138" w:rsidRPr="00221138" w:rsidRDefault="00221138" w:rsidP="00221138">
      <w:pPr>
        <w:rPr>
          <w:rFonts w:ascii="Times New Roman" w:eastAsia="Times New Roman" w:hAnsi="Times New Roman" w:cs="Times New Roman"/>
          <w:sz w:val="34"/>
          <w:szCs w:val="34"/>
        </w:rPr>
      </w:pPr>
    </w:p>
    <w:p w14:paraId="0661452F" w14:textId="77777777" w:rsidR="004721B4" w:rsidRDefault="004721B4" w:rsidP="003E2A4D">
      <w:pPr>
        <w:jc w:val="both"/>
        <w:rPr>
          <w:rFonts w:ascii="Times New Roman" w:eastAsia="Times New Roman" w:hAnsi="Times New Roman" w:cs="Times New Roman"/>
          <w:sz w:val="34"/>
          <w:szCs w:val="34"/>
        </w:rPr>
      </w:pPr>
    </w:p>
    <w:p w14:paraId="1C0E2588" w14:textId="49596AC1" w:rsidR="00401078" w:rsidRPr="003E2A4D" w:rsidRDefault="00401078" w:rsidP="003E2A4D">
      <w:pPr>
        <w:jc w:val="both"/>
        <w:rPr>
          <w:rFonts w:ascii="Times New Roman" w:eastAsia="Times New Roman" w:hAnsi="Times New Roman" w:cs="Times New Roman"/>
          <w:b/>
          <w:bCs/>
          <w:sz w:val="34"/>
          <w:szCs w:val="34"/>
        </w:rPr>
      </w:pPr>
      <w:r w:rsidRPr="003E2A4D">
        <w:rPr>
          <w:rFonts w:ascii="Times New Roman" w:eastAsia="Times New Roman" w:hAnsi="Times New Roman" w:cs="Times New Roman"/>
          <w:b/>
          <w:bCs/>
          <w:sz w:val="34"/>
          <w:szCs w:val="34"/>
        </w:rPr>
        <w:t>CONCLUSION</w:t>
      </w:r>
      <w:r w:rsidR="003E2A4D" w:rsidRPr="003E2A4D">
        <w:rPr>
          <w:rFonts w:ascii="Times New Roman" w:eastAsia="Times New Roman" w:hAnsi="Times New Roman" w:cs="Times New Roman"/>
          <w:b/>
          <w:bCs/>
          <w:sz w:val="34"/>
          <w:szCs w:val="34"/>
        </w:rPr>
        <w:t>:</w:t>
      </w:r>
    </w:p>
    <w:p w14:paraId="41F510B7" w14:textId="77777777" w:rsidR="00840CA6" w:rsidRPr="00840CA6" w:rsidRDefault="00840CA6" w:rsidP="00840CA6">
      <w:pPr>
        <w:spacing w:line="276" w:lineRule="auto"/>
        <w:jc w:val="both"/>
        <w:rPr>
          <w:rFonts w:ascii="Times New Roman" w:hAnsi="Times New Roman" w:cs="Times New Roman"/>
          <w:sz w:val="24"/>
          <w:szCs w:val="24"/>
          <w:lang w:val="en-IN"/>
        </w:rPr>
      </w:pPr>
      <w:r w:rsidRPr="00840CA6">
        <w:rPr>
          <w:rFonts w:ascii="Times New Roman" w:hAnsi="Times New Roman" w:cs="Times New Roman"/>
          <w:sz w:val="24"/>
          <w:szCs w:val="24"/>
          <w:lang w:val="en-IN"/>
        </w:rPr>
        <w:t xml:space="preserve">The </w:t>
      </w:r>
      <w:r w:rsidRPr="00840CA6">
        <w:rPr>
          <w:rFonts w:ascii="Times New Roman" w:hAnsi="Times New Roman" w:cs="Times New Roman"/>
          <w:b/>
          <w:bCs/>
          <w:sz w:val="24"/>
          <w:szCs w:val="24"/>
          <w:lang w:val="en-IN"/>
        </w:rPr>
        <w:t>Online Bus Ticket Booking System</w:t>
      </w:r>
      <w:r w:rsidRPr="00840CA6">
        <w:rPr>
          <w:rFonts w:ascii="Times New Roman" w:hAnsi="Times New Roman" w:cs="Times New Roman"/>
          <w:sz w:val="24"/>
          <w:szCs w:val="24"/>
          <w:lang w:val="en-IN"/>
        </w:rPr>
        <w:t xml:space="preserve"> offers a comprehensive solution for modernizing the bus travel experience, catering to the needs of both passengers and administrators. By integrating advanced features and user-friendly design, this system enhances the efficiency and convenience of booking bus tickets online.</w:t>
      </w:r>
    </w:p>
    <w:p w14:paraId="718F11BF" w14:textId="77777777" w:rsidR="00840CA6" w:rsidRPr="00840CA6" w:rsidRDefault="00840CA6" w:rsidP="00840CA6">
      <w:pPr>
        <w:spacing w:line="276" w:lineRule="auto"/>
        <w:jc w:val="both"/>
        <w:rPr>
          <w:rFonts w:ascii="Times New Roman" w:hAnsi="Times New Roman" w:cs="Times New Roman"/>
          <w:b/>
          <w:bCs/>
          <w:sz w:val="24"/>
          <w:szCs w:val="24"/>
          <w:lang w:val="en-IN"/>
        </w:rPr>
      </w:pPr>
      <w:r w:rsidRPr="00840CA6">
        <w:rPr>
          <w:rFonts w:ascii="Times New Roman" w:hAnsi="Times New Roman" w:cs="Times New Roman"/>
          <w:b/>
          <w:bCs/>
          <w:sz w:val="24"/>
          <w:szCs w:val="24"/>
          <w:lang w:val="en-IN"/>
        </w:rPr>
        <w:t>Summary of Benefits:</w:t>
      </w:r>
    </w:p>
    <w:p w14:paraId="18A8C15A" w14:textId="77777777" w:rsidR="00840CA6" w:rsidRPr="00840CA6" w:rsidRDefault="00840CA6" w:rsidP="00840CA6">
      <w:pPr>
        <w:numPr>
          <w:ilvl w:val="0"/>
          <w:numId w:val="36"/>
        </w:numPr>
        <w:spacing w:line="276" w:lineRule="auto"/>
        <w:jc w:val="both"/>
        <w:rPr>
          <w:rFonts w:ascii="Times New Roman" w:hAnsi="Times New Roman" w:cs="Times New Roman"/>
          <w:sz w:val="24"/>
          <w:szCs w:val="24"/>
          <w:lang w:val="en-IN"/>
        </w:rPr>
      </w:pPr>
      <w:r w:rsidRPr="00840CA6">
        <w:rPr>
          <w:rFonts w:ascii="Times New Roman" w:hAnsi="Times New Roman" w:cs="Times New Roman"/>
          <w:b/>
          <w:bCs/>
          <w:sz w:val="24"/>
          <w:szCs w:val="24"/>
          <w:lang w:val="en-IN"/>
        </w:rPr>
        <w:t>Enhanced User Experience</w:t>
      </w:r>
      <w:r w:rsidRPr="00840CA6">
        <w:rPr>
          <w:rFonts w:ascii="Times New Roman" w:hAnsi="Times New Roman" w:cs="Times New Roman"/>
          <w:sz w:val="24"/>
          <w:szCs w:val="24"/>
          <w:lang w:val="en-IN"/>
        </w:rPr>
        <w:t>:</w:t>
      </w:r>
    </w:p>
    <w:p w14:paraId="1D0E6201" w14:textId="77777777" w:rsidR="00840CA6" w:rsidRPr="00840CA6" w:rsidRDefault="00840CA6" w:rsidP="00840CA6">
      <w:pPr>
        <w:numPr>
          <w:ilvl w:val="1"/>
          <w:numId w:val="36"/>
        </w:numPr>
        <w:spacing w:line="276" w:lineRule="auto"/>
        <w:jc w:val="both"/>
        <w:rPr>
          <w:rFonts w:ascii="Times New Roman" w:hAnsi="Times New Roman" w:cs="Times New Roman"/>
          <w:sz w:val="24"/>
          <w:szCs w:val="24"/>
          <w:lang w:val="en-IN"/>
        </w:rPr>
      </w:pPr>
      <w:r w:rsidRPr="00840CA6">
        <w:rPr>
          <w:rFonts w:ascii="Times New Roman" w:hAnsi="Times New Roman" w:cs="Times New Roman"/>
          <w:b/>
          <w:bCs/>
          <w:sz w:val="24"/>
          <w:szCs w:val="24"/>
          <w:lang w:val="en-IN"/>
        </w:rPr>
        <w:t>Seamless Booking Process</w:t>
      </w:r>
      <w:r w:rsidRPr="00840CA6">
        <w:rPr>
          <w:rFonts w:ascii="Times New Roman" w:hAnsi="Times New Roman" w:cs="Times New Roman"/>
          <w:sz w:val="24"/>
          <w:szCs w:val="24"/>
          <w:lang w:val="en-IN"/>
        </w:rPr>
        <w:t>: Users can effortlessly search for buses, select seats, and complete their bookings with secure payment options.</w:t>
      </w:r>
    </w:p>
    <w:p w14:paraId="4BD27EB4" w14:textId="77777777" w:rsidR="00840CA6" w:rsidRPr="00840CA6" w:rsidRDefault="00840CA6" w:rsidP="00840CA6">
      <w:pPr>
        <w:numPr>
          <w:ilvl w:val="1"/>
          <w:numId w:val="36"/>
        </w:numPr>
        <w:spacing w:line="276" w:lineRule="auto"/>
        <w:jc w:val="both"/>
        <w:rPr>
          <w:rFonts w:ascii="Times New Roman" w:hAnsi="Times New Roman" w:cs="Times New Roman"/>
          <w:sz w:val="24"/>
          <w:szCs w:val="24"/>
          <w:lang w:val="en-IN"/>
        </w:rPr>
      </w:pPr>
      <w:r w:rsidRPr="00840CA6">
        <w:rPr>
          <w:rFonts w:ascii="Times New Roman" w:hAnsi="Times New Roman" w:cs="Times New Roman"/>
          <w:b/>
          <w:bCs/>
          <w:sz w:val="24"/>
          <w:szCs w:val="24"/>
          <w:lang w:val="en-IN"/>
        </w:rPr>
        <w:t>Personalized Dashboard</w:t>
      </w:r>
      <w:r w:rsidRPr="00840CA6">
        <w:rPr>
          <w:rFonts w:ascii="Times New Roman" w:hAnsi="Times New Roman" w:cs="Times New Roman"/>
          <w:sz w:val="24"/>
          <w:szCs w:val="24"/>
          <w:lang w:val="en-IN"/>
        </w:rPr>
        <w:t>: The personal dashboard allows users to manage their bookings, view history, and receive timely updates and confirmations.</w:t>
      </w:r>
    </w:p>
    <w:p w14:paraId="65539E06" w14:textId="77777777" w:rsidR="00840CA6" w:rsidRPr="00840CA6" w:rsidRDefault="00840CA6" w:rsidP="00840CA6">
      <w:pPr>
        <w:numPr>
          <w:ilvl w:val="0"/>
          <w:numId w:val="36"/>
        </w:numPr>
        <w:spacing w:line="276" w:lineRule="auto"/>
        <w:jc w:val="both"/>
        <w:rPr>
          <w:rFonts w:ascii="Times New Roman" w:hAnsi="Times New Roman" w:cs="Times New Roman"/>
          <w:sz w:val="24"/>
          <w:szCs w:val="24"/>
          <w:lang w:val="en-IN"/>
        </w:rPr>
      </w:pPr>
      <w:r w:rsidRPr="00840CA6">
        <w:rPr>
          <w:rFonts w:ascii="Times New Roman" w:hAnsi="Times New Roman" w:cs="Times New Roman"/>
          <w:b/>
          <w:bCs/>
          <w:sz w:val="24"/>
          <w:szCs w:val="24"/>
          <w:lang w:val="en-IN"/>
        </w:rPr>
        <w:t>Streamlined Administration</w:t>
      </w:r>
      <w:r w:rsidRPr="00840CA6">
        <w:rPr>
          <w:rFonts w:ascii="Times New Roman" w:hAnsi="Times New Roman" w:cs="Times New Roman"/>
          <w:sz w:val="24"/>
          <w:szCs w:val="24"/>
          <w:lang w:val="en-IN"/>
        </w:rPr>
        <w:t>:</w:t>
      </w:r>
    </w:p>
    <w:p w14:paraId="53E235D4" w14:textId="77777777" w:rsidR="00840CA6" w:rsidRPr="00840CA6" w:rsidRDefault="00840CA6" w:rsidP="00840CA6">
      <w:pPr>
        <w:numPr>
          <w:ilvl w:val="1"/>
          <w:numId w:val="36"/>
        </w:numPr>
        <w:spacing w:line="276" w:lineRule="auto"/>
        <w:jc w:val="both"/>
        <w:rPr>
          <w:rFonts w:ascii="Times New Roman" w:hAnsi="Times New Roman" w:cs="Times New Roman"/>
          <w:sz w:val="24"/>
          <w:szCs w:val="24"/>
          <w:lang w:val="en-IN"/>
        </w:rPr>
      </w:pPr>
      <w:r w:rsidRPr="00840CA6">
        <w:rPr>
          <w:rFonts w:ascii="Times New Roman" w:hAnsi="Times New Roman" w:cs="Times New Roman"/>
          <w:b/>
          <w:bCs/>
          <w:sz w:val="24"/>
          <w:szCs w:val="24"/>
          <w:lang w:val="en-IN"/>
        </w:rPr>
        <w:t>Efficient Management</w:t>
      </w:r>
      <w:r w:rsidRPr="00840CA6">
        <w:rPr>
          <w:rFonts w:ascii="Times New Roman" w:hAnsi="Times New Roman" w:cs="Times New Roman"/>
          <w:sz w:val="24"/>
          <w:szCs w:val="24"/>
          <w:lang w:val="en-IN"/>
        </w:rPr>
        <w:t>: Admins have access to powerful tools for managing bus schedules, seat availability, and user accounts.</w:t>
      </w:r>
    </w:p>
    <w:p w14:paraId="2837E434" w14:textId="77777777" w:rsidR="00840CA6" w:rsidRPr="00840CA6" w:rsidRDefault="00840CA6" w:rsidP="00840CA6">
      <w:pPr>
        <w:numPr>
          <w:ilvl w:val="1"/>
          <w:numId w:val="36"/>
        </w:numPr>
        <w:spacing w:line="276" w:lineRule="auto"/>
        <w:jc w:val="both"/>
        <w:rPr>
          <w:rFonts w:ascii="Times New Roman" w:hAnsi="Times New Roman" w:cs="Times New Roman"/>
          <w:sz w:val="24"/>
          <w:szCs w:val="24"/>
          <w:lang w:val="en-IN"/>
        </w:rPr>
      </w:pPr>
      <w:r w:rsidRPr="00840CA6">
        <w:rPr>
          <w:rFonts w:ascii="Times New Roman" w:hAnsi="Times New Roman" w:cs="Times New Roman"/>
          <w:b/>
          <w:bCs/>
          <w:sz w:val="24"/>
          <w:szCs w:val="24"/>
          <w:lang w:val="en-IN"/>
        </w:rPr>
        <w:lastRenderedPageBreak/>
        <w:t>Flexibility and Control</w:t>
      </w:r>
      <w:r w:rsidRPr="00840CA6">
        <w:rPr>
          <w:rFonts w:ascii="Times New Roman" w:hAnsi="Times New Roman" w:cs="Times New Roman"/>
          <w:sz w:val="24"/>
          <w:szCs w:val="24"/>
          <w:lang w:val="en-IN"/>
        </w:rPr>
        <w:t>: Admins can add and update bus information, manage categories, and handle user feedback with ease.</w:t>
      </w:r>
    </w:p>
    <w:p w14:paraId="033A5EBC" w14:textId="77777777" w:rsidR="00840CA6" w:rsidRPr="00840CA6" w:rsidRDefault="00840CA6" w:rsidP="00840CA6">
      <w:pPr>
        <w:numPr>
          <w:ilvl w:val="0"/>
          <w:numId w:val="36"/>
        </w:numPr>
        <w:spacing w:line="276" w:lineRule="auto"/>
        <w:jc w:val="both"/>
        <w:rPr>
          <w:rFonts w:ascii="Times New Roman" w:hAnsi="Times New Roman" w:cs="Times New Roman"/>
          <w:sz w:val="24"/>
          <w:szCs w:val="24"/>
          <w:lang w:val="en-IN"/>
        </w:rPr>
      </w:pPr>
      <w:r w:rsidRPr="00840CA6">
        <w:rPr>
          <w:rFonts w:ascii="Times New Roman" w:hAnsi="Times New Roman" w:cs="Times New Roman"/>
          <w:b/>
          <w:bCs/>
          <w:sz w:val="24"/>
          <w:szCs w:val="24"/>
          <w:lang w:val="en-IN"/>
        </w:rPr>
        <w:t>Responsive and Accessible</w:t>
      </w:r>
      <w:r w:rsidRPr="00840CA6">
        <w:rPr>
          <w:rFonts w:ascii="Times New Roman" w:hAnsi="Times New Roman" w:cs="Times New Roman"/>
          <w:sz w:val="24"/>
          <w:szCs w:val="24"/>
          <w:lang w:val="en-IN"/>
        </w:rPr>
        <w:t>:</w:t>
      </w:r>
    </w:p>
    <w:p w14:paraId="7150FC7B" w14:textId="77777777" w:rsidR="00840CA6" w:rsidRPr="00840CA6" w:rsidRDefault="00840CA6" w:rsidP="00840CA6">
      <w:pPr>
        <w:numPr>
          <w:ilvl w:val="1"/>
          <w:numId w:val="36"/>
        </w:numPr>
        <w:spacing w:line="276" w:lineRule="auto"/>
        <w:jc w:val="both"/>
        <w:rPr>
          <w:rFonts w:ascii="Times New Roman" w:hAnsi="Times New Roman" w:cs="Times New Roman"/>
          <w:sz w:val="24"/>
          <w:szCs w:val="24"/>
          <w:lang w:val="en-IN"/>
        </w:rPr>
      </w:pPr>
      <w:r w:rsidRPr="00840CA6">
        <w:rPr>
          <w:rFonts w:ascii="Times New Roman" w:hAnsi="Times New Roman" w:cs="Times New Roman"/>
          <w:b/>
          <w:bCs/>
          <w:sz w:val="24"/>
          <w:szCs w:val="24"/>
          <w:lang w:val="en-IN"/>
        </w:rPr>
        <w:t>Mobile-Friendly Design</w:t>
      </w:r>
      <w:r w:rsidRPr="00840CA6">
        <w:rPr>
          <w:rFonts w:ascii="Times New Roman" w:hAnsi="Times New Roman" w:cs="Times New Roman"/>
          <w:sz w:val="24"/>
          <w:szCs w:val="24"/>
          <w:lang w:val="en-IN"/>
        </w:rPr>
        <w:t>: The system is optimized for various devices, ensuring a consistent and accessible experience across desktops, tablets, and smartphones.</w:t>
      </w:r>
    </w:p>
    <w:p w14:paraId="4AF2DEA4" w14:textId="77777777" w:rsidR="00840CA6" w:rsidRPr="00840CA6" w:rsidRDefault="00840CA6" w:rsidP="00840CA6">
      <w:pPr>
        <w:numPr>
          <w:ilvl w:val="0"/>
          <w:numId w:val="36"/>
        </w:numPr>
        <w:spacing w:line="276" w:lineRule="auto"/>
        <w:jc w:val="both"/>
        <w:rPr>
          <w:rFonts w:ascii="Times New Roman" w:hAnsi="Times New Roman" w:cs="Times New Roman"/>
          <w:sz w:val="24"/>
          <w:szCs w:val="24"/>
          <w:lang w:val="en-IN"/>
        </w:rPr>
      </w:pPr>
      <w:r w:rsidRPr="00840CA6">
        <w:rPr>
          <w:rFonts w:ascii="Times New Roman" w:hAnsi="Times New Roman" w:cs="Times New Roman"/>
          <w:b/>
          <w:bCs/>
          <w:sz w:val="24"/>
          <w:szCs w:val="24"/>
          <w:lang w:val="en-IN"/>
        </w:rPr>
        <w:t>Robust Features</w:t>
      </w:r>
      <w:r w:rsidRPr="00840CA6">
        <w:rPr>
          <w:rFonts w:ascii="Times New Roman" w:hAnsi="Times New Roman" w:cs="Times New Roman"/>
          <w:sz w:val="24"/>
          <w:szCs w:val="24"/>
          <w:lang w:val="en-IN"/>
        </w:rPr>
        <w:t>:</w:t>
      </w:r>
    </w:p>
    <w:p w14:paraId="62540FF8" w14:textId="77777777" w:rsidR="00840CA6" w:rsidRPr="00840CA6" w:rsidRDefault="00840CA6" w:rsidP="00840CA6">
      <w:pPr>
        <w:numPr>
          <w:ilvl w:val="1"/>
          <w:numId w:val="36"/>
        </w:numPr>
        <w:spacing w:line="276" w:lineRule="auto"/>
        <w:jc w:val="both"/>
        <w:rPr>
          <w:rFonts w:ascii="Times New Roman" w:hAnsi="Times New Roman" w:cs="Times New Roman"/>
          <w:sz w:val="24"/>
          <w:szCs w:val="24"/>
          <w:lang w:val="en-IN"/>
        </w:rPr>
      </w:pPr>
      <w:r w:rsidRPr="00840CA6">
        <w:rPr>
          <w:rFonts w:ascii="Times New Roman" w:hAnsi="Times New Roman" w:cs="Times New Roman"/>
          <w:b/>
          <w:bCs/>
          <w:sz w:val="24"/>
          <w:szCs w:val="24"/>
          <w:lang w:val="en-IN"/>
        </w:rPr>
        <w:t>Booking and Cancellation</w:t>
      </w:r>
      <w:r w:rsidRPr="00840CA6">
        <w:rPr>
          <w:rFonts w:ascii="Times New Roman" w:hAnsi="Times New Roman" w:cs="Times New Roman"/>
          <w:sz w:val="24"/>
          <w:szCs w:val="24"/>
          <w:lang w:val="en-IN"/>
        </w:rPr>
        <w:t>: The platform supports both booking and cancellation processes, with integrated payment gateways and flexible policies.</w:t>
      </w:r>
    </w:p>
    <w:p w14:paraId="4DF5877E" w14:textId="77777777" w:rsidR="00840CA6" w:rsidRPr="00840CA6" w:rsidRDefault="00840CA6" w:rsidP="00840CA6">
      <w:pPr>
        <w:numPr>
          <w:ilvl w:val="1"/>
          <w:numId w:val="36"/>
        </w:numPr>
        <w:spacing w:line="276" w:lineRule="auto"/>
        <w:jc w:val="both"/>
        <w:rPr>
          <w:rFonts w:ascii="Times New Roman" w:hAnsi="Times New Roman" w:cs="Times New Roman"/>
          <w:sz w:val="24"/>
          <w:szCs w:val="24"/>
          <w:lang w:val="en-IN"/>
        </w:rPr>
      </w:pPr>
      <w:r w:rsidRPr="00840CA6">
        <w:rPr>
          <w:rFonts w:ascii="Times New Roman" w:hAnsi="Times New Roman" w:cs="Times New Roman"/>
          <w:b/>
          <w:bCs/>
          <w:sz w:val="24"/>
          <w:szCs w:val="24"/>
          <w:lang w:val="en-IN"/>
        </w:rPr>
        <w:t>Feedback and Reporting</w:t>
      </w:r>
      <w:r w:rsidRPr="00840CA6">
        <w:rPr>
          <w:rFonts w:ascii="Times New Roman" w:hAnsi="Times New Roman" w:cs="Times New Roman"/>
          <w:sz w:val="24"/>
          <w:szCs w:val="24"/>
          <w:lang w:val="en-IN"/>
        </w:rPr>
        <w:t>: Users can provide feedback through comments, and admins can generate detailed reports to monitor and improve service quality.</w:t>
      </w:r>
    </w:p>
    <w:p w14:paraId="5F5BC3EA" w14:textId="77777777" w:rsidR="00840CA6" w:rsidRPr="00840CA6" w:rsidRDefault="00840CA6" w:rsidP="00840CA6">
      <w:pPr>
        <w:numPr>
          <w:ilvl w:val="0"/>
          <w:numId w:val="36"/>
        </w:numPr>
        <w:spacing w:line="276" w:lineRule="auto"/>
        <w:jc w:val="both"/>
        <w:rPr>
          <w:rFonts w:ascii="Times New Roman" w:hAnsi="Times New Roman" w:cs="Times New Roman"/>
          <w:sz w:val="24"/>
          <w:szCs w:val="24"/>
          <w:lang w:val="en-IN"/>
        </w:rPr>
      </w:pPr>
      <w:r w:rsidRPr="00840CA6">
        <w:rPr>
          <w:rFonts w:ascii="Times New Roman" w:hAnsi="Times New Roman" w:cs="Times New Roman"/>
          <w:b/>
          <w:bCs/>
          <w:sz w:val="24"/>
          <w:szCs w:val="24"/>
          <w:lang w:val="en-IN"/>
        </w:rPr>
        <w:t>Security and Compliance</w:t>
      </w:r>
      <w:r w:rsidRPr="00840CA6">
        <w:rPr>
          <w:rFonts w:ascii="Times New Roman" w:hAnsi="Times New Roman" w:cs="Times New Roman"/>
          <w:sz w:val="24"/>
          <w:szCs w:val="24"/>
          <w:lang w:val="en-IN"/>
        </w:rPr>
        <w:t>:</w:t>
      </w:r>
    </w:p>
    <w:p w14:paraId="5E77CB5C" w14:textId="77777777" w:rsidR="00840CA6" w:rsidRPr="00840CA6" w:rsidRDefault="00840CA6" w:rsidP="00840CA6">
      <w:pPr>
        <w:numPr>
          <w:ilvl w:val="1"/>
          <w:numId w:val="36"/>
        </w:numPr>
        <w:spacing w:line="276" w:lineRule="auto"/>
        <w:jc w:val="both"/>
        <w:rPr>
          <w:rFonts w:ascii="Times New Roman" w:hAnsi="Times New Roman" w:cs="Times New Roman"/>
          <w:sz w:val="24"/>
          <w:szCs w:val="24"/>
          <w:lang w:val="en-IN"/>
        </w:rPr>
      </w:pPr>
      <w:r w:rsidRPr="00840CA6">
        <w:rPr>
          <w:rFonts w:ascii="Times New Roman" w:hAnsi="Times New Roman" w:cs="Times New Roman"/>
          <w:b/>
          <w:bCs/>
          <w:sz w:val="24"/>
          <w:szCs w:val="24"/>
          <w:lang w:val="en-IN"/>
        </w:rPr>
        <w:t>Secure Transactions</w:t>
      </w:r>
      <w:r w:rsidRPr="00840CA6">
        <w:rPr>
          <w:rFonts w:ascii="Times New Roman" w:hAnsi="Times New Roman" w:cs="Times New Roman"/>
          <w:sz w:val="24"/>
          <w:szCs w:val="24"/>
          <w:lang w:val="en-IN"/>
        </w:rPr>
        <w:t>: The system employs secure payment methods and robust authentication processes to protect user data and transactions.</w:t>
      </w:r>
    </w:p>
    <w:p w14:paraId="34C18315" w14:textId="77777777" w:rsidR="00840CA6" w:rsidRPr="00840CA6" w:rsidRDefault="00840CA6" w:rsidP="00840CA6">
      <w:pPr>
        <w:spacing w:line="276" w:lineRule="auto"/>
        <w:jc w:val="both"/>
        <w:rPr>
          <w:rFonts w:ascii="Times New Roman" w:hAnsi="Times New Roman" w:cs="Times New Roman"/>
          <w:sz w:val="24"/>
          <w:szCs w:val="24"/>
          <w:lang w:val="en-IN"/>
        </w:rPr>
      </w:pPr>
      <w:r w:rsidRPr="00840CA6">
        <w:rPr>
          <w:rFonts w:ascii="Times New Roman" w:hAnsi="Times New Roman" w:cs="Times New Roman"/>
          <w:sz w:val="24"/>
          <w:szCs w:val="24"/>
          <w:lang w:val="en-IN"/>
        </w:rPr>
        <w:t xml:space="preserve">In conclusion, the </w:t>
      </w:r>
      <w:r w:rsidRPr="00840CA6">
        <w:rPr>
          <w:rFonts w:ascii="Times New Roman" w:hAnsi="Times New Roman" w:cs="Times New Roman"/>
          <w:b/>
          <w:bCs/>
          <w:sz w:val="24"/>
          <w:szCs w:val="24"/>
          <w:lang w:val="en-IN"/>
        </w:rPr>
        <w:t>Online Bus Ticket Booking System</w:t>
      </w:r>
      <w:r w:rsidRPr="00840CA6">
        <w:rPr>
          <w:rFonts w:ascii="Times New Roman" w:hAnsi="Times New Roman" w:cs="Times New Roman"/>
          <w:sz w:val="24"/>
          <w:szCs w:val="24"/>
          <w:lang w:val="en-IN"/>
        </w:rPr>
        <w:t xml:space="preserve"> is designed to meet the evolving needs of travelers and bus operators. It simplifies the booking process, enhances user satisfaction, and provides valuable tools for effective management and reporting. By leveraging modern web technologies and a responsive design, the system addresses the challenges of traditional bus ticket booking, offering a reliable and efficient solution for both users and administrators.</w:t>
      </w:r>
    </w:p>
    <w:p w14:paraId="38EBE0FB" w14:textId="77777777" w:rsidR="00401078" w:rsidRDefault="00401078" w:rsidP="00401078"/>
    <w:p w14:paraId="21FC4332" w14:textId="4F81E584" w:rsidR="003E2A4D" w:rsidRPr="00840CA6" w:rsidRDefault="00401078" w:rsidP="003E2A4D">
      <w:pPr>
        <w:rPr>
          <w:rFonts w:ascii="Times New Roman" w:hAnsi="Times New Roman" w:cs="Times New Roman"/>
          <w:b/>
          <w:bCs/>
          <w:sz w:val="34"/>
          <w:szCs w:val="34"/>
        </w:rPr>
      </w:pPr>
      <w:r w:rsidRPr="00840CA6">
        <w:rPr>
          <w:rFonts w:ascii="Times New Roman" w:hAnsi="Times New Roman" w:cs="Times New Roman"/>
          <w:b/>
          <w:bCs/>
          <w:sz w:val="34"/>
          <w:szCs w:val="34"/>
        </w:rPr>
        <w:t>REFERENCES</w:t>
      </w:r>
      <w:r w:rsidR="003E2A4D" w:rsidRPr="00840CA6">
        <w:rPr>
          <w:rFonts w:ascii="Times New Roman" w:hAnsi="Times New Roman" w:cs="Times New Roman"/>
          <w:b/>
          <w:bCs/>
          <w:sz w:val="34"/>
          <w:szCs w:val="34"/>
        </w:rPr>
        <w:t>:</w:t>
      </w:r>
    </w:p>
    <w:p w14:paraId="3A964ADF" w14:textId="732DAE89" w:rsidR="00401078" w:rsidRPr="002302CE" w:rsidRDefault="004721B4" w:rsidP="002302CE">
      <w:pPr>
        <w:pStyle w:val="ListParagraph"/>
        <w:numPr>
          <w:ilvl w:val="0"/>
          <w:numId w:val="37"/>
        </w:numPr>
        <w:spacing w:after="0" w:line="360" w:lineRule="auto"/>
        <w:jc w:val="both"/>
        <w:rPr>
          <w:rFonts w:ascii="Times New Roman" w:eastAsia="Times New Roman" w:hAnsi="Times New Roman" w:cs="Times New Roman"/>
          <w:sz w:val="24"/>
          <w:szCs w:val="24"/>
          <w:lang w:val="en-IN"/>
        </w:rPr>
      </w:pPr>
      <w:r w:rsidRPr="002302CE">
        <w:rPr>
          <w:rFonts w:ascii="Times New Roman" w:eastAsia="Times New Roman" w:hAnsi="Times New Roman" w:cs="Times New Roman"/>
          <w:sz w:val="24"/>
          <w:szCs w:val="24"/>
        </w:rPr>
        <w:t>AA Kayode, AO Alabi - Asian Journal of Research in …, 2021 - info.euro-archives.com</w:t>
      </w:r>
    </w:p>
    <w:p w14:paraId="41E2F210" w14:textId="25DA1B76" w:rsidR="004721B4" w:rsidRPr="002302CE" w:rsidRDefault="00000000" w:rsidP="002302CE">
      <w:pPr>
        <w:pStyle w:val="ListParagraph"/>
        <w:numPr>
          <w:ilvl w:val="0"/>
          <w:numId w:val="37"/>
        </w:numPr>
        <w:spacing w:after="0" w:line="360" w:lineRule="auto"/>
        <w:jc w:val="both"/>
        <w:rPr>
          <w:rFonts w:ascii="Times New Roman" w:eastAsia="Times New Roman" w:hAnsi="Times New Roman" w:cs="Times New Roman"/>
          <w:sz w:val="24"/>
          <w:szCs w:val="24"/>
          <w:lang w:val="en-IN"/>
        </w:rPr>
      </w:pPr>
      <w:hyperlink r:id="rId15" w:history="1">
        <w:r w:rsidR="004721B4" w:rsidRPr="002302CE">
          <w:rPr>
            <w:rStyle w:val="Hyperlink"/>
            <w:rFonts w:ascii="Times New Roman" w:eastAsia="Times New Roman" w:hAnsi="Times New Roman" w:cs="Times New Roman"/>
            <w:color w:val="auto"/>
            <w:sz w:val="24"/>
            <w:szCs w:val="24"/>
          </w:rPr>
          <w:t>S Sandiwarno</w:t>
        </w:r>
      </w:hyperlink>
      <w:r w:rsidR="004721B4" w:rsidRPr="002302CE">
        <w:rPr>
          <w:rFonts w:ascii="Times New Roman" w:eastAsia="Times New Roman" w:hAnsi="Times New Roman" w:cs="Times New Roman"/>
          <w:sz w:val="24"/>
          <w:szCs w:val="24"/>
        </w:rPr>
        <w:t> - International Journal Of Computer Science And …, 2018 - academia.edu</w:t>
      </w:r>
    </w:p>
    <w:p w14:paraId="4A554B5A" w14:textId="7249FA80" w:rsidR="004721B4" w:rsidRPr="002302CE" w:rsidRDefault="004721B4" w:rsidP="002302CE">
      <w:pPr>
        <w:pStyle w:val="ListParagraph"/>
        <w:numPr>
          <w:ilvl w:val="0"/>
          <w:numId w:val="37"/>
        </w:numPr>
        <w:spacing w:after="0" w:line="360" w:lineRule="auto"/>
        <w:jc w:val="both"/>
        <w:rPr>
          <w:rFonts w:ascii="Times New Roman" w:eastAsia="Times New Roman" w:hAnsi="Times New Roman" w:cs="Times New Roman"/>
          <w:sz w:val="24"/>
          <w:szCs w:val="24"/>
          <w:lang w:val="en-IN"/>
        </w:rPr>
      </w:pPr>
      <w:r w:rsidRPr="002302CE">
        <w:rPr>
          <w:rFonts w:ascii="Times New Roman" w:eastAsia="Times New Roman" w:hAnsi="Times New Roman" w:cs="Times New Roman"/>
          <w:sz w:val="24"/>
          <w:szCs w:val="24"/>
        </w:rPr>
        <w:t>AK Ibrahim, AB Ta'a - European Journal of Computer Science and …, 2015 - researchgate.net</w:t>
      </w:r>
    </w:p>
    <w:p w14:paraId="1F864DCC" w14:textId="5A1DA56D" w:rsidR="004721B4" w:rsidRPr="002302CE" w:rsidRDefault="00000000" w:rsidP="002302CE">
      <w:pPr>
        <w:pStyle w:val="ListParagraph"/>
        <w:numPr>
          <w:ilvl w:val="0"/>
          <w:numId w:val="37"/>
        </w:numPr>
        <w:spacing w:after="0" w:line="360" w:lineRule="auto"/>
        <w:jc w:val="both"/>
        <w:rPr>
          <w:rFonts w:ascii="Times New Roman" w:eastAsia="Times New Roman" w:hAnsi="Times New Roman" w:cs="Times New Roman"/>
          <w:sz w:val="24"/>
          <w:szCs w:val="24"/>
          <w:lang w:val="en-IN"/>
        </w:rPr>
      </w:pPr>
      <w:hyperlink r:id="rId16" w:history="1">
        <w:r w:rsidR="004721B4" w:rsidRPr="002302CE">
          <w:rPr>
            <w:rStyle w:val="Hyperlink"/>
            <w:rFonts w:ascii="Times New Roman" w:eastAsia="Times New Roman" w:hAnsi="Times New Roman" w:cs="Times New Roman"/>
            <w:color w:val="auto"/>
            <w:sz w:val="24"/>
            <w:szCs w:val="24"/>
          </w:rPr>
          <w:t>NI Cosmas</w:t>
        </w:r>
      </w:hyperlink>
      <w:r w:rsidR="004721B4" w:rsidRPr="002302CE">
        <w:rPr>
          <w:rFonts w:ascii="Times New Roman" w:eastAsia="Times New Roman" w:hAnsi="Times New Roman" w:cs="Times New Roman"/>
          <w:sz w:val="24"/>
          <w:szCs w:val="24"/>
        </w:rPr>
        <w:t>, </w:t>
      </w:r>
      <w:hyperlink r:id="rId17" w:history="1">
        <w:r w:rsidR="004721B4" w:rsidRPr="002302CE">
          <w:rPr>
            <w:rStyle w:val="Hyperlink"/>
            <w:rFonts w:ascii="Times New Roman" w:eastAsia="Times New Roman" w:hAnsi="Times New Roman" w:cs="Times New Roman"/>
            <w:color w:val="auto"/>
            <w:sz w:val="24"/>
            <w:szCs w:val="24"/>
          </w:rPr>
          <w:t>C Etus</w:t>
        </w:r>
      </w:hyperlink>
      <w:r w:rsidR="004721B4" w:rsidRPr="002302CE">
        <w:rPr>
          <w:rFonts w:ascii="Times New Roman" w:eastAsia="Times New Roman" w:hAnsi="Times New Roman" w:cs="Times New Roman"/>
          <w:sz w:val="24"/>
          <w:szCs w:val="24"/>
        </w:rPr>
        <w:t>, </w:t>
      </w:r>
      <w:hyperlink r:id="rId18" w:history="1">
        <w:r w:rsidR="004721B4" w:rsidRPr="002302CE">
          <w:rPr>
            <w:rStyle w:val="Hyperlink"/>
            <w:rFonts w:ascii="Times New Roman" w:eastAsia="Times New Roman" w:hAnsi="Times New Roman" w:cs="Times New Roman"/>
            <w:color w:val="auto"/>
            <w:sz w:val="24"/>
            <w:szCs w:val="24"/>
          </w:rPr>
          <w:t>IU Ajere</w:t>
        </w:r>
      </w:hyperlink>
      <w:r w:rsidR="004721B4" w:rsidRPr="002302CE">
        <w:rPr>
          <w:rFonts w:ascii="Times New Roman" w:eastAsia="Times New Roman" w:hAnsi="Times New Roman" w:cs="Times New Roman"/>
          <w:sz w:val="24"/>
          <w:szCs w:val="24"/>
        </w:rPr>
        <w:t>, AU Godswill - Int J Comput Sci Stat, 2015 - researchgate.net</w:t>
      </w:r>
    </w:p>
    <w:p w14:paraId="6E965C98" w14:textId="1F8435AB" w:rsidR="004721B4" w:rsidRPr="002302CE" w:rsidRDefault="00000000" w:rsidP="002302CE">
      <w:pPr>
        <w:pStyle w:val="ListParagraph"/>
        <w:numPr>
          <w:ilvl w:val="0"/>
          <w:numId w:val="37"/>
        </w:numPr>
        <w:spacing w:after="0" w:line="360" w:lineRule="auto"/>
        <w:jc w:val="both"/>
        <w:rPr>
          <w:rFonts w:ascii="Times New Roman" w:eastAsia="Times New Roman" w:hAnsi="Times New Roman" w:cs="Times New Roman"/>
          <w:sz w:val="24"/>
          <w:szCs w:val="24"/>
          <w:lang w:val="en-IN"/>
        </w:rPr>
      </w:pPr>
      <w:hyperlink r:id="rId19" w:history="1">
        <w:r w:rsidR="004721B4" w:rsidRPr="002302CE">
          <w:rPr>
            <w:rStyle w:val="Hyperlink"/>
            <w:rFonts w:ascii="Times New Roman" w:eastAsia="Times New Roman" w:hAnsi="Times New Roman" w:cs="Times New Roman"/>
            <w:color w:val="auto"/>
            <w:sz w:val="24"/>
            <w:szCs w:val="24"/>
          </w:rPr>
          <w:t>MO Oloyede</w:t>
        </w:r>
      </w:hyperlink>
      <w:r w:rsidR="004721B4" w:rsidRPr="002302CE">
        <w:rPr>
          <w:rFonts w:ascii="Times New Roman" w:eastAsia="Times New Roman" w:hAnsi="Times New Roman" w:cs="Times New Roman"/>
          <w:sz w:val="24"/>
          <w:szCs w:val="24"/>
        </w:rPr>
        <w:t>, SM Alaya, </w:t>
      </w:r>
      <w:hyperlink r:id="rId20" w:history="1">
        <w:r w:rsidR="004721B4" w:rsidRPr="002302CE">
          <w:rPr>
            <w:rStyle w:val="Hyperlink"/>
            <w:rFonts w:ascii="Times New Roman" w:eastAsia="Times New Roman" w:hAnsi="Times New Roman" w:cs="Times New Roman"/>
            <w:color w:val="auto"/>
            <w:sz w:val="24"/>
            <w:szCs w:val="24"/>
          </w:rPr>
          <w:t>KS Adewole</w:t>
        </w:r>
      </w:hyperlink>
      <w:r w:rsidR="004721B4" w:rsidRPr="002302CE">
        <w:rPr>
          <w:rFonts w:ascii="Times New Roman" w:eastAsia="Times New Roman" w:hAnsi="Times New Roman" w:cs="Times New Roman"/>
          <w:sz w:val="24"/>
          <w:szCs w:val="24"/>
        </w:rPr>
        <w:t> - </w:t>
      </w:r>
      <w:r w:rsidR="004721B4" w:rsidRPr="002302CE">
        <w:rPr>
          <w:rFonts w:ascii="Times New Roman" w:eastAsia="Times New Roman" w:hAnsi="Times New Roman" w:cs="Times New Roman"/>
          <w:b/>
          <w:bCs/>
          <w:sz w:val="24"/>
          <w:szCs w:val="24"/>
        </w:rPr>
        <w:t>Development</w:t>
      </w:r>
      <w:r w:rsidR="004721B4" w:rsidRPr="002302CE">
        <w:rPr>
          <w:rFonts w:ascii="Times New Roman" w:eastAsia="Times New Roman" w:hAnsi="Times New Roman" w:cs="Times New Roman"/>
          <w:sz w:val="24"/>
          <w:szCs w:val="24"/>
        </w:rPr>
        <w:t>, 2014 - academia.edu</w:t>
      </w:r>
    </w:p>
    <w:p w14:paraId="13A0C549" w14:textId="0323188C" w:rsidR="004721B4" w:rsidRPr="002302CE" w:rsidRDefault="00000000" w:rsidP="002302CE">
      <w:pPr>
        <w:pStyle w:val="ListParagraph"/>
        <w:numPr>
          <w:ilvl w:val="0"/>
          <w:numId w:val="37"/>
        </w:numPr>
        <w:spacing w:after="0" w:line="360" w:lineRule="auto"/>
        <w:jc w:val="both"/>
        <w:rPr>
          <w:rFonts w:ascii="Times New Roman" w:eastAsia="Times New Roman" w:hAnsi="Times New Roman" w:cs="Times New Roman"/>
          <w:sz w:val="24"/>
          <w:szCs w:val="24"/>
          <w:lang w:val="en-IN"/>
        </w:rPr>
      </w:pPr>
      <w:hyperlink r:id="rId21" w:history="1">
        <w:r w:rsidR="004721B4" w:rsidRPr="002302CE">
          <w:rPr>
            <w:rStyle w:val="Hyperlink"/>
            <w:rFonts w:ascii="Times New Roman" w:eastAsia="Times New Roman" w:hAnsi="Times New Roman" w:cs="Times New Roman"/>
            <w:color w:val="auto"/>
            <w:sz w:val="24"/>
            <w:szCs w:val="24"/>
          </w:rPr>
          <w:t>AR Mohammed</w:t>
        </w:r>
      </w:hyperlink>
      <w:r w:rsidR="004721B4" w:rsidRPr="002302CE">
        <w:rPr>
          <w:rFonts w:ascii="Times New Roman" w:eastAsia="Times New Roman" w:hAnsi="Times New Roman" w:cs="Times New Roman"/>
          <w:sz w:val="24"/>
          <w:szCs w:val="24"/>
        </w:rPr>
        <w:t>, </w:t>
      </w:r>
      <w:hyperlink r:id="rId22" w:history="1">
        <w:r w:rsidR="004721B4" w:rsidRPr="002302CE">
          <w:rPr>
            <w:rStyle w:val="Hyperlink"/>
            <w:rFonts w:ascii="Times New Roman" w:eastAsia="Times New Roman" w:hAnsi="Times New Roman" w:cs="Times New Roman"/>
            <w:color w:val="auto"/>
            <w:sz w:val="24"/>
            <w:szCs w:val="24"/>
          </w:rPr>
          <w:t>SS Kassem</w:t>
        </w:r>
      </w:hyperlink>
      <w:r w:rsidR="004721B4" w:rsidRPr="002302CE">
        <w:rPr>
          <w:rFonts w:ascii="Times New Roman" w:eastAsia="Times New Roman" w:hAnsi="Times New Roman" w:cs="Times New Roman"/>
          <w:sz w:val="24"/>
          <w:szCs w:val="24"/>
        </w:rPr>
        <w:t> - 2020 International Conference …, 2020 - ieeexplore.ieee.org</w:t>
      </w:r>
    </w:p>
    <w:p w14:paraId="76A7CC04" w14:textId="1E0CFD20" w:rsidR="004721B4" w:rsidRPr="002302CE" w:rsidRDefault="002302CE" w:rsidP="002302CE">
      <w:pPr>
        <w:pStyle w:val="ListParagraph"/>
        <w:numPr>
          <w:ilvl w:val="0"/>
          <w:numId w:val="37"/>
        </w:numPr>
        <w:spacing w:after="0" w:line="360" w:lineRule="auto"/>
        <w:jc w:val="both"/>
        <w:rPr>
          <w:rFonts w:ascii="Times New Roman" w:eastAsia="Times New Roman" w:hAnsi="Times New Roman" w:cs="Times New Roman"/>
          <w:sz w:val="24"/>
          <w:szCs w:val="24"/>
          <w:lang w:val="en-IN"/>
        </w:rPr>
      </w:pPr>
      <w:r w:rsidRPr="002302CE">
        <w:rPr>
          <w:rFonts w:ascii="Times New Roman" w:eastAsia="Times New Roman" w:hAnsi="Times New Roman" w:cs="Times New Roman"/>
          <w:sz w:val="24"/>
          <w:szCs w:val="24"/>
        </w:rPr>
        <w:t>K Patel, P Patel, A Raidas - … Journal of Engineering </w:t>
      </w:r>
      <w:r w:rsidRPr="002302CE">
        <w:rPr>
          <w:rFonts w:ascii="Times New Roman" w:eastAsia="Times New Roman" w:hAnsi="Times New Roman" w:cs="Times New Roman"/>
          <w:b/>
          <w:bCs/>
          <w:sz w:val="24"/>
          <w:szCs w:val="24"/>
        </w:rPr>
        <w:t>Development </w:t>
      </w:r>
      <w:r w:rsidRPr="002302CE">
        <w:rPr>
          <w:rFonts w:ascii="Times New Roman" w:eastAsia="Times New Roman" w:hAnsi="Times New Roman" w:cs="Times New Roman"/>
          <w:sz w:val="24"/>
          <w:szCs w:val="24"/>
        </w:rPr>
        <w:t>and …, 2018 - rjwave.org</w:t>
      </w:r>
    </w:p>
    <w:p w14:paraId="171C1F4A" w14:textId="70E3A626" w:rsidR="002302CE" w:rsidRPr="002302CE" w:rsidRDefault="00000000" w:rsidP="002302CE">
      <w:pPr>
        <w:pStyle w:val="ListParagraph"/>
        <w:numPr>
          <w:ilvl w:val="0"/>
          <w:numId w:val="37"/>
        </w:numPr>
        <w:spacing w:after="0" w:line="360" w:lineRule="auto"/>
        <w:jc w:val="both"/>
        <w:rPr>
          <w:rFonts w:ascii="Times New Roman" w:eastAsia="Times New Roman" w:hAnsi="Times New Roman" w:cs="Times New Roman"/>
          <w:sz w:val="24"/>
          <w:szCs w:val="24"/>
          <w:lang w:val="en-IN"/>
        </w:rPr>
      </w:pPr>
      <w:hyperlink r:id="rId23" w:history="1">
        <w:r w:rsidR="002302CE" w:rsidRPr="002302CE">
          <w:rPr>
            <w:rStyle w:val="Hyperlink"/>
            <w:rFonts w:ascii="Times New Roman" w:eastAsia="Times New Roman" w:hAnsi="Times New Roman" w:cs="Times New Roman"/>
            <w:color w:val="auto"/>
            <w:sz w:val="24"/>
            <w:szCs w:val="24"/>
          </w:rPr>
          <w:t>ZM Alfawaer</w:t>
        </w:r>
      </w:hyperlink>
      <w:r w:rsidR="002302CE" w:rsidRPr="002302CE">
        <w:rPr>
          <w:rFonts w:ascii="Times New Roman" w:eastAsia="Times New Roman" w:hAnsi="Times New Roman" w:cs="Times New Roman"/>
          <w:sz w:val="24"/>
          <w:szCs w:val="24"/>
        </w:rPr>
        <w:t>, </w:t>
      </w:r>
      <w:hyperlink r:id="rId24" w:history="1">
        <w:r w:rsidR="002302CE" w:rsidRPr="002302CE">
          <w:rPr>
            <w:rStyle w:val="Hyperlink"/>
            <w:rFonts w:ascii="Times New Roman" w:eastAsia="Times New Roman" w:hAnsi="Times New Roman" w:cs="Times New Roman"/>
            <w:color w:val="auto"/>
            <w:sz w:val="24"/>
            <w:szCs w:val="24"/>
          </w:rPr>
          <w:t>M Awni</w:t>
        </w:r>
      </w:hyperlink>
      <w:r w:rsidR="002302CE" w:rsidRPr="002302CE">
        <w:rPr>
          <w:rFonts w:ascii="Times New Roman" w:eastAsia="Times New Roman" w:hAnsi="Times New Roman" w:cs="Times New Roman"/>
          <w:sz w:val="24"/>
          <w:szCs w:val="24"/>
        </w:rPr>
        <w:t>, S Al-Zoubi - International Journal of …, 2011 - researchgate.net</w:t>
      </w:r>
    </w:p>
    <w:p w14:paraId="4C4ECDE7" w14:textId="08F14FF2" w:rsidR="002302CE" w:rsidRPr="002302CE" w:rsidRDefault="00000000" w:rsidP="002302CE">
      <w:pPr>
        <w:pStyle w:val="ListParagraph"/>
        <w:numPr>
          <w:ilvl w:val="0"/>
          <w:numId w:val="37"/>
        </w:numPr>
        <w:spacing w:after="0" w:line="360" w:lineRule="auto"/>
        <w:jc w:val="both"/>
        <w:rPr>
          <w:rFonts w:ascii="Times New Roman" w:eastAsia="Times New Roman" w:hAnsi="Times New Roman" w:cs="Times New Roman"/>
          <w:sz w:val="24"/>
          <w:szCs w:val="24"/>
          <w:lang w:val="en-IN"/>
        </w:rPr>
      </w:pPr>
      <w:hyperlink r:id="rId25" w:history="1">
        <w:r w:rsidR="002302CE" w:rsidRPr="002302CE">
          <w:rPr>
            <w:rStyle w:val="Hyperlink"/>
            <w:rFonts w:ascii="Times New Roman" w:eastAsia="Times New Roman" w:hAnsi="Times New Roman" w:cs="Times New Roman"/>
            <w:color w:val="auto"/>
            <w:sz w:val="24"/>
            <w:szCs w:val="24"/>
          </w:rPr>
          <w:t>AM Chircu</w:t>
        </w:r>
      </w:hyperlink>
      <w:r w:rsidR="002302CE" w:rsidRPr="002302CE">
        <w:rPr>
          <w:rFonts w:ascii="Times New Roman" w:eastAsia="Times New Roman" w:hAnsi="Times New Roman" w:cs="Times New Roman"/>
          <w:sz w:val="24"/>
          <w:szCs w:val="24"/>
        </w:rPr>
        <w:t>, </w:t>
      </w:r>
      <w:hyperlink r:id="rId26" w:history="1">
        <w:r w:rsidR="002302CE" w:rsidRPr="002302CE">
          <w:rPr>
            <w:rStyle w:val="Hyperlink"/>
            <w:rFonts w:ascii="Times New Roman" w:eastAsia="Times New Roman" w:hAnsi="Times New Roman" w:cs="Times New Roman"/>
            <w:color w:val="auto"/>
            <w:sz w:val="24"/>
            <w:szCs w:val="24"/>
          </w:rPr>
          <w:t>RJ Kauffman</w:t>
        </w:r>
      </w:hyperlink>
      <w:r w:rsidR="002302CE" w:rsidRPr="002302CE">
        <w:rPr>
          <w:rFonts w:ascii="Times New Roman" w:eastAsia="Times New Roman" w:hAnsi="Times New Roman" w:cs="Times New Roman"/>
          <w:sz w:val="24"/>
          <w:szCs w:val="24"/>
        </w:rPr>
        <w:t>, D Keskey - Communications of the ACM, 2001 - dl.acm.org</w:t>
      </w:r>
    </w:p>
    <w:p w14:paraId="161A0FCF" w14:textId="5BE35B99" w:rsidR="002302CE" w:rsidRPr="002302CE" w:rsidRDefault="002302CE" w:rsidP="002302CE">
      <w:pPr>
        <w:pStyle w:val="ListParagraph"/>
        <w:numPr>
          <w:ilvl w:val="0"/>
          <w:numId w:val="37"/>
        </w:numPr>
        <w:spacing w:after="0" w:line="360" w:lineRule="auto"/>
        <w:jc w:val="both"/>
        <w:rPr>
          <w:rFonts w:ascii="Times New Roman" w:eastAsia="Times New Roman" w:hAnsi="Times New Roman" w:cs="Times New Roman"/>
          <w:sz w:val="24"/>
          <w:szCs w:val="24"/>
          <w:lang w:val="en-IN"/>
        </w:rPr>
      </w:pPr>
      <w:r w:rsidRPr="002302CE">
        <w:rPr>
          <w:rFonts w:ascii="Times New Roman" w:eastAsia="Times New Roman" w:hAnsi="Times New Roman" w:cs="Times New Roman"/>
          <w:sz w:val="24"/>
          <w:szCs w:val="24"/>
        </w:rPr>
        <w:t>A Osmanzade - Tallinn University of Technology, Tallinn, 2021 - digikogu.taltech.ee</w:t>
      </w:r>
    </w:p>
    <w:sectPr w:rsidR="002302CE" w:rsidRPr="002302CE">
      <w:footerReference w:type="default" r:id="rId2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751896" w14:textId="77777777" w:rsidR="00A75870" w:rsidRDefault="00A75870" w:rsidP="00401078">
      <w:pPr>
        <w:spacing w:after="0" w:line="240" w:lineRule="auto"/>
      </w:pPr>
      <w:r>
        <w:separator/>
      </w:r>
    </w:p>
  </w:endnote>
  <w:endnote w:type="continuationSeparator" w:id="0">
    <w:p w14:paraId="5EF7CB8A" w14:textId="77777777" w:rsidR="00A75870" w:rsidRDefault="00A75870" w:rsidP="004010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237263" w14:textId="77777777" w:rsidR="00401078" w:rsidRDefault="00401078">
    <w:pPr>
      <w:pStyle w:val="Footer"/>
      <w:rPr>
        <w:lang w:val="en-IN"/>
      </w:rPr>
    </w:pPr>
  </w:p>
  <w:p w14:paraId="17249C66" w14:textId="77777777" w:rsidR="00401078" w:rsidRDefault="00401078">
    <w:pPr>
      <w:pStyle w:val="Footer"/>
      <w:rPr>
        <w:lang w:val="en-IN"/>
      </w:rPr>
    </w:pPr>
  </w:p>
  <w:p w14:paraId="32DA985D" w14:textId="77777777" w:rsidR="00401078" w:rsidRPr="00401078" w:rsidRDefault="00401078">
    <w:pPr>
      <w:pStyle w:val="Footer"/>
      <w:rPr>
        <w:lang w:val="en-I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690FC0" w14:textId="77777777" w:rsidR="00A75870" w:rsidRDefault="00A75870" w:rsidP="00401078">
      <w:pPr>
        <w:spacing w:after="0" w:line="240" w:lineRule="auto"/>
      </w:pPr>
      <w:r>
        <w:separator/>
      </w:r>
    </w:p>
  </w:footnote>
  <w:footnote w:type="continuationSeparator" w:id="0">
    <w:p w14:paraId="7BC64916" w14:textId="77777777" w:rsidR="00A75870" w:rsidRDefault="00A75870" w:rsidP="004010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96CE4"/>
    <w:multiLevelType w:val="multilevel"/>
    <w:tmpl w:val="905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01744B"/>
    <w:multiLevelType w:val="multilevel"/>
    <w:tmpl w:val="549E9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CC3DF1"/>
    <w:multiLevelType w:val="multilevel"/>
    <w:tmpl w:val="3328C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F853B4"/>
    <w:multiLevelType w:val="multilevel"/>
    <w:tmpl w:val="F3EE8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8473EB4"/>
    <w:multiLevelType w:val="multilevel"/>
    <w:tmpl w:val="7F44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A0778E"/>
    <w:multiLevelType w:val="multilevel"/>
    <w:tmpl w:val="CE68F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F0B4CBF"/>
    <w:multiLevelType w:val="hybridMultilevel"/>
    <w:tmpl w:val="E3F249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5050C50"/>
    <w:multiLevelType w:val="multilevel"/>
    <w:tmpl w:val="F74A6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F413D5"/>
    <w:multiLevelType w:val="hybridMultilevel"/>
    <w:tmpl w:val="94424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9156D4E"/>
    <w:multiLevelType w:val="multilevel"/>
    <w:tmpl w:val="3676DF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6C5707"/>
    <w:multiLevelType w:val="multilevel"/>
    <w:tmpl w:val="D0B89C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F4267DC"/>
    <w:multiLevelType w:val="multilevel"/>
    <w:tmpl w:val="4EEC3E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6A1637"/>
    <w:multiLevelType w:val="multilevel"/>
    <w:tmpl w:val="E7C61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143221"/>
    <w:multiLevelType w:val="multilevel"/>
    <w:tmpl w:val="C8088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8B6439"/>
    <w:multiLevelType w:val="multilevel"/>
    <w:tmpl w:val="5C9AD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896892"/>
    <w:multiLevelType w:val="multilevel"/>
    <w:tmpl w:val="FBEC3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74CDC"/>
    <w:multiLevelType w:val="multilevel"/>
    <w:tmpl w:val="AB463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BA64792"/>
    <w:multiLevelType w:val="multilevel"/>
    <w:tmpl w:val="DB8C31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C766E6B"/>
    <w:multiLevelType w:val="multilevel"/>
    <w:tmpl w:val="8010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DC1250"/>
    <w:multiLevelType w:val="multilevel"/>
    <w:tmpl w:val="99945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B213CA"/>
    <w:multiLevelType w:val="multilevel"/>
    <w:tmpl w:val="D1FA0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1D4CFB"/>
    <w:multiLevelType w:val="multilevel"/>
    <w:tmpl w:val="E64454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B212037"/>
    <w:multiLevelType w:val="multilevel"/>
    <w:tmpl w:val="45FAE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103CDF"/>
    <w:multiLevelType w:val="multilevel"/>
    <w:tmpl w:val="01EE7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BF7EE8"/>
    <w:multiLevelType w:val="multilevel"/>
    <w:tmpl w:val="D4B600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4D7324D"/>
    <w:multiLevelType w:val="multilevel"/>
    <w:tmpl w:val="C37E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E17ADB"/>
    <w:multiLevelType w:val="multilevel"/>
    <w:tmpl w:val="CF7C4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0E6581F"/>
    <w:multiLevelType w:val="multilevel"/>
    <w:tmpl w:val="EC9E2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0F2813"/>
    <w:multiLevelType w:val="multilevel"/>
    <w:tmpl w:val="1BDC3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A6348F9"/>
    <w:multiLevelType w:val="multilevel"/>
    <w:tmpl w:val="7D06A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CF6BE3"/>
    <w:multiLevelType w:val="multilevel"/>
    <w:tmpl w:val="6D68C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0B54860"/>
    <w:multiLevelType w:val="multilevel"/>
    <w:tmpl w:val="77C069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2" w15:restartNumberingAfterBreak="0">
    <w:nsid w:val="62883B4A"/>
    <w:multiLevelType w:val="multilevel"/>
    <w:tmpl w:val="8C647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3CE2E28"/>
    <w:multiLevelType w:val="multilevel"/>
    <w:tmpl w:val="D67286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52471CE"/>
    <w:multiLevelType w:val="multilevel"/>
    <w:tmpl w:val="6E02D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E6F59C0"/>
    <w:multiLevelType w:val="multilevel"/>
    <w:tmpl w:val="E36642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E031B47"/>
    <w:multiLevelType w:val="multilevel"/>
    <w:tmpl w:val="39583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513880033">
    <w:abstractNumId w:val="28"/>
  </w:num>
  <w:num w:numId="2" w16cid:durableId="1439717600">
    <w:abstractNumId w:val="0"/>
  </w:num>
  <w:num w:numId="3" w16cid:durableId="2094349334">
    <w:abstractNumId w:val="24"/>
  </w:num>
  <w:num w:numId="4" w16cid:durableId="148520722">
    <w:abstractNumId w:val="34"/>
  </w:num>
  <w:num w:numId="5" w16cid:durableId="1813516651">
    <w:abstractNumId w:val="35"/>
  </w:num>
  <w:num w:numId="6" w16cid:durableId="1839812097">
    <w:abstractNumId w:val="30"/>
  </w:num>
  <w:num w:numId="7" w16cid:durableId="1081484851">
    <w:abstractNumId w:val="17"/>
  </w:num>
  <w:num w:numId="8" w16cid:durableId="1133331150">
    <w:abstractNumId w:val="36"/>
  </w:num>
  <w:num w:numId="9" w16cid:durableId="209271534">
    <w:abstractNumId w:val="16"/>
  </w:num>
  <w:num w:numId="10" w16cid:durableId="685252626">
    <w:abstractNumId w:val="3"/>
  </w:num>
  <w:num w:numId="11" w16cid:durableId="542446857">
    <w:abstractNumId w:val="32"/>
  </w:num>
  <w:num w:numId="12" w16cid:durableId="968779225">
    <w:abstractNumId w:val="10"/>
  </w:num>
  <w:num w:numId="13" w16cid:durableId="145630231">
    <w:abstractNumId w:val="5"/>
  </w:num>
  <w:num w:numId="14" w16cid:durableId="109932431">
    <w:abstractNumId w:val="26"/>
  </w:num>
  <w:num w:numId="15" w16cid:durableId="1469862103">
    <w:abstractNumId w:val="31"/>
  </w:num>
  <w:num w:numId="16" w16cid:durableId="1968702425">
    <w:abstractNumId w:val="8"/>
  </w:num>
  <w:num w:numId="17" w16cid:durableId="676733664">
    <w:abstractNumId w:val="23"/>
  </w:num>
  <w:num w:numId="18" w16cid:durableId="550775097">
    <w:abstractNumId w:val="20"/>
  </w:num>
  <w:num w:numId="19" w16cid:durableId="440103841">
    <w:abstractNumId w:val="13"/>
  </w:num>
  <w:num w:numId="20" w16cid:durableId="1479491736">
    <w:abstractNumId w:val="4"/>
  </w:num>
  <w:num w:numId="21" w16cid:durableId="774247905">
    <w:abstractNumId w:val="25"/>
  </w:num>
  <w:num w:numId="22" w16cid:durableId="667176054">
    <w:abstractNumId w:val="2"/>
  </w:num>
  <w:num w:numId="23" w16cid:durableId="1667124786">
    <w:abstractNumId w:val="7"/>
  </w:num>
  <w:num w:numId="24" w16cid:durableId="144050208">
    <w:abstractNumId w:val="15"/>
  </w:num>
  <w:num w:numId="25" w16cid:durableId="967320603">
    <w:abstractNumId w:val="29"/>
  </w:num>
  <w:num w:numId="26" w16cid:durableId="682049288">
    <w:abstractNumId w:val="18"/>
  </w:num>
  <w:num w:numId="27" w16cid:durableId="679770224">
    <w:abstractNumId w:val="27"/>
  </w:num>
  <w:num w:numId="28" w16cid:durableId="886068743">
    <w:abstractNumId w:val="19"/>
  </w:num>
  <w:num w:numId="29" w16cid:durableId="1349211100">
    <w:abstractNumId w:val="21"/>
  </w:num>
  <w:num w:numId="30" w16cid:durableId="1728603793">
    <w:abstractNumId w:val="11"/>
  </w:num>
  <w:num w:numId="31" w16cid:durableId="837616915">
    <w:abstractNumId w:val="9"/>
  </w:num>
  <w:num w:numId="32" w16cid:durableId="659312559">
    <w:abstractNumId w:val="12"/>
  </w:num>
  <w:num w:numId="33" w16cid:durableId="78871002">
    <w:abstractNumId w:val="14"/>
  </w:num>
  <w:num w:numId="34" w16cid:durableId="991107441">
    <w:abstractNumId w:val="1"/>
  </w:num>
  <w:num w:numId="35" w16cid:durableId="1360086121">
    <w:abstractNumId w:val="22"/>
  </w:num>
  <w:num w:numId="36" w16cid:durableId="1064840702">
    <w:abstractNumId w:val="33"/>
  </w:num>
  <w:num w:numId="37" w16cid:durableId="9066938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27DAB"/>
    <w:rsid w:val="00061277"/>
    <w:rsid w:val="00180A7B"/>
    <w:rsid w:val="00221138"/>
    <w:rsid w:val="002302CE"/>
    <w:rsid w:val="002306E2"/>
    <w:rsid w:val="0023628F"/>
    <w:rsid w:val="002744F5"/>
    <w:rsid w:val="002E6755"/>
    <w:rsid w:val="003059AF"/>
    <w:rsid w:val="00380820"/>
    <w:rsid w:val="00385629"/>
    <w:rsid w:val="003E2A4D"/>
    <w:rsid w:val="00401078"/>
    <w:rsid w:val="00414C40"/>
    <w:rsid w:val="00422DB9"/>
    <w:rsid w:val="00426BE7"/>
    <w:rsid w:val="004721B4"/>
    <w:rsid w:val="0049537B"/>
    <w:rsid w:val="004E2507"/>
    <w:rsid w:val="00507979"/>
    <w:rsid w:val="005B444B"/>
    <w:rsid w:val="006256D6"/>
    <w:rsid w:val="006A5573"/>
    <w:rsid w:val="00772697"/>
    <w:rsid w:val="007D7975"/>
    <w:rsid w:val="007F5BCA"/>
    <w:rsid w:val="008103FD"/>
    <w:rsid w:val="00815BD2"/>
    <w:rsid w:val="00840CA6"/>
    <w:rsid w:val="008B7C3C"/>
    <w:rsid w:val="009A64D5"/>
    <w:rsid w:val="009D1F71"/>
    <w:rsid w:val="00A714E0"/>
    <w:rsid w:val="00A75870"/>
    <w:rsid w:val="00AF67E6"/>
    <w:rsid w:val="00C97A96"/>
    <w:rsid w:val="00E10065"/>
    <w:rsid w:val="00E6495C"/>
    <w:rsid w:val="00E950B3"/>
    <w:rsid w:val="00EE24C2"/>
    <w:rsid w:val="00EE2E30"/>
    <w:rsid w:val="00F92D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37B"/>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semiHidden/>
    <w:unhideWhenUsed/>
    <w:rsid w:val="00507979"/>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507979"/>
    <w:rPr>
      <w:b/>
      <w:bCs/>
    </w:rPr>
  </w:style>
  <w:style w:type="paragraph" w:styleId="Header">
    <w:name w:val="header"/>
    <w:basedOn w:val="Normal"/>
    <w:link w:val="HeaderChar"/>
    <w:uiPriority w:val="99"/>
    <w:unhideWhenUsed/>
    <w:rsid w:val="004010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1078"/>
  </w:style>
  <w:style w:type="paragraph" w:styleId="Footer">
    <w:name w:val="footer"/>
    <w:basedOn w:val="Normal"/>
    <w:link w:val="FooterChar"/>
    <w:uiPriority w:val="99"/>
    <w:unhideWhenUsed/>
    <w:rsid w:val="004010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1078"/>
  </w:style>
  <w:style w:type="character" w:styleId="Emphasis">
    <w:name w:val="Emphasis"/>
    <w:basedOn w:val="DefaultParagraphFont"/>
    <w:uiPriority w:val="20"/>
    <w:qFormat/>
    <w:rsid w:val="00385629"/>
    <w:rPr>
      <w:i/>
      <w:iCs/>
    </w:rPr>
  </w:style>
  <w:style w:type="character" w:styleId="Hyperlink">
    <w:name w:val="Hyperlink"/>
    <w:basedOn w:val="DefaultParagraphFont"/>
    <w:uiPriority w:val="99"/>
    <w:unhideWhenUsed/>
    <w:rsid w:val="004721B4"/>
    <w:rPr>
      <w:color w:val="0000FF" w:themeColor="hyperlink"/>
      <w:u w:val="single"/>
    </w:rPr>
  </w:style>
  <w:style w:type="character" w:styleId="UnresolvedMention">
    <w:name w:val="Unresolved Mention"/>
    <w:basedOn w:val="DefaultParagraphFont"/>
    <w:uiPriority w:val="99"/>
    <w:semiHidden/>
    <w:unhideWhenUsed/>
    <w:rsid w:val="004721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41917">
      <w:bodyDiv w:val="1"/>
      <w:marLeft w:val="0"/>
      <w:marRight w:val="0"/>
      <w:marTop w:val="0"/>
      <w:marBottom w:val="0"/>
      <w:divBdr>
        <w:top w:val="none" w:sz="0" w:space="0" w:color="auto"/>
        <w:left w:val="none" w:sz="0" w:space="0" w:color="auto"/>
        <w:bottom w:val="none" w:sz="0" w:space="0" w:color="auto"/>
        <w:right w:val="none" w:sz="0" w:space="0" w:color="auto"/>
      </w:divBdr>
      <w:divsChild>
        <w:div w:id="196741064">
          <w:marLeft w:val="0"/>
          <w:marRight w:val="0"/>
          <w:marTop w:val="0"/>
          <w:marBottom w:val="0"/>
          <w:divBdr>
            <w:top w:val="none" w:sz="0" w:space="0" w:color="auto"/>
            <w:left w:val="none" w:sz="0" w:space="0" w:color="auto"/>
            <w:bottom w:val="none" w:sz="0" w:space="0" w:color="auto"/>
            <w:right w:val="none" w:sz="0" w:space="0" w:color="auto"/>
          </w:divBdr>
        </w:div>
        <w:div w:id="1292860858">
          <w:marLeft w:val="0"/>
          <w:marRight w:val="0"/>
          <w:marTop w:val="0"/>
          <w:marBottom w:val="0"/>
          <w:divBdr>
            <w:top w:val="none" w:sz="0" w:space="0" w:color="auto"/>
            <w:left w:val="none" w:sz="0" w:space="0" w:color="auto"/>
            <w:bottom w:val="none" w:sz="0" w:space="0" w:color="auto"/>
            <w:right w:val="none" w:sz="0" w:space="0" w:color="auto"/>
          </w:divBdr>
          <w:divsChild>
            <w:div w:id="210864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11714">
      <w:bodyDiv w:val="1"/>
      <w:marLeft w:val="0"/>
      <w:marRight w:val="0"/>
      <w:marTop w:val="0"/>
      <w:marBottom w:val="0"/>
      <w:divBdr>
        <w:top w:val="none" w:sz="0" w:space="0" w:color="auto"/>
        <w:left w:val="none" w:sz="0" w:space="0" w:color="auto"/>
        <w:bottom w:val="none" w:sz="0" w:space="0" w:color="auto"/>
        <w:right w:val="none" w:sz="0" w:space="0" w:color="auto"/>
      </w:divBdr>
    </w:div>
    <w:div w:id="93327909">
      <w:bodyDiv w:val="1"/>
      <w:marLeft w:val="0"/>
      <w:marRight w:val="0"/>
      <w:marTop w:val="0"/>
      <w:marBottom w:val="0"/>
      <w:divBdr>
        <w:top w:val="none" w:sz="0" w:space="0" w:color="auto"/>
        <w:left w:val="none" w:sz="0" w:space="0" w:color="auto"/>
        <w:bottom w:val="none" w:sz="0" w:space="0" w:color="auto"/>
        <w:right w:val="none" w:sz="0" w:space="0" w:color="auto"/>
      </w:divBdr>
      <w:divsChild>
        <w:div w:id="288362887">
          <w:marLeft w:val="0"/>
          <w:marRight w:val="0"/>
          <w:marTop w:val="0"/>
          <w:marBottom w:val="0"/>
          <w:divBdr>
            <w:top w:val="none" w:sz="0" w:space="0" w:color="auto"/>
            <w:left w:val="none" w:sz="0" w:space="0" w:color="auto"/>
            <w:bottom w:val="none" w:sz="0" w:space="0" w:color="auto"/>
            <w:right w:val="none" w:sz="0" w:space="0" w:color="auto"/>
          </w:divBdr>
        </w:div>
        <w:div w:id="346830532">
          <w:marLeft w:val="0"/>
          <w:marRight w:val="0"/>
          <w:marTop w:val="0"/>
          <w:marBottom w:val="0"/>
          <w:divBdr>
            <w:top w:val="none" w:sz="0" w:space="0" w:color="auto"/>
            <w:left w:val="none" w:sz="0" w:space="0" w:color="auto"/>
            <w:bottom w:val="none" w:sz="0" w:space="0" w:color="auto"/>
            <w:right w:val="none" w:sz="0" w:space="0" w:color="auto"/>
          </w:divBdr>
          <w:divsChild>
            <w:div w:id="202932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1338">
      <w:bodyDiv w:val="1"/>
      <w:marLeft w:val="0"/>
      <w:marRight w:val="0"/>
      <w:marTop w:val="0"/>
      <w:marBottom w:val="0"/>
      <w:divBdr>
        <w:top w:val="none" w:sz="0" w:space="0" w:color="auto"/>
        <w:left w:val="none" w:sz="0" w:space="0" w:color="auto"/>
        <w:bottom w:val="none" w:sz="0" w:space="0" w:color="auto"/>
        <w:right w:val="none" w:sz="0" w:space="0" w:color="auto"/>
      </w:divBdr>
    </w:div>
    <w:div w:id="183906750">
      <w:bodyDiv w:val="1"/>
      <w:marLeft w:val="0"/>
      <w:marRight w:val="0"/>
      <w:marTop w:val="0"/>
      <w:marBottom w:val="0"/>
      <w:divBdr>
        <w:top w:val="none" w:sz="0" w:space="0" w:color="auto"/>
        <w:left w:val="none" w:sz="0" w:space="0" w:color="auto"/>
        <w:bottom w:val="none" w:sz="0" w:space="0" w:color="auto"/>
        <w:right w:val="none" w:sz="0" w:space="0" w:color="auto"/>
      </w:divBdr>
      <w:divsChild>
        <w:div w:id="1588071731">
          <w:marLeft w:val="0"/>
          <w:marRight w:val="0"/>
          <w:marTop w:val="0"/>
          <w:marBottom w:val="0"/>
          <w:divBdr>
            <w:top w:val="none" w:sz="0" w:space="0" w:color="auto"/>
            <w:left w:val="none" w:sz="0" w:space="0" w:color="auto"/>
            <w:bottom w:val="none" w:sz="0" w:space="0" w:color="auto"/>
            <w:right w:val="none" w:sz="0" w:space="0" w:color="auto"/>
          </w:divBdr>
        </w:div>
        <w:div w:id="1416586818">
          <w:marLeft w:val="0"/>
          <w:marRight w:val="0"/>
          <w:marTop w:val="0"/>
          <w:marBottom w:val="0"/>
          <w:divBdr>
            <w:top w:val="none" w:sz="0" w:space="0" w:color="auto"/>
            <w:left w:val="none" w:sz="0" w:space="0" w:color="auto"/>
            <w:bottom w:val="none" w:sz="0" w:space="0" w:color="auto"/>
            <w:right w:val="none" w:sz="0" w:space="0" w:color="auto"/>
          </w:divBdr>
          <w:divsChild>
            <w:div w:id="174171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917580">
      <w:bodyDiv w:val="1"/>
      <w:marLeft w:val="0"/>
      <w:marRight w:val="0"/>
      <w:marTop w:val="0"/>
      <w:marBottom w:val="0"/>
      <w:divBdr>
        <w:top w:val="none" w:sz="0" w:space="0" w:color="auto"/>
        <w:left w:val="none" w:sz="0" w:space="0" w:color="auto"/>
        <w:bottom w:val="none" w:sz="0" w:space="0" w:color="auto"/>
        <w:right w:val="none" w:sz="0" w:space="0" w:color="auto"/>
      </w:divBdr>
    </w:div>
    <w:div w:id="689263700">
      <w:bodyDiv w:val="1"/>
      <w:marLeft w:val="0"/>
      <w:marRight w:val="0"/>
      <w:marTop w:val="0"/>
      <w:marBottom w:val="0"/>
      <w:divBdr>
        <w:top w:val="none" w:sz="0" w:space="0" w:color="auto"/>
        <w:left w:val="none" w:sz="0" w:space="0" w:color="auto"/>
        <w:bottom w:val="none" w:sz="0" w:space="0" w:color="auto"/>
        <w:right w:val="none" w:sz="0" w:space="0" w:color="auto"/>
      </w:divBdr>
    </w:div>
    <w:div w:id="723066663">
      <w:bodyDiv w:val="1"/>
      <w:marLeft w:val="0"/>
      <w:marRight w:val="0"/>
      <w:marTop w:val="0"/>
      <w:marBottom w:val="0"/>
      <w:divBdr>
        <w:top w:val="none" w:sz="0" w:space="0" w:color="auto"/>
        <w:left w:val="none" w:sz="0" w:space="0" w:color="auto"/>
        <w:bottom w:val="none" w:sz="0" w:space="0" w:color="auto"/>
        <w:right w:val="none" w:sz="0" w:space="0" w:color="auto"/>
      </w:divBdr>
      <w:divsChild>
        <w:div w:id="939415679">
          <w:marLeft w:val="0"/>
          <w:marRight w:val="0"/>
          <w:marTop w:val="0"/>
          <w:marBottom w:val="0"/>
          <w:divBdr>
            <w:top w:val="none" w:sz="0" w:space="0" w:color="auto"/>
            <w:left w:val="none" w:sz="0" w:space="0" w:color="auto"/>
            <w:bottom w:val="none" w:sz="0" w:space="0" w:color="auto"/>
            <w:right w:val="none" w:sz="0" w:space="0" w:color="auto"/>
          </w:divBdr>
        </w:div>
        <w:div w:id="864637775">
          <w:marLeft w:val="0"/>
          <w:marRight w:val="0"/>
          <w:marTop w:val="0"/>
          <w:marBottom w:val="0"/>
          <w:divBdr>
            <w:top w:val="none" w:sz="0" w:space="0" w:color="auto"/>
            <w:left w:val="none" w:sz="0" w:space="0" w:color="auto"/>
            <w:bottom w:val="none" w:sz="0" w:space="0" w:color="auto"/>
            <w:right w:val="none" w:sz="0" w:space="0" w:color="auto"/>
          </w:divBdr>
          <w:divsChild>
            <w:div w:id="64894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920209">
      <w:bodyDiv w:val="1"/>
      <w:marLeft w:val="0"/>
      <w:marRight w:val="0"/>
      <w:marTop w:val="0"/>
      <w:marBottom w:val="0"/>
      <w:divBdr>
        <w:top w:val="none" w:sz="0" w:space="0" w:color="auto"/>
        <w:left w:val="none" w:sz="0" w:space="0" w:color="auto"/>
        <w:bottom w:val="none" w:sz="0" w:space="0" w:color="auto"/>
        <w:right w:val="none" w:sz="0" w:space="0" w:color="auto"/>
      </w:divBdr>
      <w:divsChild>
        <w:div w:id="1003514984">
          <w:marLeft w:val="0"/>
          <w:marRight w:val="0"/>
          <w:marTop w:val="0"/>
          <w:marBottom w:val="0"/>
          <w:divBdr>
            <w:top w:val="none" w:sz="0" w:space="0" w:color="auto"/>
            <w:left w:val="none" w:sz="0" w:space="0" w:color="auto"/>
            <w:bottom w:val="none" w:sz="0" w:space="0" w:color="auto"/>
            <w:right w:val="none" w:sz="0" w:space="0" w:color="auto"/>
          </w:divBdr>
        </w:div>
        <w:div w:id="1348483838">
          <w:marLeft w:val="0"/>
          <w:marRight w:val="0"/>
          <w:marTop w:val="0"/>
          <w:marBottom w:val="0"/>
          <w:divBdr>
            <w:top w:val="none" w:sz="0" w:space="0" w:color="auto"/>
            <w:left w:val="none" w:sz="0" w:space="0" w:color="auto"/>
            <w:bottom w:val="none" w:sz="0" w:space="0" w:color="auto"/>
            <w:right w:val="none" w:sz="0" w:space="0" w:color="auto"/>
          </w:divBdr>
          <w:divsChild>
            <w:div w:id="204348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350250">
      <w:bodyDiv w:val="1"/>
      <w:marLeft w:val="0"/>
      <w:marRight w:val="0"/>
      <w:marTop w:val="0"/>
      <w:marBottom w:val="0"/>
      <w:divBdr>
        <w:top w:val="none" w:sz="0" w:space="0" w:color="auto"/>
        <w:left w:val="none" w:sz="0" w:space="0" w:color="auto"/>
        <w:bottom w:val="none" w:sz="0" w:space="0" w:color="auto"/>
        <w:right w:val="none" w:sz="0" w:space="0" w:color="auto"/>
      </w:divBdr>
    </w:div>
    <w:div w:id="1037461863">
      <w:bodyDiv w:val="1"/>
      <w:marLeft w:val="0"/>
      <w:marRight w:val="0"/>
      <w:marTop w:val="0"/>
      <w:marBottom w:val="0"/>
      <w:divBdr>
        <w:top w:val="none" w:sz="0" w:space="0" w:color="auto"/>
        <w:left w:val="none" w:sz="0" w:space="0" w:color="auto"/>
        <w:bottom w:val="none" w:sz="0" w:space="0" w:color="auto"/>
        <w:right w:val="none" w:sz="0" w:space="0" w:color="auto"/>
      </w:divBdr>
    </w:div>
    <w:div w:id="1140422304">
      <w:bodyDiv w:val="1"/>
      <w:marLeft w:val="0"/>
      <w:marRight w:val="0"/>
      <w:marTop w:val="0"/>
      <w:marBottom w:val="0"/>
      <w:divBdr>
        <w:top w:val="none" w:sz="0" w:space="0" w:color="auto"/>
        <w:left w:val="none" w:sz="0" w:space="0" w:color="auto"/>
        <w:bottom w:val="none" w:sz="0" w:space="0" w:color="auto"/>
        <w:right w:val="none" w:sz="0" w:space="0" w:color="auto"/>
      </w:divBdr>
    </w:div>
    <w:div w:id="1185285368">
      <w:bodyDiv w:val="1"/>
      <w:marLeft w:val="0"/>
      <w:marRight w:val="0"/>
      <w:marTop w:val="0"/>
      <w:marBottom w:val="0"/>
      <w:divBdr>
        <w:top w:val="none" w:sz="0" w:space="0" w:color="auto"/>
        <w:left w:val="none" w:sz="0" w:space="0" w:color="auto"/>
        <w:bottom w:val="none" w:sz="0" w:space="0" w:color="auto"/>
        <w:right w:val="none" w:sz="0" w:space="0" w:color="auto"/>
      </w:divBdr>
    </w:div>
    <w:div w:id="1265959345">
      <w:bodyDiv w:val="1"/>
      <w:marLeft w:val="0"/>
      <w:marRight w:val="0"/>
      <w:marTop w:val="0"/>
      <w:marBottom w:val="0"/>
      <w:divBdr>
        <w:top w:val="none" w:sz="0" w:space="0" w:color="auto"/>
        <w:left w:val="none" w:sz="0" w:space="0" w:color="auto"/>
        <w:bottom w:val="none" w:sz="0" w:space="0" w:color="auto"/>
        <w:right w:val="none" w:sz="0" w:space="0" w:color="auto"/>
      </w:divBdr>
    </w:div>
    <w:div w:id="1292587358">
      <w:bodyDiv w:val="1"/>
      <w:marLeft w:val="0"/>
      <w:marRight w:val="0"/>
      <w:marTop w:val="0"/>
      <w:marBottom w:val="0"/>
      <w:divBdr>
        <w:top w:val="none" w:sz="0" w:space="0" w:color="auto"/>
        <w:left w:val="none" w:sz="0" w:space="0" w:color="auto"/>
        <w:bottom w:val="none" w:sz="0" w:space="0" w:color="auto"/>
        <w:right w:val="none" w:sz="0" w:space="0" w:color="auto"/>
      </w:divBdr>
    </w:div>
    <w:div w:id="1315642626">
      <w:bodyDiv w:val="1"/>
      <w:marLeft w:val="0"/>
      <w:marRight w:val="0"/>
      <w:marTop w:val="0"/>
      <w:marBottom w:val="0"/>
      <w:divBdr>
        <w:top w:val="none" w:sz="0" w:space="0" w:color="auto"/>
        <w:left w:val="none" w:sz="0" w:space="0" w:color="auto"/>
        <w:bottom w:val="none" w:sz="0" w:space="0" w:color="auto"/>
        <w:right w:val="none" w:sz="0" w:space="0" w:color="auto"/>
      </w:divBdr>
    </w:div>
    <w:div w:id="1333412076">
      <w:bodyDiv w:val="1"/>
      <w:marLeft w:val="0"/>
      <w:marRight w:val="0"/>
      <w:marTop w:val="0"/>
      <w:marBottom w:val="0"/>
      <w:divBdr>
        <w:top w:val="none" w:sz="0" w:space="0" w:color="auto"/>
        <w:left w:val="none" w:sz="0" w:space="0" w:color="auto"/>
        <w:bottom w:val="none" w:sz="0" w:space="0" w:color="auto"/>
        <w:right w:val="none" w:sz="0" w:space="0" w:color="auto"/>
      </w:divBdr>
    </w:div>
    <w:div w:id="1335453868">
      <w:bodyDiv w:val="1"/>
      <w:marLeft w:val="0"/>
      <w:marRight w:val="0"/>
      <w:marTop w:val="0"/>
      <w:marBottom w:val="0"/>
      <w:divBdr>
        <w:top w:val="none" w:sz="0" w:space="0" w:color="auto"/>
        <w:left w:val="none" w:sz="0" w:space="0" w:color="auto"/>
        <w:bottom w:val="none" w:sz="0" w:space="0" w:color="auto"/>
        <w:right w:val="none" w:sz="0" w:space="0" w:color="auto"/>
      </w:divBdr>
    </w:div>
    <w:div w:id="1411348246">
      <w:bodyDiv w:val="1"/>
      <w:marLeft w:val="0"/>
      <w:marRight w:val="0"/>
      <w:marTop w:val="0"/>
      <w:marBottom w:val="0"/>
      <w:divBdr>
        <w:top w:val="none" w:sz="0" w:space="0" w:color="auto"/>
        <w:left w:val="none" w:sz="0" w:space="0" w:color="auto"/>
        <w:bottom w:val="none" w:sz="0" w:space="0" w:color="auto"/>
        <w:right w:val="none" w:sz="0" w:space="0" w:color="auto"/>
      </w:divBdr>
    </w:div>
    <w:div w:id="1465149934">
      <w:bodyDiv w:val="1"/>
      <w:marLeft w:val="0"/>
      <w:marRight w:val="0"/>
      <w:marTop w:val="0"/>
      <w:marBottom w:val="0"/>
      <w:divBdr>
        <w:top w:val="none" w:sz="0" w:space="0" w:color="auto"/>
        <w:left w:val="none" w:sz="0" w:space="0" w:color="auto"/>
        <w:bottom w:val="none" w:sz="0" w:space="0" w:color="auto"/>
        <w:right w:val="none" w:sz="0" w:space="0" w:color="auto"/>
      </w:divBdr>
    </w:div>
    <w:div w:id="1624723752">
      <w:bodyDiv w:val="1"/>
      <w:marLeft w:val="0"/>
      <w:marRight w:val="0"/>
      <w:marTop w:val="0"/>
      <w:marBottom w:val="0"/>
      <w:divBdr>
        <w:top w:val="none" w:sz="0" w:space="0" w:color="auto"/>
        <w:left w:val="none" w:sz="0" w:space="0" w:color="auto"/>
        <w:bottom w:val="none" w:sz="0" w:space="0" w:color="auto"/>
        <w:right w:val="none" w:sz="0" w:space="0" w:color="auto"/>
      </w:divBdr>
    </w:div>
    <w:div w:id="1637949776">
      <w:bodyDiv w:val="1"/>
      <w:marLeft w:val="0"/>
      <w:marRight w:val="0"/>
      <w:marTop w:val="0"/>
      <w:marBottom w:val="0"/>
      <w:divBdr>
        <w:top w:val="none" w:sz="0" w:space="0" w:color="auto"/>
        <w:left w:val="none" w:sz="0" w:space="0" w:color="auto"/>
        <w:bottom w:val="none" w:sz="0" w:space="0" w:color="auto"/>
        <w:right w:val="none" w:sz="0" w:space="0" w:color="auto"/>
      </w:divBdr>
      <w:divsChild>
        <w:div w:id="2026858539">
          <w:marLeft w:val="0"/>
          <w:marRight w:val="0"/>
          <w:marTop w:val="0"/>
          <w:marBottom w:val="0"/>
          <w:divBdr>
            <w:top w:val="none" w:sz="0" w:space="0" w:color="auto"/>
            <w:left w:val="none" w:sz="0" w:space="0" w:color="auto"/>
            <w:bottom w:val="none" w:sz="0" w:space="0" w:color="auto"/>
            <w:right w:val="none" w:sz="0" w:space="0" w:color="auto"/>
          </w:divBdr>
        </w:div>
        <w:div w:id="2114083992">
          <w:marLeft w:val="0"/>
          <w:marRight w:val="0"/>
          <w:marTop w:val="0"/>
          <w:marBottom w:val="0"/>
          <w:divBdr>
            <w:top w:val="none" w:sz="0" w:space="0" w:color="auto"/>
            <w:left w:val="none" w:sz="0" w:space="0" w:color="auto"/>
            <w:bottom w:val="none" w:sz="0" w:space="0" w:color="auto"/>
            <w:right w:val="none" w:sz="0" w:space="0" w:color="auto"/>
          </w:divBdr>
          <w:divsChild>
            <w:div w:id="173685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903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scholar.google.com/citations?user=xMQ0wUAAAAAJ&amp;hl=en&amp;oi=sra" TargetMode="External"/><Relationship Id="rId26" Type="http://schemas.openxmlformats.org/officeDocument/2006/relationships/hyperlink" Target="https://scholar.google.com/citations?user=kFJVSnoAAAAJ&amp;hl=en&amp;oi=sra" TargetMode="External"/><Relationship Id="rId3" Type="http://schemas.openxmlformats.org/officeDocument/2006/relationships/styles" Target="styles.xml"/><Relationship Id="rId21" Type="http://schemas.openxmlformats.org/officeDocument/2006/relationships/hyperlink" Target="https://scholar.google.com/citations?user=Bt91IJAAAAAJ&amp;hl=en&amp;oi=sra"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scholar.google.com/citations?user=anTjcCwAAAAJ&amp;hl=en&amp;oi=sra" TargetMode="External"/><Relationship Id="rId25" Type="http://schemas.openxmlformats.org/officeDocument/2006/relationships/hyperlink" Target="https://scholar.google.com/citations?user=UOuiCO4AAAAJ&amp;hl=en&amp;oi=sra" TargetMode="External"/><Relationship Id="rId2" Type="http://schemas.openxmlformats.org/officeDocument/2006/relationships/numbering" Target="numbering.xml"/><Relationship Id="rId16" Type="http://schemas.openxmlformats.org/officeDocument/2006/relationships/hyperlink" Target="https://scholar.google.com/citations?user=wrbB9OYAAAAJ&amp;hl=en&amp;oi=sra" TargetMode="External"/><Relationship Id="rId20" Type="http://schemas.openxmlformats.org/officeDocument/2006/relationships/hyperlink" Target="https://scholar.google.com/citations?user=M-ibKUMAAAAJ&amp;hl=en&amp;oi=sr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scholar.google.com/citations?user=u3CUUdEAAAAJ&amp;hl=en&amp;oi=sra" TargetMode="External"/><Relationship Id="rId5" Type="http://schemas.openxmlformats.org/officeDocument/2006/relationships/webSettings" Target="webSettings.xml"/><Relationship Id="rId15" Type="http://schemas.openxmlformats.org/officeDocument/2006/relationships/hyperlink" Target="https://scholar.google.com/citations?user=9djnIi0AAAAJ&amp;hl=en&amp;oi=sra" TargetMode="External"/><Relationship Id="rId23" Type="http://schemas.openxmlformats.org/officeDocument/2006/relationships/hyperlink" Target="https://scholar.google.com/citations?user=H1gVHdYAAAAJ&amp;hl=en&amp;oi=sra"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scholar.google.com/citations?user=kgLxQTgAAAAJ&amp;hl=en&amp;oi=sr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scholar.google.com/citations?user=CSEamIYAAAAJ&amp;hl=en&amp;oi=sra"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1064B-C8B6-42C3-84B1-AE2FAA7C7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3158</Words>
  <Characters>1800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thikeshava Reddy</dc:creator>
  <cp:lastModifiedBy>Swetha Kolluri</cp:lastModifiedBy>
  <cp:revision>4</cp:revision>
  <dcterms:created xsi:type="dcterms:W3CDTF">2024-09-09T07:24:00Z</dcterms:created>
  <dcterms:modified xsi:type="dcterms:W3CDTF">2024-09-10T07:06:00Z</dcterms:modified>
</cp:coreProperties>
</file>